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BEC69E" w14:textId="77777777" w:rsidR="000A0B5E" w:rsidRPr="006C5546" w:rsidRDefault="00D9454F" w:rsidP="00D9454F">
      <w:pPr>
        <w:spacing w:after="0" w:line="240" w:lineRule="auto"/>
        <w:jc w:val="center"/>
        <w:rPr>
          <w:rFonts w:ascii="Times New Roman" w:eastAsia="Times New Roman" w:hAnsi="Times New Roman" w:cs="Times New Roman"/>
          <w:sz w:val="28"/>
          <w:szCs w:val="28"/>
        </w:rPr>
      </w:pPr>
      <w:r w:rsidRPr="006C5546">
        <w:rPr>
          <w:rFonts w:ascii="Times New Roman" w:eastAsia="Times New Roman" w:hAnsi="Times New Roman" w:cs="Times New Roman"/>
          <w:noProof/>
          <w:sz w:val="28"/>
          <w:szCs w:val="28"/>
        </w:rPr>
        <w:drawing>
          <wp:inline distT="0" distB="0" distL="0" distR="0" wp14:anchorId="4AEB7191" wp14:editId="45709CDF">
            <wp:extent cx="3810000" cy="3175000"/>
            <wp:effectExtent l="0" t="0" r="0" b="6350"/>
            <wp:docPr id="542094470"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094470" name="Picture 1" descr="A picture containing 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3810000" cy="3175000"/>
                    </a:xfrm>
                    <a:prstGeom prst="rect">
                      <a:avLst/>
                    </a:prstGeom>
                  </pic:spPr>
                </pic:pic>
              </a:graphicData>
            </a:graphic>
          </wp:inline>
        </w:drawing>
      </w:r>
    </w:p>
    <w:p w14:paraId="2FD65385" w14:textId="77777777" w:rsidR="00D9454F" w:rsidRPr="0076411D" w:rsidRDefault="00D9454F" w:rsidP="00D9454F">
      <w:pPr>
        <w:spacing w:after="0" w:line="240" w:lineRule="auto"/>
        <w:jc w:val="center"/>
        <w:rPr>
          <w:rFonts w:ascii="Times New Roman" w:eastAsia="Times New Roman" w:hAnsi="Times New Roman" w:cs="Times New Roman"/>
          <w:b/>
          <w:bCs/>
          <w:color w:val="7030A0"/>
          <w:sz w:val="28"/>
          <w:szCs w:val="28"/>
        </w:rPr>
      </w:pPr>
      <w:r w:rsidRPr="0076411D">
        <w:rPr>
          <w:rFonts w:ascii="Times New Roman" w:eastAsia="Times New Roman" w:hAnsi="Times New Roman" w:cs="Times New Roman"/>
          <w:b/>
          <w:bCs/>
          <w:color w:val="7030A0"/>
          <w:sz w:val="28"/>
          <w:szCs w:val="28"/>
        </w:rPr>
        <w:t>EASTER - THE RESURRECTION OF OUR LORD</w:t>
      </w:r>
    </w:p>
    <w:p w14:paraId="4C4EF107" w14:textId="77777777" w:rsidR="00D9454F" w:rsidRPr="006C5546" w:rsidRDefault="00E3178D" w:rsidP="00D9454F">
      <w:pPr>
        <w:pStyle w:val="NoSpacing"/>
        <w:jc w:val="center"/>
        <w:rPr>
          <w:rFonts w:ascii="Times New Roman" w:hAnsi="Times New Roman" w:cs="Times New Roman"/>
          <w:b/>
          <w:bCs/>
          <w:sz w:val="28"/>
          <w:szCs w:val="28"/>
        </w:rPr>
      </w:pPr>
      <w:r w:rsidRPr="006C5546">
        <w:rPr>
          <w:rFonts w:ascii="Times New Roman" w:hAnsi="Times New Roman" w:cs="Times New Roman"/>
          <w:b/>
          <w:bCs/>
          <w:sz w:val="28"/>
          <w:szCs w:val="28"/>
        </w:rPr>
        <w:t>Sunday</w:t>
      </w:r>
      <w:r w:rsidR="00D9454F" w:rsidRPr="006C5546">
        <w:rPr>
          <w:rFonts w:ascii="Times New Roman" w:hAnsi="Times New Roman" w:cs="Times New Roman"/>
          <w:b/>
          <w:bCs/>
          <w:sz w:val="28"/>
          <w:szCs w:val="28"/>
        </w:rPr>
        <w:t>, April 9, 2023</w:t>
      </w:r>
    </w:p>
    <w:p w14:paraId="0B817FF9" w14:textId="77777777" w:rsidR="00D9454F" w:rsidRPr="006C5546" w:rsidRDefault="00D9454F" w:rsidP="00D9454F">
      <w:pPr>
        <w:pStyle w:val="NoSpacing"/>
        <w:jc w:val="center"/>
        <w:rPr>
          <w:rFonts w:ascii="Times New Roman" w:hAnsi="Times New Roman" w:cs="Times New Roman"/>
          <w:b/>
          <w:bCs/>
          <w:sz w:val="28"/>
          <w:szCs w:val="28"/>
        </w:rPr>
      </w:pPr>
      <w:r w:rsidRPr="006C5546">
        <w:rPr>
          <w:rFonts w:ascii="Times New Roman" w:hAnsi="Times New Roman" w:cs="Times New Roman"/>
          <w:b/>
          <w:bCs/>
          <w:sz w:val="28"/>
          <w:szCs w:val="28"/>
        </w:rPr>
        <w:t>Immanuel Lutheran Church- ELCA</w:t>
      </w:r>
    </w:p>
    <w:p w14:paraId="0217328D" w14:textId="77777777" w:rsidR="00D9454F" w:rsidRPr="006C5546" w:rsidRDefault="00D9454F" w:rsidP="00D9454F">
      <w:pPr>
        <w:pStyle w:val="NoSpacing"/>
        <w:jc w:val="center"/>
        <w:rPr>
          <w:rFonts w:ascii="Times New Roman" w:hAnsi="Times New Roman" w:cs="Times New Roman"/>
          <w:b/>
          <w:bCs/>
          <w:sz w:val="28"/>
          <w:szCs w:val="28"/>
        </w:rPr>
      </w:pPr>
      <w:r w:rsidRPr="006C5546">
        <w:rPr>
          <w:rFonts w:ascii="Times New Roman" w:hAnsi="Times New Roman" w:cs="Times New Roman"/>
          <w:b/>
          <w:bCs/>
          <w:sz w:val="28"/>
          <w:szCs w:val="28"/>
        </w:rPr>
        <w:t>630 Adams St. Wausau</w:t>
      </w:r>
    </w:p>
    <w:p w14:paraId="4EFAFC73" w14:textId="77777777" w:rsidR="00D9454F" w:rsidRPr="006C5546" w:rsidRDefault="00000000" w:rsidP="00D9454F">
      <w:pPr>
        <w:pStyle w:val="NoSpacing"/>
        <w:jc w:val="center"/>
        <w:rPr>
          <w:rFonts w:ascii="Times New Roman" w:hAnsi="Times New Roman" w:cs="Times New Roman"/>
          <w:b/>
          <w:bCs/>
          <w:sz w:val="28"/>
          <w:szCs w:val="28"/>
        </w:rPr>
      </w:pPr>
      <w:hyperlink w:history="1">
        <w:r w:rsidR="00D9454F" w:rsidRPr="006C5546">
          <w:rPr>
            <w:rStyle w:val="Hyperlink"/>
            <w:rFonts w:ascii="Times New Roman" w:hAnsi="Times New Roman" w:cs="Times New Roman"/>
            <w:b/>
            <w:bCs/>
            <w:sz w:val="28"/>
            <w:szCs w:val="28"/>
          </w:rPr>
          <w:t xml:space="preserve">http://www.immanuelwausau.org   </w:t>
        </w:r>
      </w:hyperlink>
    </w:p>
    <w:p w14:paraId="0DB3AE96" w14:textId="77777777" w:rsidR="00D9454F" w:rsidRPr="006C5546" w:rsidRDefault="00D9454F" w:rsidP="00D9454F">
      <w:pPr>
        <w:pStyle w:val="NoSpacing"/>
        <w:jc w:val="center"/>
        <w:rPr>
          <w:rFonts w:ascii="Times New Roman" w:hAnsi="Times New Roman" w:cs="Times New Roman"/>
          <w:sz w:val="28"/>
          <w:szCs w:val="28"/>
        </w:rPr>
      </w:pPr>
      <w:r w:rsidRPr="006C5546">
        <w:rPr>
          <w:rFonts w:ascii="Times New Roman" w:hAnsi="Times New Roman" w:cs="Times New Roman"/>
          <w:b/>
          <w:bCs/>
          <w:sz w:val="28"/>
          <w:szCs w:val="28"/>
        </w:rPr>
        <w:t>Phone: 715</w:t>
      </w:r>
      <w:r w:rsidR="00F473EC" w:rsidRPr="006C5546">
        <w:rPr>
          <w:rFonts w:ascii="Times New Roman" w:hAnsi="Times New Roman" w:cs="Times New Roman"/>
          <w:b/>
          <w:bCs/>
          <w:sz w:val="28"/>
          <w:szCs w:val="28"/>
        </w:rPr>
        <w:t>-</w:t>
      </w:r>
      <w:r w:rsidRPr="006C5546">
        <w:rPr>
          <w:rFonts w:ascii="Times New Roman" w:hAnsi="Times New Roman" w:cs="Times New Roman"/>
          <w:b/>
          <w:bCs/>
          <w:sz w:val="28"/>
          <w:szCs w:val="28"/>
        </w:rPr>
        <w:t>842-3644</w:t>
      </w:r>
    </w:p>
    <w:p w14:paraId="413D5CB3" w14:textId="77777777" w:rsidR="000A0B5E" w:rsidRPr="006C5546" w:rsidRDefault="000A0B5E" w:rsidP="000A0B5E">
      <w:pPr>
        <w:spacing w:after="0" w:line="240" w:lineRule="auto"/>
        <w:rPr>
          <w:rFonts w:ascii="Times New Roman" w:eastAsia="Times New Roman" w:hAnsi="Times New Roman" w:cs="Times New Roman"/>
          <w:color w:val="000000"/>
          <w:sz w:val="32"/>
          <w:szCs w:val="32"/>
        </w:rPr>
      </w:pPr>
      <w:r w:rsidRPr="006C5546">
        <w:rPr>
          <w:rFonts w:ascii="Times New Roman" w:eastAsia="Times New Roman" w:hAnsi="Times New Roman" w:cs="Times New Roman"/>
          <w:color w:val="000000"/>
          <w:sz w:val="28"/>
          <w:szCs w:val="28"/>
        </w:rPr>
        <w:t> </w:t>
      </w:r>
    </w:p>
    <w:p w14:paraId="6A1A1F4F" w14:textId="77777777" w:rsidR="000A0B5E" w:rsidRPr="006C5546" w:rsidRDefault="000A0B5E" w:rsidP="007C454D">
      <w:pPr>
        <w:spacing w:after="0" w:line="240" w:lineRule="auto"/>
        <w:jc w:val="center"/>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b/>
          <w:bCs/>
          <w:color w:val="000000"/>
          <w:sz w:val="28"/>
          <w:szCs w:val="28"/>
        </w:rPr>
        <w:t>GATHERING</w:t>
      </w:r>
    </w:p>
    <w:p w14:paraId="07300334" w14:textId="77777777" w:rsidR="000A0B5E" w:rsidRPr="006C5546" w:rsidRDefault="000A0B5E" w:rsidP="000A0B5E">
      <w:pPr>
        <w:spacing w:after="0" w:line="240" w:lineRule="auto"/>
        <w:jc w:val="center"/>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 </w:t>
      </w:r>
    </w:p>
    <w:p w14:paraId="57F78BC6" w14:textId="77777777" w:rsidR="001171B0" w:rsidRPr="006C5546" w:rsidRDefault="001171B0" w:rsidP="000A0B5E">
      <w:pPr>
        <w:spacing w:after="0" w:line="240" w:lineRule="auto"/>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b/>
          <w:bCs/>
          <w:color w:val="000000"/>
          <w:sz w:val="28"/>
          <w:szCs w:val="28"/>
        </w:rPr>
        <w:t>Prelude</w:t>
      </w:r>
    </w:p>
    <w:p w14:paraId="4EBA1960" w14:textId="77777777" w:rsidR="001171B0" w:rsidRPr="006C5546" w:rsidRDefault="001171B0" w:rsidP="000A0B5E">
      <w:pPr>
        <w:spacing w:after="0" w:line="240" w:lineRule="auto"/>
        <w:rPr>
          <w:rFonts w:ascii="Times New Roman" w:eastAsia="Times New Roman" w:hAnsi="Times New Roman" w:cs="Times New Roman"/>
          <w:b/>
          <w:bCs/>
          <w:color w:val="000000"/>
          <w:sz w:val="28"/>
          <w:szCs w:val="28"/>
        </w:rPr>
      </w:pPr>
    </w:p>
    <w:p w14:paraId="546C47AC" w14:textId="77777777" w:rsidR="000A0B5E" w:rsidRPr="006C5546" w:rsidRDefault="000A0B5E" w:rsidP="000A0B5E">
      <w:pPr>
        <w:spacing w:after="0" w:line="240" w:lineRule="auto"/>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b/>
          <w:bCs/>
          <w:color w:val="000000"/>
          <w:sz w:val="28"/>
          <w:szCs w:val="28"/>
        </w:rPr>
        <w:t>EASTER LITANY</w:t>
      </w:r>
    </w:p>
    <w:p w14:paraId="59067C7B" w14:textId="77777777" w:rsidR="000A0B5E"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 </w:t>
      </w:r>
    </w:p>
    <w:p w14:paraId="68E26335" w14:textId="77777777" w:rsidR="000A0B5E"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P:  In the name of the Father and the Son and the Holy Spirit</w:t>
      </w:r>
    </w:p>
    <w:p w14:paraId="5004D101" w14:textId="77777777" w:rsidR="000A0B5E" w:rsidRPr="006C5546" w:rsidRDefault="000A0B5E" w:rsidP="000A0B5E">
      <w:pPr>
        <w:spacing w:after="0" w:line="240" w:lineRule="auto"/>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b/>
          <w:bCs/>
          <w:color w:val="000000"/>
          <w:sz w:val="28"/>
          <w:szCs w:val="28"/>
        </w:rPr>
        <w:t>C:  Amen</w:t>
      </w:r>
    </w:p>
    <w:p w14:paraId="63D2EAA7" w14:textId="77777777" w:rsidR="000A0B5E"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P:  Christ is risen, Alleluia</w:t>
      </w:r>
    </w:p>
    <w:p w14:paraId="2D80F9F6" w14:textId="77777777" w:rsidR="000A0B5E" w:rsidRPr="006C5546" w:rsidRDefault="000A0B5E" w:rsidP="000A0B5E">
      <w:pPr>
        <w:spacing w:after="0" w:line="240" w:lineRule="auto"/>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b/>
          <w:bCs/>
          <w:color w:val="000000"/>
          <w:sz w:val="28"/>
          <w:szCs w:val="28"/>
        </w:rPr>
        <w:t>C:  Christ is risen indeed.  Alleluia</w:t>
      </w:r>
    </w:p>
    <w:p w14:paraId="48021E6B" w14:textId="77777777" w:rsidR="000A0B5E"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P:  Christ is risen.  He lives.</w:t>
      </w:r>
    </w:p>
    <w:p w14:paraId="1455D6BA" w14:textId="77777777" w:rsidR="000A0B5E" w:rsidRPr="006C5546" w:rsidRDefault="000A0B5E" w:rsidP="000A0B5E">
      <w:pPr>
        <w:spacing w:after="0" w:line="240" w:lineRule="auto"/>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b/>
          <w:bCs/>
          <w:color w:val="000000"/>
          <w:sz w:val="28"/>
          <w:szCs w:val="28"/>
        </w:rPr>
        <w:t>C:   Christ is risen, Alleluia. Amen</w:t>
      </w:r>
    </w:p>
    <w:p w14:paraId="3C1B479B" w14:textId="77777777" w:rsidR="000A0B5E"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 </w:t>
      </w:r>
    </w:p>
    <w:p w14:paraId="7D96DB53" w14:textId="77777777" w:rsidR="000A0B5E" w:rsidRPr="006C5546" w:rsidRDefault="000A0B5E" w:rsidP="000A0B5E">
      <w:pPr>
        <w:spacing w:after="0" w:line="240" w:lineRule="auto"/>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b/>
          <w:bCs/>
          <w:color w:val="000000"/>
          <w:sz w:val="28"/>
          <w:szCs w:val="28"/>
        </w:rPr>
        <w:t xml:space="preserve">Immanuel Choir:                              </w:t>
      </w:r>
      <w:r w:rsidR="00463949" w:rsidRPr="006C5546">
        <w:rPr>
          <w:rFonts w:ascii="Times New Roman" w:eastAsia="Times New Roman" w:hAnsi="Times New Roman" w:cs="Times New Roman"/>
          <w:b/>
          <w:bCs/>
          <w:color w:val="000000"/>
          <w:sz w:val="28"/>
          <w:szCs w:val="28"/>
        </w:rPr>
        <w:t>“</w:t>
      </w:r>
      <w:r w:rsidRPr="006C5546">
        <w:rPr>
          <w:rFonts w:ascii="Times New Roman" w:eastAsia="Times New Roman" w:hAnsi="Times New Roman" w:cs="Times New Roman"/>
          <w:b/>
          <w:bCs/>
          <w:color w:val="000000"/>
          <w:sz w:val="28"/>
          <w:szCs w:val="28"/>
        </w:rPr>
        <w:t>Easter Alleluia</w:t>
      </w:r>
      <w:r w:rsidR="00463949" w:rsidRPr="006C5546">
        <w:rPr>
          <w:rFonts w:ascii="Times New Roman" w:eastAsia="Times New Roman" w:hAnsi="Times New Roman" w:cs="Times New Roman"/>
          <w:b/>
          <w:bCs/>
          <w:color w:val="000000"/>
          <w:sz w:val="28"/>
          <w:szCs w:val="28"/>
        </w:rPr>
        <w:t>”</w:t>
      </w:r>
      <w:r w:rsidR="00091B08" w:rsidRPr="006C5546">
        <w:rPr>
          <w:rFonts w:ascii="Times New Roman" w:eastAsia="Times New Roman" w:hAnsi="Times New Roman" w:cs="Times New Roman"/>
          <w:b/>
          <w:bCs/>
          <w:color w:val="000000"/>
          <w:sz w:val="28"/>
          <w:szCs w:val="28"/>
        </w:rPr>
        <w:t xml:space="preserve">       </w:t>
      </w:r>
      <w:r w:rsidR="00F83555" w:rsidRPr="006C5546">
        <w:rPr>
          <w:rFonts w:ascii="Times New Roman" w:eastAsia="Times New Roman" w:hAnsi="Times New Roman" w:cs="Times New Roman"/>
          <w:b/>
          <w:bCs/>
          <w:color w:val="000000"/>
          <w:sz w:val="28"/>
          <w:szCs w:val="28"/>
        </w:rPr>
        <w:t xml:space="preserve">                    </w:t>
      </w:r>
      <w:r w:rsidR="00463949" w:rsidRPr="006C5546">
        <w:rPr>
          <w:rFonts w:ascii="Times New Roman" w:eastAsia="Times New Roman" w:hAnsi="Times New Roman" w:cs="Times New Roman"/>
          <w:b/>
          <w:bCs/>
          <w:color w:val="000000"/>
          <w:sz w:val="28"/>
          <w:szCs w:val="28"/>
        </w:rPr>
        <w:t xml:space="preserve"> </w:t>
      </w:r>
      <w:r w:rsidRPr="006C5546">
        <w:rPr>
          <w:rFonts w:ascii="Times New Roman" w:eastAsia="Times New Roman" w:hAnsi="Times New Roman" w:cs="Times New Roman"/>
          <w:b/>
          <w:bCs/>
          <w:color w:val="000000"/>
          <w:sz w:val="28"/>
          <w:szCs w:val="28"/>
        </w:rPr>
        <w:t>by Loonis McGlohon</w:t>
      </w:r>
    </w:p>
    <w:p w14:paraId="1F68ED13" w14:textId="77777777" w:rsidR="000A0B5E"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 </w:t>
      </w:r>
    </w:p>
    <w:p w14:paraId="175BB75D" w14:textId="77777777" w:rsidR="000A0B5E" w:rsidRPr="006C5546" w:rsidRDefault="00F8143C" w:rsidP="000A0B5E">
      <w:pPr>
        <w:spacing w:after="0" w:line="240" w:lineRule="auto"/>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b/>
          <w:bCs/>
          <w:color w:val="000000"/>
          <w:sz w:val="28"/>
          <w:szCs w:val="28"/>
        </w:rPr>
        <w:t>WELCOME AND ANNOUNCEMENTS</w:t>
      </w:r>
    </w:p>
    <w:p w14:paraId="34962CDF" w14:textId="77777777" w:rsidR="000A0B5E"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 </w:t>
      </w:r>
    </w:p>
    <w:p w14:paraId="004448CC" w14:textId="77777777" w:rsidR="001171B0" w:rsidRPr="006C5546" w:rsidRDefault="001171B0" w:rsidP="000A0B5E">
      <w:pPr>
        <w:spacing w:after="0" w:line="240" w:lineRule="auto"/>
        <w:rPr>
          <w:rFonts w:ascii="Times New Roman" w:eastAsia="Times New Roman" w:hAnsi="Times New Roman" w:cs="Times New Roman"/>
          <w:color w:val="FF0000"/>
          <w:sz w:val="28"/>
          <w:szCs w:val="28"/>
        </w:rPr>
      </w:pPr>
      <w:r w:rsidRPr="006C5546">
        <w:rPr>
          <w:rFonts w:ascii="Times New Roman" w:eastAsia="Times New Roman" w:hAnsi="Times New Roman" w:cs="Times New Roman"/>
          <w:color w:val="FF0000"/>
          <w:sz w:val="28"/>
          <w:szCs w:val="28"/>
        </w:rPr>
        <w:t>Please stand.</w:t>
      </w:r>
    </w:p>
    <w:p w14:paraId="56A96F28" w14:textId="77777777" w:rsidR="000A0B5E" w:rsidRPr="006C5546" w:rsidRDefault="000A0B5E" w:rsidP="000A0B5E">
      <w:pPr>
        <w:spacing w:after="0" w:line="240" w:lineRule="auto"/>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b/>
          <w:bCs/>
          <w:color w:val="000000"/>
          <w:sz w:val="28"/>
          <w:szCs w:val="28"/>
        </w:rPr>
        <w:t xml:space="preserve">Gathering Hymn:      </w:t>
      </w:r>
      <w:r w:rsidR="001171B0" w:rsidRPr="006C5546">
        <w:rPr>
          <w:rFonts w:ascii="Times New Roman" w:eastAsia="Times New Roman" w:hAnsi="Times New Roman" w:cs="Times New Roman"/>
          <w:b/>
          <w:bCs/>
          <w:color w:val="000000"/>
          <w:sz w:val="28"/>
          <w:szCs w:val="28"/>
        </w:rPr>
        <w:t xml:space="preserve">           </w:t>
      </w:r>
      <w:r w:rsidRPr="006C5546">
        <w:rPr>
          <w:rFonts w:ascii="Times New Roman" w:eastAsia="Times New Roman" w:hAnsi="Times New Roman" w:cs="Times New Roman"/>
          <w:b/>
          <w:bCs/>
          <w:color w:val="000000"/>
          <w:sz w:val="28"/>
          <w:szCs w:val="28"/>
        </w:rPr>
        <w:t>"Jesus Christ Is Risen Today</w:t>
      </w:r>
      <w:r w:rsidR="00A1281E" w:rsidRPr="006C5546">
        <w:rPr>
          <w:rFonts w:ascii="Times New Roman" w:eastAsia="Times New Roman" w:hAnsi="Times New Roman" w:cs="Times New Roman"/>
          <w:b/>
          <w:bCs/>
          <w:color w:val="000000"/>
          <w:sz w:val="28"/>
          <w:szCs w:val="28"/>
        </w:rPr>
        <w:t>”</w:t>
      </w:r>
      <w:r w:rsidRPr="006C5546">
        <w:rPr>
          <w:rFonts w:ascii="Times New Roman" w:eastAsia="Times New Roman" w:hAnsi="Times New Roman" w:cs="Times New Roman"/>
          <w:b/>
          <w:bCs/>
          <w:color w:val="000000"/>
          <w:sz w:val="28"/>
          <w:szCs w:val="28"/>
        </w:rPr>
        <w:t>             </w:t>
      </w:r>
      <w:r w:rsidR="001171B0" w:rsidRPr="006C5546">
        <w:rPr>
          <w:rFonts w:ascii="Times New Roman" w:eastAsia="Times New Roman" w:hAnsi="Times New Roman" w:cs="Times New Roman"/>
          <w:b/>
          <w:bCs/>
          <w:color w:val="000000"/>
          <w:sz w:val="28"/>
          <w:szCs w:val="28"/>
        </w:rPr>
        <w:t xml:space="preserve">                               </w:t>
      </w:r>
      <w:r w:rsidRPr="006C5546">
        <w:rPr>
          <w:rFonts w:ascii="Times New Roman" w:eastAsia="Times New Roman" w:hAnsi="Times New Roman" w:cs="Times New Roman"/>
          <w:b/>
          <w:bCs/>
          <w:color w:val="000000"/>
          <w:sz w:val="28"/>
          <w:szCs w:val="28"/>
        </w:rPr>
        <w:t xml:space="preserve"> # 365</w:t>
      </w:r>
    </w:p>
    <w:p w14:paraId="3D1A4273" w14:textId="77777777" w:rsidR="000A0B5E"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 </w:t>
      </w:r>
    </w:p>
    <w:p w14:paraId="337413BD" w14:textId="77777777" w:rsidR="000A0B5E" w:rsidRPr="006C5546" w:rsidRDefault="00F8143C" w:rsidP="000A0B5E">
      <w:pPr>
        <w:spacing w:after="0" w:line="240" w:lineRule="auto"/>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b/>
          <w:bCs/>
          <w:color w:val="000000"/>
          <w:sz w:val="28"/>
          <w:szCs w:val="28"/>
        </w:rPr>
        <w:lastRenderedPageBreak/>
        <w:t>PRAYER OF THE DAY</w:t>
      </w:r>
      <w:r w:rsidR="001171B0" w:rsidRPr="006C5546">
        <w:rPr>
          <w:rFonts w:ascii="Times New Roman" w:eastAsia="Times New Roman" w:hAnsi="Times New Roman" w:cs="Times New Roman"/>
          <w:b/>
          <w:bCs/>
          <w:color w:val="000000"/>
          <w:sz w:val="28"/>
          <w:szCs w:val="28"/>
        </w:rPr>
        <w:t xml:space="preserve">                                                                                                     pg. 32</w:t>
      </w:r>
    </w:p>
    <w:p w14:paraId="07260AF6" w14:textId="77777777" w:rsidR="008E0F09" w:rsidRPr="006C5546" w:rsidRDefault="008E0F09" w:rsidP="008E0F09">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 xml:space="preserve">God of mercy, we no longer look for Jesus among the dead, for he is alive and has become the Lord of life. Increase in our minds and hearts the risen life we share with </w:t>
      </w:r>
      <w:r w:rsidR="00E12973" w:rsidRPr="006C5546">
        <w:rPr>
          <w:rFonts w:ascii="Times New Roman" w:eastAsia="Times New Roman" w:hAnsi="Times New Roman" w:cs="Times New Roman"/>
          <w:color w:val="000000"/>
          <w:sz w:val="28"/>
          <w:szCs w:val="28"/>
        </w:rPr>
        <w:t>Christ and</w:t>
      </w:r>
      <w:r w:rsidRPr="006C5546">
        <w:rPr>
          <w:rFonts w:ascii="Times New Roman" w:eastAsia="Times New Roman" w:hAnsi="Times New Roman" w:cs="Times New Roman"/>
          <w:color w:val="000000"/>
          <w:sz w:val="28"/>
          <w:szCs w:val="28"/>
        </w:rPr>
        <w:t xml:space="preserve"> help us to grow as your people toward the fullness of eternal life with you, through Jesus Christ, our Savior and Lord, who lives and reigns with you and the Holy Spirit, one God, now and forever.</w:t>
      </w:r>
    </w:p>
    <w:p w14:paraId="597F35EA" w14:textId="77777777" w:rsidR="008E0F09" w:rsidRPr="008E0F09" w:rsidRDefault="008E0F09" w:rsidP="008E0F09">
      <w:pPr>
        <w:spacing w:after="0" w:line="240" w:lineRule="auto"/>
        <w:rPr>
          <w:rFonts w:ascii="Times New Roman" w:eastAsia="Times New Roman" w:hAnsi="Times New Roman" w:cs="Times New Roman"/>
          <w:color w:val="000000"/>
          <w:sz w:val="28"/>
          <w:szCs w:val="28"/>
        </w:rPr>
      </w:pPr>
      <w:r w:rsidRPr="008E0F09">
        <w:rPr>
          <w:rFonts w:ascii="Times New Roman" w:eastAsia="Times New Roman" w:hAnsi="Times New Roman" w:cs="Times New Roman"/>
          <w:b/>
          <w:bCs/>
          <w:color w:val="000000"/>
          <w:sz w:val="28"/>
          <w:szCs w:val="28"/>
        </w:rPr>
        <w:t>Amen.</w:t>
      </w:r>
    </w:p>
    <w:p w14:paraId="004434D8" w14:textId="77777777" w:rsidR="008E03E7" w:rsidRDefault="008E03E7" w:rsidP="000A0B5E">
      <w:pPr>
        <w:spacing w:after="0" w:line="240" w:lineRule="auto"/>
        <w:rPr>
          <w:rFonts w:ascii="Times New Roman" w:eastAsia="Times New Roman" w:hAnsi="Times New Roman" w:cs="Times New Roman"/>
          <w:color w:val="000000"/>
          <w:sz w:val="28"/>
          <w:szCs w:val="28"/>
        </w:rPr>
      </w:pPr>
    </w:p>
    <w:p w14:paraId="53ABE5FC" w14:textId="77777777" w:rsidR="008E03E7" w:rsidRPr="006C5546" w:rsidRDefault="008E278C" w:rsidP="000A0B5E">
      <w:pPr>
        <w:spacing w:after="0" w:line="240" w:lineRule="auto"/>
        <w:rPr>
          <w:rFonts w:ascii="Times New Roman" w:eastAsia="Times New Roman" w:hAnsi="Times New Roman" w:cs="Times New Roman"/>
          <w:color w:val="000000"/>
          <w:sz w:val="28"/>
          <w:szCs w:val="28"/>
        </w:rPr>
      </w:pPr>
      <w:r w:rsidRPr="008E278C">
        <w:rPr>
          <w:rFonts w:ascii="Times New Roman" w:eastAsia="Times New Roman" w:hAnsi="Times New Roman" w:cs="Times New Roman"/>
          <w:color w:val="FF0000"/>
          <w:sz w:val="28"/>
          <w:szCs w:val="28"/>
        </w:rPr>
        <w:t>Please be seated</w:t>
      </w:r>
      <w:r>
        <w:rPr>
          <w:rFonts w:ascii="Times New Roman" w:eastAsia="Times New Roman" w:hAnsi="Times New Roman" w:cs="Times New Roman"/>
          <w:color w:val="000000"/>
          <w:sz w:val="28"/>
          <w:szCs w:val="28"/>
        </w:rPr>
        <w:t>.</w:t>
      </w:r>
    </w:p>
    <w:p w14:paraId="04A2D223" w14:textId="77777777" w:rsidR="000A0B5E" w:rsidRPr="006C5546" w:rsidRDefault="00256FAF" w:rsidP="000A0B5E">
      <w:pPr>
        <w:spacing w:after="0" w:line="240" w:lineRule="auto"/>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b/>
          <w:bCs/>
          <w:color w:val="000000"/>
          <w:sz w:val="28"/>
          <w:szCs w:val="28"/>
        </w:rPr>
        <w:t xml:space="preserve">Scriptural </w:t>
      </w:r>
      <w:r w:rsidR="000A0B5E" w:rsidRPr="006C5546">
        <w:rPr>
          <w:rFonts w:ascii="Times New Roman" w:eastAsia="Times New Roman" w:hAnsi="Times New Roman" w:cs="Times New Roman"/>
          <w:b/>
          <w:bCs/>
          <w:color w:val="000000"/>
          <w:sz w:val="28"/>
          <w:szCs w:val="28"/>
        </w:rPr>
        <w:t>Litany:</w:t>
      </w:r>
    </w:p>
    <w:p w14:paraId="7564458E" w14:textId="77777777" w:rsidR="000A0B5E"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                                                                                                                         </w:t>
      </w:r>
    </w:p>
    <w:p w14:paraId="22CD454F" w14:textId="77777777" w:rsidR="000A0B5E"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Praise the God and Father of our Lord Jesus Christ !  By God's great mercy we</w:t>
      </w:r>
    </w:p>
    <w:p w14:paraId="37E8B0C1" w14:textId="77777777" w:rsidR="000A0B5E"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 xml:space="preserve">are given new birth and into a living hope through the resurrection of Jesus Christ from the dead, and into an inheritance that is imperishable, </w:t>
      </w:r>
      <w:proofErr w:type="gramStart"/>
      <w:r w:rsidRPr="006C5546">
        <w:rPr>
          <w:rFonts w:ascii="Times New Roman" w:eastAsia="Times New Roman" w:hAnsi="Times New Roman" w:cs="Times New Roman"/>
          <w:color w:val="000000"/>
          <w:sz w:val="28"/>
          <w:szCs w:val="28"/>
        </w:rPr>
        <w:t>undefiled</w:t>
      </w:r>
      <w:proofErr w:type="gramEnd"/>
      <w:r w:rsidRPr="006C5546">
        <w:rPr>
          <w:rFonts w:ascii="Times New Roman" w:eastAsia="Times New Roman" w:hAnsi="Times New Roman" w:cs="Times New Roman"/>
          <w:color w:val="000000"/>
          <w:sz w:val="28"/>
          <w:szCs w:val="28"/>
        </w:rPr>
        <w:t xml:space="preserve"> and unfading.</w:t>
      </w:r>
    </w:p>
    <w:p w14:paraId="74D1B9C5" w14:textId="77777777" w:rsidR="000A0B5E" w:rsidRPr="006C5546" w:rsidRDefault="000A0B5E" w:rsidP="005C5CF6">
      <w:pPr>
        <w:spacing w:after="0" w:line="240" w:lineRule="auto"/>
        <w:ind w:firstLine="720"/>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b/>
          <w:bCs/>
          <w:color w:val="000000"/>
          <w:sz w:val="28"/>
          <w:szCs w:val="28"/>
        </w:rPr>
        <w:t xml:space="preserve">Praise, honor, </w:t>
      </w:r>
      <w:proofErr w:type="gramStart"/>
      <w:r w:rsidRPr="006C5546">
        <w:rPr>
          <w:rFonts w:ascii="Times New Roman" w:eastAsia="Times New Roman" w:hAnsi="Times New Roman" w:cs="Times New Roman"/>
          <w:b/>
          <w:bCs/>
          <w:color w:val="000000"/>
          <w:sz w:val="28"/>
          <w:szCs w:val="28"/>
        </w:rPr>
        <w:t>glory</w:t>
      </w:r>
      <w:proofErr w:type="gramEnd"/>
      <w:r w:rsidRPr="006C5546">
        <w:rPr>
          <w:rFonts w:ascii="Times New Roman" w:eastAsia="Times New Roman" w:hAnsi="Times New Roman" w:cs="Times New Roman"/>
          <w:b/>
          <w:bCs/>
          <w:color w:val="000000"/>
          <w:sz w:val="28"/>
          <w:szCs w:val="28"/>
        </w:rPr>
        <w:t xml:space="preserve"> and power to the One seated on the throne, and to the</w:t>
      </w:r>
    </w:p>
    <w:p w14:paraId="2CD0BCB8" w14:textId="77777777" w:rsidR="000A0B5E" w:rsidRPr="006C5546" w:rsidRDefault="000A0B5E" w:rsidP="000A0B5E">
      <w:pPr>
        <w:spacing w:after="0" w:line="240" w:lineRule="auto"/>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b/>
          <w:bCs/>
          <w:color w:val="000000"/>
          <w:sz w:val="28"/>
          <w:szCs w:val="28"/>
        </w:rPr>
        <w:t> </w:t>
      </w:r>
      <w:r w:rsidR="005C5CF6" w:rsidRPr="006C5546">
        <w:rPr>
          <w:rFonts w:ascii="Times New Roman" w:eastAsia="Times New Roman" w:hAnsi="Times New Roman" w:cs="Times New Roman"/>
          <w:b/>
          <w:bCs/>
          <w:color w:val="000000"/>
          <w:sz w:val="28"/>
          <w:szCs w:val="28"/>
        </w:rPr>
        <w:tab/>
      </w:r>
      <w:r w:rsidRPr="006C5546">
        <w:rPr>
          <w:rFonts w:ascii="Times New Roman" w:eastAsia="Times New Roman" w:hAnsi="Times New Roman" w:cs="Times New Roman"/>
          <w:b/>
          <w:bCs/>
          <w:color w:val="000000"/>
          <w:sz w:val="28"/>
          <w:szCs w:val="28"/>
        </w:rPr>
        <w:t>Lamb, forever and ever !</w:t>
      </w:r>
    </w:p>
    <w:p w14:paraId="5EE4A5F3" w14:textId="77777777" w:rsidR="000A0B5E"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Jesus was handed over to death for our sins,</w:t>
      </w:r>
    </w:p>
    <w:p w14:paraId="04BF4395" w14:textId="77777777" w:rsidR="000A0B5E" w:rsidRPr="006C5546" w:rsidRDefault="000A0B5E" w:rsidP="005C5CF6">
      <w:pPr>
        <w:spacing w:after="0" w:line="240" w:lineRule="auto"/>
        <w:ind w:firstLine="720"/>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b/>
          <w:bCs/>
          <w:color w:val="000000"/>
          <w:sz w:val="28"/>
          <w:szCs w:val="28"/>
        </w:rPr>
        <w:t>And was raised to life for our justification.</w:t>
      </w:r>
    </w:p>
    <w:p w14:paraId="3890589C" w14:textId="77777777" w:rsidR="000A0B5E"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Then what can separate us from the love of Christ ?  Can affliction or hardship ?</w:t>
      </w:r>
    </w:p>
    <w:p w14:paraId="14A43C54" w14:textId="77777777" w:rsidR="000A0B5E"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Can persecution, hunger, nakedness, peril, or sword ?</w:t>
      </w:r>
    </w:p>
    <w:p w14:paraId="7BAB2C51" w14:textId="77777777" w:rsidR="000A0B5E" w:rsidRPr="006C5546" w:rsidRDefault="000A0B5E" w:rsidP="005C5CF6">
      <w:pPr>
        <w:spacing w:after="0" w:line="240" w:lineRule="auto"/>
        <w:ind w:firstLine="720"/>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b/>
          <w:bCs/>
          <w:color w:val="000000"/>
          <w:sz w:val="28"/>
          <w:szCs w:val="28"/>
        </w:rPr>
        <w:t>No, in all these things we are more than conquerors through Christ, who loved us.</w:t>
      </w:r>
    </w:p>
    <w:p w14:paraId="70D01C67" w14:textId="77777777" w:rsidR="000A0B5E"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For we are convinced that neither death, nor life, nor angels, nor rulers, nor things present, nor things to come.</w:t>
      </w:r>
    </w:p>
    <w:p w14:paraId="7ADE9AB8" w14:textId="77777777" w:rsidR="000A0B5E" w:rsidRPr="006C5546" w:rsidRDefault="000A0B5E" w:rsidP="005C5CF6">
      <w:pPr>
        <w:spacing w:after="0" w:line="240" w:lineRule="auto"/>
        <w:ind w:left="720"/>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b/>
          <w:bCs/>
          <w:color w:val="000000"/>
          <w:sz w:val="28"/>
          <w:szCs w:val="28"/>
        </w:rPr>
        <w:t>Nor powers, nor heights, nor depths, nor anything else in all creation, will be able to separate us from the love of God in Christ Jesus our Lord.</w:t>
      </w:r>
    </w:p>
    <w:p w14:paraId="48E2760F" w14:textId="77777777" w:rsidR="000A0B5E"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We have been buried with Him by baptism into death, so that, just as Christ  was raised from the dead by the glory of the Father, we too might walk in newness of life.</w:t>
      </w:r>
    </w:p>
    <w:p w14:paraId="32D808F9" w14:textId="77777777" w:rsidR="000A0B5E" w:rsidRPr="006C5546" w:rsidRDefault="000A0B5E" w:rsidP="005C5CF6">
      <w:pPr>
        <w:spacing w:after="0" w:line="240" w:lineRule="auto"/>
        <w:ind w:left="720"/>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b/>
          <w:bCs/>
          <w:color w:val="000000"/>
          <w:sz w:val="28"/>
          <w:szCs w:val="28"/>
        </w:rPr>
        <w:t>For if we have been united with Him in a death like His, we will certainly be united with Him in a resurrection like His.</w:t>
      </w:r>
    </w:p>
    <w:p w14:paraId="24DD0509" w14:textId="77777777" w:rsidR="000A0B5E"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 xml:space="preserve">We do not live </w:t>
      </w:r>
      <w:proofErr w:type="gramStart"/>
      <w:r w:rsidRPr="006C5546">
        <w:rPr>
          <w:rFonts w:ascii="Times New Roman" w:eastAsia="Times New Roman" w:hAnsi="Times New Roman" w:cs="Times New Roman"/>
          <w:color w:val="000000"/>
          <w:sz w:val="28"/>
          <w:szCs w:val="28"/>
        </w:rPr>
        <w:t>to</w:t>
      </w:r>
      <w:proofErr w:type="gramEnd"/>
      <w:r w:rsidRPr="006C5546">
        <w:rPr>
          <w:rFonts w:ascii="Times New Roman" w:eastAsia="Times New Roman" w:hAnsi="Times New Roman" w:cs="Times New Roman"/>
          <w:color w:val="000000"/>
          <w:sz w:val="28"/>
          <w:szCs w:val="28"/>
        </w:rPr>
        <w:t xml:space="preserve"> ourselves, and we do not die to ourselves.  If we live, it is for the Lord that we live; and if we die, it is for the Lord that we die.</w:t>
      </w:r>
    </w:p>
    <w:p w14:paraId="4E16F62C" w14:textId="77777777" w:rsidR="000A0B5E" w:rsidRPr="006C5546" w:rsidRDefault="000A0B5E" w:rsidP="0025023F">
      <w:pPr>
        <w:spacing w:after="0" w:line="240" w:lineRule="auto"/>
        <w:ind w:left="720"/>
        <w:rPr>
          <w:rFonts w:ascii="Times New Roman" w:eastAsia="Times New Roman" w:hAnsi="Times New Roman" w:cs="Times New Roman"/>
          <w:b/>
          <w:bCs/>
          <w:color w:val="000000"/>
          <w:sz w:val="28"/>
          <w:szCs w:val="28"/>
        </w:rPr>
      </w:pPr>
      <w:proofErr w:type="gramStart"/>
      <w:r w:rsidRPr="006C5546">
        <w:rPr>
          <w:rFonts w:ascii="Times New Roman" w:eastAsia="Times New Roman" w:hAnsi="Times New Roman" w:cs="Times New Roman"/>
          <w:b/>
          <w:bCs/>
          <w:color w:val="000000"/>
          <w:sz w:val="28"/>
          <w:szCs w:val="28"/>
        </w:rPr>
        <w:t>So</w:t>
      </w:r>
      <w:proofErr w:type="gramEnd"/>
      <w:r w:rsidRPr="006C5546">
        <w:rPr>
          <w:rFonts w:ascii="Times New Roman" w:eastAsia="Times New Roman" w:hAnsi="Times New Roman" w:cs="Times New Roman"/>
          <w:b/>
          <w:bCs/>
          <w:color w:val="000000"/>
          <w:sz w:val="28"/>
          <w:szCs w:val="28"/>
        </w:rPr>
        <w:t xml:space="preserve"> whether we live or die, we belong to the Lord, for Christ died, rose from death, and lives again in order to be Lord of the living and of the dead.</w:t>
      </w:r>
    </w:p>
    <w:p w14:paraId="61EECFE6" w14:textId="77777777" w:rsidR="000A0B5E"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 xml:space="preserve">We do not want you to be in any doubt about those who </w:t>
      </w:r>
      <w:proofErr w:type="spellStart"/>
      <w:r w:rsidRPr="006C5546">
        <w:rPr>
          <w:rFonts w:ascii="Times New Roman" w:eastAsia="Times New Roman" w:hAnsi="Times New Roman" w:cs="Times New Roman"/>
          <w:color w:val="000000"/>
          <w:sz w:val="28"/>
          <w:szCs w:val="28"/>
        </w:rPr>
        <w:t>ahve</w:t>
      </w:r>
      <w:proofErr w:type="spellEnd"/>
      <w:r w:rsidRPr="006C5546">
        <w:rPr>
          <w:rFonts w:ascii="Times New Roman" w:eastAsia="Times New Roman" w:hAnsi="Times New Roman" w:cs="Times New Roman"/>
          <w:color w:val="000000"/>
          <w:sz w:val="28"/>
          <w:szCs w:val="28"/>
        </w:rPr>
        <w:t xml:space="preserve"> died, or to grieve over them as others do who have no hope.</w:t>
      </w:r>
    </w:p>
    <w:p w14:paraId="21AA8332" w14:textId="77777777" w:rsidR="000A0B5E" w:rsidRPr="006C5546" w:rsidRDefault="000A0B5E" w:rsidP="0025023F">
      <w:pPr>
        <w:spacing w:after="0" w:line="240" w:lineRule="auto"/>
        <w:ind w:left="720"/>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b/>
          <w:bCs/>
          <w:color w:val="000000"/>
          <w:sz w:val="28"/>
          <w:szCs w:val="28"/>
        </w:rPr>
        <w:t>For since we believe that Jesus died and rose again, even so, through Jesus, God will bring with Him those who have died.</w:t>
      </w:r>
    </w:p>
    <w:p w14:paraId="2577EA6F" w14:textId="77777777" w:rsidR="000A0B5E"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What we are saying, rothers and sisters, is this: flesh and blood cannot inherit the kingdom of God.</w:t>
      </w:r>
    </w:p>
    <w:p w14:paraId="046972EE" w14:textId="77777777" w:rsidR="000A0B5E" w:rsidRPr="006C5546" w:rsidRDefault="000A0B5E" w:rsidP="0025023F">
      <w:pPr>
        <w:spacing w:after="0" w:line="240" w:lineRule="auto"/>
        <w:ind w:firstLine="720"/>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b/>
          <w:bCs/>
          <w:color w:val="000000"/>
          <w:sz w:val="28"/>
          <w:szCs w:val="28"/>
        </w:rPr>
        <w:t>Nor does the perishable inherit the imperishable.</w:t>
      </w:r>
    </w:p>
    <w:p w14:paraId="5C6AB654" w14:textId="77777777" w:rsidR="000A0B5E"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What is sown as perishable,</w:t>
      </w:r>
    </w:p>
    <w:p w14:paraId="04E19241" w14:textId="77777777" w:rsidR="000A0B5E" w:rsidRPr="006C5546" w:rsidRDefault="000A0B5E" w:rsidP="0025023F">
      <w:pPr>
        <w:spacing w:after="0" w:line="240" w:lineRule="auto"/>
        <w:ind w:firstLine="720"/>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b/>
          <w:bCs/>
          <w:color w:val="000000"/>
          <w:sz w:val="28"/>
          <w:szCs w:val="28"/>
        </w:rPr>
        <w:t xml:space="preserve">Is raised </w:t>
      </w:r>
      <w:proofErr w:type="gramStart"/>
      <w:r w:rsidRPr="006C5546">
        <w:rPr>
          <w:rFonts w:ascii="Times New Roman" w:eastAsia="Times New Roman" w:hAnsi="Times New Roman" w:cs="Times New Roman"/>
          <w:b/>
          <w:bCs/>
          <w:color w:val="000000"/>
          <w:sz w:val="28"/>
          <w:szCs w:val="28"/>
        </w:rPr>
        <w:t>imperishable;</w:t>
      </w:r>
      <w:proofErr w:type="gramEnd"/>
    </w:p>
    <w:p w14:paraId="5CB48401" w14:textId="77777777" w:rsidR="000A0B5E"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What is sown in dishonor,</w:t>
      </w:r>
    </w:p>
    <w:p w14:paraId="143903A4" w14:textId="77777777" w:rsidR="000A0B5E" w:rsidRPr="006C5546" w:rsidRDefault="000A0B5E" w:rsidP="0025023F">
      <w:pPr>
        <w:spacing w:after="0" w:line="240" w:lineRule="auto"/>
        <w:ind w:firstLine="720"/>
        <w:rPr>
          <w:rFonts w:ascii="Times New Roman" w:eastAsia="Times New Roman" w:hAnsi="Times New Roman" w:cs="Times New Roman"/>
          <w:color w:val="000000"/>
          <w:sz w:val="28"/>
          <w:szCs w:val="28"/>
        </w:rPr>
      </w:pPr>
      <w:r w:rsidRPr="006C5546">
        <w:rPr>
          <w:rFonts w:ascii="Times New Roman" w:eastAsia="Times New Roman" w:hAnsi="Times New Roman" w:cs="Times New Roman"/>
          <w:b/>
          <w:bCs/>
          <w:color w:val="000000"/>
          <w:sz w:val="28"/>
          <w:szCs w:val="28"/>
        </w:rPr>
        <w:t xml:space="preserve">Is raised in </w:t>
      </w:r>
      <w:proofErr w:type="gramStart"/>
      <w:r w:rsidRPr="006C5546">
        <w:rPr>
          <w:rFonts w:ascii="Times New Roman" w:eastAsia="Times New Roman" w:hAnsi="Times New Roman" w:cs="Times New Roman"/>
          <w:b/>
          <w:bCs/>
          <w:color w:val="000000"/>
          <w:sz w:val="28"/>
          <w:szCs w:val="28"/>
        </w:rPr>
        <w:t>glory</w:t>
      </w:r>
      <w:r w:rsidRPr="006C5546">
        <w:rPr>
          <w:rFonts w:ascii="Times New Roman" w:eastAsia="Times New Roman" w:hAnsi="Times New Roman" w:cs="Times New Roman"/>
          <w:color w:val="000000"/>
          <w:sz w:val="28"/>
          <w:szCs w:val="28"/>
        </w:rPr>
        <w:t>;</w:t>
      </w:r>
      <w:proofErr w:type="gramEnd"/>
    </w:p>
    <w:p w14:paraId="6A4D65EB" w14:textId="77777777" w:rsidR="000A0B5E"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What is sown in weakness,</w:t>
      </w:r>
    </w:p>
    <w:p w14:paraId="364BE32E" w14:textId="77777777" w:rsidR="000A0B5E" w:rsidRPr="006C5546" w:rsidRDefault="000A0B5E" w:rsidP="0025023F">
      <w:pPr>
        <w:spacing w:after="0" w:line="240" w:lineRule="auto"/>
        <w:ind w:firstLine="720"/>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b/>
          <w:bCs/>
          <w:color w:val="000000"/>
          <w:sz w:val="28"/>
          <w:szCs w:val="28"/>
        </w:rPr>
        <w:t xml:space="preserve">Is raised in </w:t>
      </w:r>
      <w:proofErr w:type="gramStart"/>
      <w:r w:rsidRPr="006C5546">
        <w:rPr>
          <w:rFonts w:ascii="Times New Roman" w:eastAsia="Times New Roman" w:hAnsi="Times New Roman" w:cs="Times New Roman"/>
          <w:b/>
          <w:bCs/>
          <w:color w:val="000000"/>
          <w:sz w:val="28"/>
          <w:szCs w:val="28"/>
        </w:rPr>
        <w:t>power;</w:t>
      </w:r>
      <w:proofErr w:type="gramEnd"/>
    </w:p>
    <w:p w14:paraId="18572A63" w14:textId="77777777" w:rsidR="000A0B5E"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What is sown a physical body,</w:t>
      </w:r>
    </w:p>
    <w:p w14:paraId="6301E72A" w14:textId="77777777" w:rsidR="000A0B5E" w:rsidRPr="006C5546" w:rsidRDefault="000A0B5E" w:rsidP="0025023F">
      <w:pPr>
        <w:spacing w:after="0" w:line="240" w:lineRule="auto"/>
        <w:ind w:firstLine="720"/>
        <w:rPr>
          <w:rFonts w:ascii="Times New Roman" w:eastAsia="Times New Roman" w:hAnsi="Times New Roman" w:cs="Times New Roman"/>
          <w:color w:val="000000"/>
          <w:sz w:val="28"/>
          <w:szCs w:val="28"/>
        </w:rPr>
      </w:pPr>
      <w:r w:rsidRPr="006C5546">
        <w:rPr>
          <w:rFonts w:ascii="Times New Roman" w:eastAsia="Times New Roman" w:hAnsi="Times New Roman" w:cs="Times New Roman"/>
          <w:b/>
          <w:bCs/>
          <w:color w:val="000000"/>
          <w:sz w:val="28"/>
          <w:szCs w:val="28"/>
        </w:rPr>
        <w:t>Is raised a spiritual body</w:t>
      </w:r>
      <w:r w:rsidRPr="006C5546">
        <w:rPr>
          <w:rFonts w:ascii="Times New Roman" w:eastAsia="Times New Roman" w:hAnsi="Times New Roman" w:cs="Times New Roman"/>
          <w:color w:val="000000"/>
          <w:sz w:val="28"/>
          <w:szCs w:val="28"/>
        </w:rPr>
        <w:t>.</w:t>
      </w:r>
    </w:p>
    <w:p w14:paraId="5B0E0FDF" w14:textId="77777777" w:rsidR="000A0B5E"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Then the saying that is written will be fulfilled:   Death has been swallowed up in victory.</w:t>
      </w:r>
    </w:p>
    <w:p w14:paraId="4583C124" w14:textId="77777777" w:rsidR="000A0B5E" w:rsidRPr="006C5546" w:rsidRDefault="000A0B5E" w:rsidP="0025023F">
      <w:pPr>
        <w:spacing w:after="0" w:line="240" w:lineRule="auto"/>
        <w:ind w:firstLine="720"/>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b/>
          <w:bCs/>
          <w:color w:val="000000"/>
          <w:sz w:val="28"/>
          <w:szCs w:val="28"/>
        </w:rPr>
        <w:t>Thanks be to God, who gives us the victory through our Lord Jesus Christ.</w:t>
      </w:r>
    </w:p>
    <w:p w14:paraId="6A9567D4" w14:textId="77777777" w:rsidR="000A0B5E"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 xml:space="preserve">If you have been raised with Christ, seek the things that are above, where Christ </w:t>
      </w:r>
      <w:proofErr w:type="gramStart"/>
      <w:r w:rsidRPr="006C5546">
        <w:rPr>
          <w:rFonts w:ascii="Times New Roman" w:eastAsia="Times New Roman" w:hAnsi="Times New Roman" w:cs="Times New Roman"/>
          <w:color w:val="000000"/>
          <w:sz w:val="28"/>
          <w:szCs w:val="28"/>
        </w:rPr>
        <w:t>is</w:t>
      </w:r>
      <w:proofErr w:type="gramEnd"/>
    </w:p>
    <w:p w14:paraId="00BD237C" w14:textId="77777777" w:rsidR="000A0B5E"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seated at the right hand of God.  Set your minds on things that are above, not on things that are of the earth.</w:t>
      </w:r>
    </w:p>
    <w:p w14:paraId="7306FC00" w14:textId="77777777" w:rsidR="000A0B5E" w:rsidRPr="006C5546" w:rsidRDefault="000A0B5E" w:rsidP="0025023F">
      <w:pPr>
        <w:spacing w:after="0" w:line="240" w:lineRule="auto"/>
        <w:ind w:firstLine="720"/>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b/>
          <w:bCs/>
          <w:color w:val="000000"/>
          <w:sz w:val="28"/>
          <w:szCs w:val="28"/>
        </w:rPr>
        <w:t>For we have died, and our lives are hidden with Christ in God.</w:t>
      </w:r>
    </w:p>
    <w:p w14:paraId="6DFE6F6E" w14:textId="77777777" w:rsidR="000A0B5E"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God of peace, who brought back from the dead our Lord Jesus Christ, the great shepherd of the sheep, by the blood of the eternal covenant,</w:t>
      </w:r>
    </w:p>
    <w:p w14:paraId="5505B5D6" w14:textId="77777777" w:rsidR="000A0B5E" w:rsidRPr="006C5546" w:rsidRDefault="000A0B5E" w:rsidP="0025023F">
      <w:pPr>
        <w:spacing w:after="0" w:line="240" w:lineRule="auto"/>
        <w:ind w:left="720"/>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b/>
          <w:bCs/>
          <w:color w:val="000000"/>
          <w:sz w:val="28"/>
          <w:szCs w:val="28"/>
        </w:rPr>
        <w:t>Make us complete in everything good so that we may do your will, working among us all that is pleasing in your sight; through Jesus Christ, to whom be the glory forever</w:t>
      </w:r>
      <w:r w:rsidR="0025023F" w:rsidRPr="006C5546">
        <w:rPr>
          <w:rFonts w:ascii="Times New Roman" w:eastAsia="Times New Roman" w:hAnsi="Times New Roman" w:cs="Times New Roman"/>
          <w:b/>
          <w:bCs/>
          <w:color w:val="000000"/>
          <w:sz w:val="28"/>
          <w:szCs w:val="28"/>
        </w:rPr>
        <w:t xml:space="preserve"> </w:t>
      </w:r>
      <w:r w:rsidRPr="006C5546">
        <w:rPr>
          <w:rFonts w:ascii="Times New Roman" w:eastAsia="Times New Roman" w:hAnsi="Times New Roman" w:cs="Times New Roman"/>
          <w:b/>
          <w:bCs/>
          <w:color w:val="000000"/>
          <w:sz w:val="28"/>
          <w:szCs w:val="28"/>
        </w:rPr>
        <w:t>and ever</w:t>
      </w:r>
      <w:r w:rsidR="00D764C6" w:rsidRPr="006C5546">
        <w:rPr>
          <w:rFonts w:ascii="Times New Roman" w:eastAsia="Times New Roman" w:hAnsi="Times New Roman" w:cs="Times New Roman"/>
          <w:b/>
          <w:bCs/>
          <w:color w:val="000000"/>
          <w:sz w:val="28"/>
          <w:szCs w:val="28"/>
        </w:rPr>
        <w:t xml:space="preserve">. </w:t>
      </w:r>
      <w:r w:rsidRPr="006C5546">
        <w:rPr>
          <w:rFonts w:ascii="Times New Roman" w:eastAsia="Times New Roman" w:hAnsi="Times New Roman" w:cs="Times New Roman"/>
          <w:b/>
          <w:bCs/>
          <w:color w:val="000000"/>
          <w:sz w:val="28"/>
          <w:szCs w:val="28"/>
        </w:rPr>
        <w:t xml:space="preserve"> Amen.</w:t>
      </w:r>
    </w:p>
    <w:p w14:paraId="571DBBB7" w14:textId="77777777" w:rsidR="000A0B5E"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 </w:t>
      </w:r>
    </w:p>
    <w:p w14:paraId="2AB747AE" w14:textId="77777777" w:rsidR="000A0B5E" w:rsidRPr="006C5546" w:rsidRDefault="000A0B5E" w:rsidP="000A0B5E">
      <w:pPr>
        <w:spacing w:after="0" w:line="240" w:lineRule="auto"/>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b/>
          <w:bCs/>
          <w:color w:val="000000"/>
          <w:sz w:val="28"/>
          <w:szCs w:val="28"/>
        </w:rPr>
        <w:t xml:space="preserve">Hymn:            </w:t>
      </w:r>
      <w:r w:rsidR="00907F64" w:rsidRPr="006C5546">
        <w:rPr>
          <w:rFonts w:ascii="Times New Roman" w:eastAsia="Times New Roman" w:hAnsi="Times New Roman" w:cs="Times New Roman"/>
          <w:b/>
          <w:bCs/>
          <w:color w:val="000000"/>
          <w:sz w:val="28"/>
          <w:szCs w:val="28"/>
        </w:rPr>
        <w:t xml:space="preserve">                             </w:t>
      </w:r>
      <w:r w:rsidR="006F01A0" w:rsidRPr="006C5546">
        <w:rPr>
          <w:rFonts w:ascii="Times New Roman" w:eastAsia="Times New Roman" w:hAnsi="Times New Roman" w:cs="Times New Roman"/>
          <w:b/>
          <w:bCs/>
          <w:color w:val="000000"/>
          <w:sz w:val="28"/>
          <w:szCs w:val="28"/>
        </w:rPr>
        <w:t xml:space="preserve">      </w:t>
      </w:r>
      <w:r w:rsidRPr="006C5546">
        <w:rPr>
          <w:rFonts w:ascii="Times New Roman" w:eastAsia="Times New Roman" w:hAnsi="Times New Roman" w:cs="Times New Roman"/>
          <w:b/>
          <w:bCs/>
          <w:color w:val="000000"/>
          <w:sz w:val="28"/>
          <w:szCs w:val="28"/>
        </w:rPr>
        <w:t>"Thine is the Glory</w:t>
      </w:r>
      <w:r w:rsidR="00907F64" w:rsidRPr="006C5546">
        <w:rPr>
          <w:rFonts w:ascii="Times New Roman" w:eastAsia="Times New Roman" w:hAnsi="Times New Roman" w:cs="Times New Roman"/>
          <w:b/>
          <w:bCs/>
          <w:color w:val="000000"/>
          <w:sz w:val="28"/>
          <w:szCs w:val="28"/>
        </w:rPr>
        <w:t>”</w:t>
      </w:r>
      <w:r w:rsidRPr="006C5546">
        <w:rPr>
          <w:rFonts w:ascii="Times New Roman" w:eastAsia="Times New Roman" w:hAnsi="Times New Roman" w:cs="Times New Roman"/>
          <w:b/>
          <w:bCs/>
          <w:color w:val="000000"/>
          <w:sz w:val="28"/>
          <w:szCs w:val="28"/>
        </w:rPr>
        <w:t>   </w:t>
      </w:r>
      <w:r w:rsidR="006F01A0" w:rsidRPr="006C5546">
        <w:rPr>
          <w:rFonts w:ascii="Times New Roman" w:eastAsia="Times New Roman" w:hAnsi="Times New Roman" w:cs="Times New Roman"/>
          <w:b/>
          <w:bCs/>
          <w:color w:val="000000"/>
          <w:sz w:val="28"/>
          <w:szCs w:val="28"/>
        </w:rPr>
        <w:t xml:space="preserve">  </w:t>
      </w:r>
      <w:r w:rsidRPr="006C5546">
        <w:rPr>
          <w:rFonts w:ascii="Times New Roman" w:eastAsia="Times New Roman" w:hAnsi="Times New Roman" w:cs="Times New Roman"/>
          <w:b/>
          <w:bCs/>
          <w:color w:val="000000"/>
          <w:sz w:val="28"/>
          <w:szCs w:val="28"/>
        </w:rPr>
        <w:t xml:space="preserve">                                   </w:t>
      </w:r>
      <w:r w:rsidR="00907F64" w:rsidRPr="006C5546">
        <w:rPr>
          <w:rFonts w:ascii="Times New Roman" w:eastAsia="Times New Roman" w:hAnsi="Times New Roman" w:cs="Times New Roman"/>
          <w:b/>
          <w:bCs/>
          <w:color w:val="000000"/>
          <w:sz w:val="28"/>
          <w:szCs w:val="28"/>
        </w:rPr>
        <w:t xml:space="preserve">           </w:t>
      </w:r>
      <w:r w:rsidRPr="006C5546">
        <w:rPr>
          <w:rFonts w:ascii="Times New Roman" w:eastAsia="Times New Roman" w:hAnsi="Times New Roman" w:cs="Times New Roman"/>
          <w:b/>
          <w:bCs/>
          <w:color w:val="000000"/>
          <w:sz w:val="28"/>
          <w:szCs w:val="28"/>
        </w:rPr>
        <w:t>#</w:t>
      </w:r>
      <w:r w:rsidR="00907F64" w:rsidRPr="006C5546">
        <w:rPr>
          <w:rFonts w:ascii="Times New Roman" w:eastAsia="Times New Roman" w:hAnsi="Times New Roman" w:cs="Times New Roman"/>
          <w:b/>
          <w:bCs/>
          <w:color w:val="000000"/>
          <w:sz w:val="28"/>
          <w:szCs w:val="28"/>
        </w:rPr>
        <w:t xml:space="preserve"> </w:t>
      </w:r>
      <w:r w:rsidRPr="006C5546">
        <w:rPr>
          <w:rFonts w:ascii="Times New Roman" w:eastAsia="Times New Roman" w:hAnsi="Times New Roman" w:cs="Times New Roman"/>
          <w:b/>
          <w:bCs/>
          <w:color w:val="000000"/>
          <w:sz w:val="28"/>
          <w:szCs w:val="28"/>
        </w:rPr>
        <w:t>376</w:t>
      </w:r>
    </w:p>
    <w:p w14:paraId="54459CC6" w14:textId="77777777" w:rsidR="000A0B5E"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 </w:t>
      </w:r>
    </w:p>
    <w:p w14:paraId="0D9C4B79" w14:textId="77777777" w:rsidR="000A0B5E" w:rsidRPr="006C5546" w:rsidRDefault="000A0B5E" w:rsidP="000A0B5E">
      <w:pPr>
        <w:spacing w:after="0" w:line="240" w:lineRule="auto"/>
        <w:jc w:val="center"/>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b/>
          <w:bCs/>
          <w:color w:val="000000"/>
          <w:sz w:val="28"/>
          <w:szCs w:val="28"/>
        </w:rPr>
        <w:t>HOLY  SCRIPTURE</w:t>
      </w:r>
    </w:p>
    <w:p w14:paraId="400817E1" w14:textId="77777777" w:rsidR="000A0B5E" w:rsidRPr="006C5546" w:rsidRDefault="000A0B5E" w:rsidP="000A0B5E">
      <w:pPr>
        <w:spacing w:after="0" w:line="240" w:lineRule="auto"/>
        <w:jc w:val="center"/>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 </w:t>
      </w:r>
    </w:p>
    <w:p w14:paraId="1188F20D" w14:textId="77777777" w:rsidR="00916DA6" w:rsidRDefault="00916DA6"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b/>
          <w:bCs/>
          <w:color w:val="000000"/>
          <w:sz w:val="28"/>
          <w:szCs w:val="28"/>
        </w:rPr>
        <w:t xml:space="preserve">R: </w:t>
      </w:r>
      <w:r w:rsidRPr="006C5546">
        <w:rPr>
          <w:rFonts w:ascii="Times New Roman" w:eastAsia="Times New Roman" w:hAnsi="Times New Roman" w:cs="Times New Roman"/>
          <w:color w:val="000000"/>
          <w:sz w:val="28"/>
          <w:szCs w:val="28"/>
        </w:rPr>
        <w:t>A reading from Jeremiah</w:t>
      </w:r>
    </w:p>
    <w:p w14:paraId="4DBA91FF" w14:textId="77777777" w:rsidR="000A0B5E" w:rsidRDefault="000A0B5E" w:rsidP="000A0B5E">
      <w:pPr>
        <w:spacing w:after="0" w:line="240" w:lineRule="auto"/>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b/>
          <w:bCs/>
          <w:color w:val="000000"/>
          <w:sz w:val="28"/>
          <w:szCs w:val="28"/>
        </w:rPr>
        <w:t>First  Lesson:  Jeremiah 31: 1-6</w:t>
      </w:r>
    </w:p>
    <w:p w14:paraId="097FC319" w14:textId="77777777" w:rsidR="00402036" w:rsidRPr="00402036" w:rsidRDefault="00402036" w:rsidP="000A0B5E">
      <w:pPr>
        <w:spacing w:after="0" w:line="240" w:lineRule="auto"/>
        <w:rPr>
          <w:rFonts w:ascii="Times New Roman" w:eastAsia="Times New Roman" w:hAnsi="Times New Roman" w:cs="Times New Roman"/>
          <w:b/>
          <w:bCs/>
          <w:color w:val="000000"/>
          <w:sz w:val="28"/>
          <w:szCs w:val="28"/>
        </w:rPr>
      </w:pPr>
      <w:r w:rsidRPr="00402036">
        <w:rPr>
          <w:rStyle w:val="Emphasis"/>
          <w:rFonts w:ascii="Times New Roman" w:hAnsi="Times New Roman" w:cs="Times New Roman"/>
          <w:sz w:val="28"/>
          <w:szCs w:val="28"/>
        </w:rPr>
        <w:t>God’s final word is always “Yes.” Because God’s love is everlasting, God always remains faithful. Ancient Israel is assured that it will be rebuilt and have plentiful crops. The people of God too will ultimately be reunited.</w:t>
      </w:r>
    </w:p>
    <w:p w14:paraId="056C594C" w14:textId="77777777" w:rsidR="00916DA6" w:rsidRPr="006C5546" w:rsidRDefault="00916DA6"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vertAlign w:val="superscript"/>
        </w:rPr>
        <w:t>1</w:t>
      </w:r>
      <w:r w:rsidRPr="006C5546">
        <w:rPr>
          <w:rFonts w:ascii="Times New Roman" w:eastAsia="Times New Roman" w:hAnsi="Times New Roman" w:cs="Times New Roman"/>
          <w:color w:val="000000"/>
          <w:sz w:val="28"/>
          <w:szCs w:val="28"/>
        </w:rPr>
        <w:t>At that time, says the Lord, I will be the God of all the families of Israel, and they shall be my people.</w:t>
      </w:r>
      <w:r w:rsidRPr="006C5546">
        <w:rPr>
          <w:rFonts w:ascii="Times New Roman" w:eastAsia="Times New Roman" w:hAnsi="Times New Roman" w:cs="Times New Roman"/>
          <w:color w:val="000000"/>
          <w:sz w:val="28"/>
          <w:szCs w:val="28"/>
        </w:rPr>
        <w:br/>
      </w:r>
      <w:r w:rsidRPr="006C5546">
        <w:rPr>
          <w:rFonts w:ascii="Times New Roman" w:eastAsia="Times New Roman" w:hAnsi="Times New Roman" w:cs="Times New Roman"/>
          <w:color w:val="000000"/>
          <w:sz w:val="28"/>
          <w:szCs w:val="28"/>
        </w:rPr>
        <w:t> </w:t>
      </w:r>
      <w:r w:rsidRPr="006C5546">
        <w:rPr>
          <w:rFonts w:ascii="Times New Roman" w:eastAsia="Times New Roman" w:hAnsi="Times New Roman" w:cs="Times New Roman"/>
          <w:color w:val="000000"/>
          <w:sz w:val="28"/>
          <w:szCs w:val="28"/>
          <w:vertAlign w:val="superscript"/>
        </w:rPr>
        <w:t>2</w:t>
      </w:r>
      <w:r w:rsidRPr="006C5546">
        <w:rPr>
          <w:rFonts w:ascii="Times New Roman" w:eastAsia="Times New Roman" w:hAnsi="Times New Roman" w:cs="Times New Roman"/>
          <w:color w:val="000000"/>
          <w:sz w:val="28"/>
          <w:szCs w:val="28"/>
        </w:rPr>
        <w:t xml:space="preserve">Thus says the Lord: </w:t>
      </w:r>
      <w:r w:rsidRPr="006C5546">
        <w:rPr>
          <w:rFonts w:ascii="Times New Roman" w:eastAsia="Times New Roman" w:hAnsi="Times New Roman" w:cs="Times New Roman"/>
          <w:color w:val="000000"/>
          <w:sz w:val="28"/>
          <w:szCs w:val="28"/>
        </w:rPr>
        <w:br/>
      </w:r>
      <w:r w:rsidRPr="006C5546">
        <w:rPr>
          <w:rFonts w:ascii="Times New Roman" w:eastAsia="Times New Roman" w:hAnsi="Times New Roman" w:cs="Times New Roman"/>
          <w:color w:val="000000"/>
          <w:sz w:val="28"/>
          <w:szCs w:val="28"/>
        </w:rPr>
        <w:t> </w:t>
      </w:r>
      <w:r w:rsidRPr="006C5546">
        <w:rPr>
          <w:rFonts w:ascii="Times New Roman" w:eastAsia="Times New Roman" w:hAnsi="Times New Roman" w:cs="Times New Roman"/>
          <w:color w:val="000000"/>
          <w:sz w:val="28"/>
          <w:szCs w:val="28"/>
        </w:rPr>
        <w:t>The people who survived the sword</w:t>
      </w:r>
      <w:r w:rsidRPr="006C5546">
        <w:rPr>
          <w:rFonts w:ascii="Times New Roman" w:eastAsia="Times New Roman" w:hAnsi="Times New Roman" w:cs="Times New Roman"/>
          <w:color w:val="000000"/>
          <w:sz w:val="28"/>
          <w:szCs w:val="28"/>
        </w:rPr>
        <w:br/>
      </w:r>
      <w:r w:rsidRPr="006C5546">
        <w:rPr>
          <w:rFonts w:ascii="Times New Roman" w:eastAsia="Times New Roman" w:hAnsi="Times New Roman" w:cs="Times New Roman"/>
          <w:color w:val="000000"/>
          <w:sz w:val="28"/>
          <w:szCs w:val="28"/>
        </w:rPr>
        <w:t> </w:t>
      </w:r>
      <w:r w:rsidRPr="006C5546">
        <w:rPr>
          <w:rFonts w:ascii="Times New Roman" w:eastAsia="Times New Roman" w:hAnsi="Times New Roman" w:cs="Times New Roman"/>
          <w:color w:val="000000"/>
          <w:sz w:val="28"/>
          <w:szCs w:val="28"/>
        </w:rPr>
        <w:t> </w:t>
      </w:r>
      <w:r w:rsidRPr="006C5546">
        <w:rPr>
          <w:rFonts w:ascii="Times New Roman" w:eastAsia="Times New Roman" w:hAnsi="Times New Roman" w:cs="Times New Roman"/>
          <w:color w:val="000000"/>
          <w:sz w:val="28"/>
          <w:szCs w:val="28"/>
        </w:rPr>
        <w:t>found grace in the wilderness;</w:t>
      </w:r>
      <w:r w:rsidRPr="006C5546">
        <w:rPr>
          <w:rFonts w:ascii="Times New Roman" w:eastAsia="Times New Roman" w:hAnsi="Times New Roman" w:cs="Times New Roman"/>
          <w:color w:val="000000"/>
          <w:sz w:val="28"/>
          <w:szCs w:val="28"/>
        </w:rPr>
        <w:br/>
      </w:r>
      <w:r w:rsidRPr="006C5546">
        <w:rPr>
          <w:rFonts w:ascii="Times New Roman" w:eastAsia="Times New Roman" w:hAnsi="Times New Roman" w:cs="Times New Roman"/>
          <w:color w:val="000000"/>
          <w:sz w:val="28"/>
          <w:szCs w:val="28"/>
        </w:rPr>
        <w:t> </w:t>
      </w:r>
      <w:r w:rsidRPr="006C5546">
        <w:rPr>
          <w:rFonts w:ascii="Times New Roman" w:eastAsia="Times New Roman" w:hAnsi="Times New Roman" w:cs="Times New Roman"/>
          <w:color w:val="000000"/>
          <w:sz w:val="28"/>
          <w:szCs w:val="28"/>
        </w:rPr>
        <w:t>when Israel sought for rest,</w:t>
      </w:r>
      <w:r w:rsidRPr="006C5546">
        <w:rPr>
          <w:rFonts w:ascii="Times New Roman" w:eastAsia="Times New Roman" w:hAnsi="Times New Roman" w:cs="Times New Roman"/>
          <w:color w:val="000000"/>
          <w:sz w:val="28"/>
          <w:szCs w:val="28"/>
        </w:rPr>
        <w:br/>
      </w:r>
      <w:r w:rsidRPr="006C5546">
        <w:rPr>
          <w:rFonts w:ascii="Times New Roman" w:eastAsia="Times New Roman" w:hAnsi="Times New Roman" w:cs="Times New Roman"/>
          <w:color w:val="000000"/>
          <w:sz w:val="28"/>
          <w:szCs w:val="28"/>
        </w:rPr>
        <w:t> </w:t>
      </w:r>
      <w:r w:rsidRPr="006C5546">
        <w:rPr>
          <w:rFonts w:ascii="Times New Roman" w:eastAsia="Times New Roman" w:hAnsi="Times New Roman" w:cs="Times New Roman"/>
          <w:color w:val="000000"/>
          <w:sz w:val="28"/>
          <w:szCs w:val="28"/>
        </w:rPr>
        <w:t> </w:t>
      </w:r>
      <w:r w:rsidRPr="006C5546">
        <w:rPr>
          <w:rFonts w:ascii="Times New Roman" w:eastAsia="Times New Roman" w:hAnsi="Times New Roman" w:cs="Times New Roman"/>
          <w:color w:val="000000"/>
          <w:sz w:val="28"/>
          <w:szCs w:val="28"/>
          <w:vertAlign w:val="superscript"/>
        </w:rPr>
        <w:t>3</w:t>
      </w:r>
      <w:r w:rsidRPr="006C5546">
        <w:rPr>
          <w:rFonts w:ascii="Times New Roman" w:eastAsia="Times New Roman" w:hAnsi="Times New Roman" w:cs="Times New Roman"/>
          <w:color w:val="000000"/>
          <w:sz w:val="28"/>
          <w:szCs w:val="28"/>
        </w:rPr>
        <w:t>the Lord appeared to him from far away.</w:t>
      </w:r>
      <w:r w:rsidRPr="006C5546">
        <w:rPr>
          <w:rFonts w:ascii="Times New Roman" w:eastAsia="Times New Roman" w:hAnsi="Times New Roman" w:cs="Times New Roman"/>
          <w:color w:val="000000"/>
          <w:sz w:val="28"/>
          <w:szCs w:val="28"/>
        </w:rPr>
        <w:br/>
      </w:r>
      <w:r w:rsidRPr="006C5546">
        <w:rPr>
          <w:rFonts w:ascii="Times New Roman" w:eastAsia="Times New Roman" w:hAnsi="Times New Roman" w:cs="Times New Roman"/>
          <w:color w:val="000000"/>
          <w:sz w:val="28"/>
          <w:szCs w:val="28"/>
        </w:rPr>
        <w:t> </w:t>
      </w:r>
      <w:r w:rsidRPr="006C5546">
        <w:rPr>
          <w:rFonts w:ascii="Times New Roman" w:eastAsia="Times New Roman" w:hAnsi="Times New Roman" w:cs="Times New Roman"/>
          <w:color w:val="000000"/>
          <w:sz w:val="28"/>
          <w:szCs w:val="28"/>
        </w:rPr>
        <w:t>I have loved you with an everlasting love;</w:t>
      </w:r>
      <w:r w:rsidRPr="006C5546">
        <w:rPr>
          <w:rFonts w:ascii="Times New Roman" w:eastAsia="Times New Roman" w:hAnsi="Times New Roman" w:cs="Times New Roman"/>
          <w:color w:val="000000"/>
          <w:sz w:val="28"/>
          <w:szCs w:val="28"/>
        </w:rPr>
        <w:br/>
      </w:r>
      <w:r w:rsidRPr="006C5546">
        <w:rPr>
          <w:rFonts w:ascii="Times New Roman" w:eastAsia="Times New Roman" w:hAnsi="Times New Roman" w:cs="Times New Roman"/>
          <w:color w:val="000000"/>
          <w:sz w:val="28"/>
          <w:szCs w:val="28"/>
        </w:rPr>
        <w:t> </w:t>
      </w:r>
      <w:r w:rsidRPr="006C5546">
        <w:rPr>
          <w:rFonts w:ascii="Times New Roman" w:eastAsia="Times New Roman" w:hAnsi="Times New Roman" w:cs="Times New Roman"/>
          <w:color w:val="000000"/>
          <w:sz w:val="28"/>
          <w:szCs w:val="28"/>
        </w:rPr>
        <w:t> </w:t>
      </w:r>
      <w:r w:rsidRPr="006C5546">
        <w:rPr>
          <w:rFonts w:ascii="Times New Roman" w:eastAsia="Times New Roman" w:hAnsi="Times New Roman" w:cs="Times New Roman"/>
          <w:color w:val="000000"/>
          <w:sz w:val="28"/>
          <w:szCs w:val="28"/>
        </w:rPr>
        <w:t>therefore I have continued my faithfulness to you.</w:t>
      </w:r>
      <w:r w:rsidRPr="006C5546">
        <w:rPr>
          <w:rFonts w:ascii="Times New Roman" w:eastAsia="Times New Roman" w:hAnsi="Times New Roman" w:cs="Times New Roman"/>
          <w:color w:val="000000"/>
          <w:sz w:val="28"/>
          <w:szCs w:val="28"/>
        </w:rPr>
        <w:br/>
      </w:r>
      <w:r w:rsidRPr="006C5546">
        <w:rPr>
          <w:rFonts w:ascii="Times New Roman" w:eastAsia="Times New Roman" w:hAnsi="Times New Roman" w:cs="Times New Roman"/>
          <w:color w:val="000000"/>
          <w:sz w:val="28"/>
          <w:szCs w:val="28"/>
        </w:rPr>
        <w:t> </w:t>
      </w:r>
      <w:r w:rsidRPr="006C5546">
        <w:rPr>
          <w:rFonts w:ascii="Times New Roman" w:eastAsia="Times New Roman" w:hAnsi="Times New Roman" w:cs="Times New Roman"/>
          <w:color w:val="000000"/>
          <w:sz w:val="28"/>
          <w:szCs w:val="28"/>
          <w:vertAlign w:val="superscript"/>
        </w:rPr>
        <w:t>4</w:t>
      </w:r>
      <w:r w:rsidRPr="006C5546">
        <w:rPr>
          <w:rFonts w:ascii="Times New Roman" w:eastAsia="Times New Roman" w:hAnsi="Times New Roman" w:cs="Times New Roman"/>
          <w:color w:val="000000"/>
          <w:sz w:val="28"/>
          <w:szCs w:val="28"/>
        </w:rPr>
        <w:t>Again I will build you, and you shall be built,</w:t>
      </w:r>
      <w:r w:rsidRPr="006C5546">
        <w:rPr>
          <w:rFonts w:ascii="Times New Roman" w:eastAsia="Times New Roman" w:hAnsi="Times New Roman" w:cs="Times New Roman"/>
          <w:color w:val="000000"/>
          <w:sz w:val="28"/>
          <w:szCs w:val="28"/>
        </w:rPr>
        <w:br/>
      </w:r>
      <w:r w:rsidRPr="006C5546">
        <w:rPr>
          <w:rFonts w:ascii="Times New Roman" w:eastAsia="Times New Roman" w:hAnsi="Times New Roman" w:cs="Times New Roman"/>
          <w:color w:val="000000"/>
          <w:sz w:val="28"/>
          <w:szCs w:val="28"/>
        </w:rPr>
        <w:t> </w:t>
      </w:r>
      <w:r w:rsidRPr="006C5546">
        <w:rPr>
          <w:rFonts w:ascii="Times New Roman" w:eastAsia="Times New Roman" w:hAnsi="Times New Roman" w:cs="Times New Roman"/>
          <w:color w:val="000000"/>
          <w:sz w:val="28"/>
          <w:szCs w:val="28"/>
        </w:rPr>
        <w:t> </w:t>
      </w:r>
      <w:r w:rsidRPr="006C5546">
        <w:rPr>
          <w:rFonts w:ascii="Times New Roman" w:eastAsia="Times New Roman" w:hAnsi="Times New Roman" w:cs="Times New Roman"/>
          <w:color w:val="000000"/>
          <w:sz w:val="28"/>
          <w:szCs w:val="28"/>
        </w:rPr>
        <w:t>O virgin Israel!</w:t>
      </w:r>
      <w:r w:rsidRPr="006C5546">
        <w:rPr>
          <w:rFonts w:ascii="Times New Roman" w:eastAsia="Times New Roman" w:hAnsi="Times New Roman" w:cs="Times New Roman"/>
          <w:color w:val="000000"/>
          <w:sz w:val="28"/>
          <w:szCs w:val="28"/>
        </w:rPr>
        <w:br/>
      </w:r>
      <w:r w:rsidRPr="006C5546">
        <w:rPr>
          <w:rFonts w:ascii="Times New Roman" w:eastAsia="Times New Roman" w:hAnsi="Times New Roman" w:cs="Times New Roman"/>
          <w:color w:val="000000"/>
          <w:sz w:val="28"/>
          <w:szCs w:val="28"/>
        </w:rPr>
        <w:t> </w:t>
      </w:r>
      <w:r w:rsidRPr="006C5546">
        <w:rPr>
          <w:rFonts w:ascii="Times New Roman" w:eastAsia="Times New Roman" w:hAnsi="Times New Roman" w:cs="Times New Roman"/>
          <w:color w:val="000000"/>
          <w:sz w:val="28"/>
          <w:szCs w:val="28"/>
        </w:rPr>
        <w:t>Again you shall take your tambourines,</w:t>
      </w:r>
      <w:r w:rsidRPr="006C5546">
        <w:rPr>
          <w:rFonts w:ascii="Times New Roman" w:eastAsia="Times New Roman" w:hAnsi="Times New Roman" w:cs="Times New Roman"/>
          <w:color w:val="000000"/>
          <w:sz w:val="28"/>
          <w:szCs w:val="28"/>
        </w:rPr>
        <w:br/>
      </w:r>
      <w:r w:rsidRPr="006C5546">
        <w:rPr>
          <w:rFonts w:ascii="Times New Roman" w:eastAsia="Times New Roman" w:hAnsi="Times New Roman" w:cs="Times New Roman"/>
          <w:color w:val="000000"/>
          <w:sz w:val="28"/>
          <w:szCs w:val="28"/>
        </w:rPr>
        <w:t> </w:t>
      </w:r>
      <w:r w:rsidRPr="006C5546">
        <w:rPr>
          <w:rFonts w:ascii="Times New Roman" w:eastAsia="Times New Roman" w:hAnsi="Times New Roman" w:cs="Times New Roman"/>
          <w:color w:val="000000"/>
          <w:sz w:val="28"/>
          <w:szCs w:val="28"/>
        </w:rPr>
        <w:t> </w:t>
      </w:r>
      <w:r w:rsidRPr="006C5546">
        <w:rPr>
          <w:rFonts w:ascii="Times New Roman" w:eastAsia="Times New Roman" w:hAnsi="Times New Roman" w:cs="Times New Roman"/>
          <w:color w:val="000000"/>
          <w:sz w:val="28"/>
          <w:szCs w:val="28"/>
        </w:rPr>
        <w:t>and go forth in the dance of the merrymakers.</w:t>
      </w:r>
      <w:r w:rsidRPr="006C5546">
        <w:rPr>
          <w:rFonts w:ascii="Times New Roman" w:eastAsia="Times New Roman" w:hAnsi="Times New Roman" w:cs="Times New Roman"/>
          <w:color w:val="000000"/>
          <w:sz w:val="28"/>
          <w:szCs w:val="28"/>
        </w:rPr>
        <w:br/>
      </w:r>
      <w:r w:rsidRPr="006C5546">
        <w:rPr>
          <w:rFonts w:ascii="Times New Roman" w:eastAsia="Times New Roman" w:hAnsi="Times New Roman" w:cs="Times New Roman"/>
          <w:color w:val="000000"/>
          <w:sz w:val="28"/>
          <w:szCs w:val="28"/>
        </w:rPr>
        <w:t> </w:t>
      </w:r>
      <w:r w:rsidRPr="006C5546">
        <w:rPr>
          <w:rFonts w:ascii="Times New Roman" w:eastAsia="Times New Roman" w:hAnsi="Times New Roman" w:cs="Times New Roman"/>
          <w:color w:val="000000"/>
          <w:sz w:val="28"/>
          <w:szCs w:val="28"/>
          <w:vertAlign w:val="superscript"/>
        </w:rPr>
        <w:t>5</w:t>
      </w:r>
      <w:r w:rsidRPr="006C5546">
        <w:rPr>
          <w:rFonts w:ascii="Times New Roman" w:eastAsia="Times New Roman" w:hAnsi="Times New Roman" w:cs="Times New Roman"/>
          <w:color w:val="000000"/>
          <w:sz w:val="28"/>
          <w:szCs w:val="28"/>
        </w:rPr>
        <w:t>Again you shall plant vineyards</w:t>
      </w:r>
      <w:r w:rsidRPr="006C5546">
        <w:rPr>
          <w:rFonts w:ascii="Times New Roman" w:eastAsia="Times New Roman" w:hAnsi="Times New Roman" w:cs="Times New Roman"/>
          <w:color w:val="000000"/>
          <w:sz w:val="28"/>
          <w:szCs w:val="28"/>
        </w:rPr>
        <w:br/>
      </w:r>
      <w:r w:rsidRPr="006C5546">
        <w:rPr>
          <w:rFonts w:ascii="Times New Roman" w:eastAsia="Times New Roman" w:hAnsi="Times New Roman" w:cs="Times New Roman"/>
          <w:color w:val="000000"/>
          <w:sz w:val="28"/>
          <w:szCs w:val="28"/>
        </w:rPr>
        <w:t> </w:t>
      </w:r>
      <w:r w:rsidRPr="006C5546">
        <w:rPr>
          <w:rFonts w:ascii="Times New Roman" w:eastAsia="Times New Roman" w:hAnsi="Times New Roman" w:cs="Times New Roman"/>
          <w:color w:val="000000"/>
          <w:sz w:val="28"/>
          <w:szCs w:val="28"/>
        </w:rPr>
        <w:t> </w:t>
      </w:r>
      <w:r w:rsidRPr="006C5546">
        <w:rPr>
          <w:rFonts w:ascii="Times New Roman" w:eastAsia="Times New Roman" w:hAnsi="Times New Roman" w:cs="Times New Roman"/>
          <w:color w:val="000000"/>
          <w:sz w:val="28"/>
          <w:szCs w:val="28"/>
        </w:rPr>
        <w:t>on the mountains of Samaria;</w:t>
      </w:r>
      <w:r w:rsidRPr="006C5546">
        <w:rPr>
          <w:rFonts w:ascii="Times New Roman" w:eastAsia="Times New Roman" w:hAnsi="Times New Roman" w:cs="Times New Roman"/>
          <w:color w:val="000000"/>
          <w:sz w:val="28"/>
          <w:szCs w:val="28"/>
        </w:rPr>
        <w:br/>
      </w:r>
      <w:r w:rsidRPr="006C5546">
        <w:rPr>
          <w:rFonts w:ascii="Times New Roman" w:eastAsia="Times New Roman" w:hAnsi="Times New Roman" w:cs="Times New Roman"/>
          <w:color w:val="000000"/>
          <w:sz w:val="28"/>
          <w:szCs w:val="28"/>
        </w:rPr>
        <w:t> </w:t>
      </w:r>
      <w:r w:rsidRPr="006C5546">
        <w:rPr>
          <w:rFonts w:ascii="Times New Roman" w:eastAsia="Times New Roman" w:hAnsi="Times New Roman" w:cs="Times New Roman"/>
          <w:color w:val="000000"/>
          <w:sz w:val="28"/>
          <w:szCs w:val="28"/>
        </w:rPr>
        <w:t>the planters shall plant,</w:t>
      </w:r>
      <w:r w:rsidRPr="006C5546">
        <w:rPr>
          <w:rFonts w:ascii="Times New Roman" w:eastAsia="Times New Roman" w:hAnsi="Times New Roman" w:cs="Times New Roman"/>
          <w:color w:val="000000"/>
          <w:sz w:val="28"/>
          <w:szCs w:val="28"/>
        </w:rPr>
        <w:br/>
      </w:r>
      <w:r w:rsidRPr="006C5546">
        <w:rPr>
          <w:rFonts w:ascii="Times New Roman" w:eastAsia="Times New Roman" w:hAnsi="Times New Roman" w:cs="Times New Roman"/>
          <w:color w:val="000000"/>
          <w:sz w:val="28"/>
          <w:szCs w:val="28"/>
        </w:rPr>
        <w:t> </w:t>
      </w:r>
      <w:r w:rsidRPr="006C5546">
        <w:rPr>
          <w:rFonts w:ascii="Times New Roman" w:eastAsia="Times New Roman" w:hAnsi="Times New Roman" w:cs="Times New Roman"/>
          <w:color w:val="000000"/>
          <w:sz w:val="28"/>
          <w:szCs w:val="28"/>
        </w:rPr>
        <w:t> </w:t>
      </w:r>
      <w:r w:rsidRPr="006C5546">
        <w:rPr>
          <w:rFonts w:ascii="Times New Roman" w:eastAsia="Times New Roman" w:hAnsi="Times New Roman" w:cs="Times New Roman"/>
          <w:color w:val="000000"/>
          <w:sz w:val="28"/>
          <w:szCs w:val="28"/>
        </w:rPr>
        <w:t>and shall enjoy the fruit.</w:t>
      </w:r>
      <w:r w:rsidRPr="006C5546">
        <w:rPr>
          <w:rFonts w:ascii="Times New Roman" w:eastAsia="Times New Roman" w:hAnsi="Times New Roman" w:cs="Times New Roman"/>
          <w:color w:val="000000"/>
          <w:sz w:val="28"/>
          <w:szCs w:val="28"/>
        </w:rPr>
        <w:br/>
      </w:r>
      <w:r w:rsidRPr="006C5546">
        <w:rPr>
          <w:rFonts w:ascii="Times New Roman" w:eastAsia="Times New Roman" w:hAnsi="Times New Roman" w:cs="Times New Roman"/>
          <w:color w:val="000000"/>
          <w:sz w:val="28"/>
          <w:szCs w:val="28"/>
        </w:rPr>
        <w:t> </w:t>
      </w:r>
      <w:r w:rsidRPr="006C5546">
        <w:rPr>
          <w:rFonts w:ascii="Times New Roman" w:eastAsia="Times New Roman" w:hAnsi="Times New Roman" w:cs="Times New Roman"/>
          <w:color w:val="000000"/>
          <w:sz w:val="28"/>
          <w:szCs w:val="28"/>
          <w:vertAlign w:val="superscript"/>
        </w:rPr>
        <w:t>6</w:t>
      </w:r>
      <w:r w:rsidRPr="006C5546">
        <w:rPr>
          <w:rFonts w:ascii="Times New Roman" w:eastAsia="Times New Roman" w:hAnsi="Times New Roman" w:cs="Times New Roman"/>
          <w:color w:val="000000"/>
          <w:sz w:val="28"/>
          <w:szCs w:val="28"/>
        </w:rPr>
        <w:t>For there shall be a day when sentinels will call</w:t>
      </w:r>
      <w:r w:rsidRPr="006C5546">
        <w:rPr>
          <w:rFonts w:ascii="Times New Roman" w:eastAsia="Times New Roman" w:hAnsi="Times New Roman" w:cs="Times New Roman"/>
          <w:color w:val="000000"/>
          <w:sz w:val="28"/>
          <w:szCs w:val="28"/>
        </w:rPr>
        <w:br/>
      </w:r>
      <w:r w:rsidRPr="006C5546">
        <w:rPr>
          <w:rFonts w:ascii="Times New Roman" w:eastAsia="Times New Roman" w:hAnsi="Times New Roman" w:cs="Times New Roman"/>
          <w:color w:val="000000"/>
          <w:sz w:val="28"/>
          <w:szCs w:val="28"/>
        </w:rPr>
        <w:t> </w:t>
      </w:r>
      <w:r w:rsidRPr="006C5546">
        <w:rPr>
          <w:rFonts w:ascii="Times New Roman" w:eastAsia="Times New Roman" w:hAnsi="Times New Roman" w:cs="Times New Roman"/>
          <w:color w:val="000000"/>
          <w:sz w:val="28"/>
          <w:szCs w:val="28"/>
        </w:rPr>
        <w:t> </w:t>
      </w:r>
      <w:r w:rsidRPr="006C5546">
        <w:rPr>
          <w:rFonts w:ascii="Times New Roman" w:eastAsia="Times New Roman" w:hAnsi="Times New Roman" w:cs="Times New Roman"/>
          <w:color w:val="000000"/>
          <w:sz w:val="28"/>
          <w:szCs w:val="28"/>
        </w:rPr>
        <w:t>in the hill country of Ephraim:</w:t>
      </w:r>
      <w:r w:rsidRPr="006C5546">
        <w:rPr>
          <w:rFonts w:ascii="Times New Roman" w:eastAsia="Times New Roman" w:hAnsi="Times New Roman" w:cs="Times New Roman"/>
          <w:color w:val="000000"/>
          <w:sz w:val="28"/>
          <w:szCs w:val="28"/>
        </w:rPr>
        <w:br/>
      </w:r>
      <w:r w:rsidRPr="006C5546">
        <w:rPr>
          <w:rFonts w:ascii="Times New Roman" w:eastAsia="Times New Roman" w:hAnsi="Times New Roman" w:cs="Times New Roman"/>
          <w:color w:val="000000"/>
          <w:sz w:val="28"/>
          <w:szCs w:val="28"/>
        </w:rPr>
        <w:t> </w:t>
      </w:r>
      <w:r w:rsidRPr="006C5546">
        <w:rPr>
          <w:rFonts w:ascii="Times New Roman" w:eastAsia="Times New Roman" w:hAnsi="Times New Roman" w:cs="Times New Roman"/>
          <w:color w:val="000000"/>
          <w:sz w:val="28"/>
          <w:szCs w:val="28"/>
        </w:rPr>
        <w:t>“Come, let us go up to Zion,</w:t>
      </w:r>
      <w:r w:rsidRPr="006C5546">
        <w:rPr>
          <w:rFonts w:ascii="Times New Roman" w:eastAsia="Times New Roman" w:hAnsi="Times New Roman" w:cs="Times New Roman"/>
          <w:color w:val="000000"/>
          <w:sz w:val="28"/>
          <w:szCs w:val="28"/>
        </w:rPr>
        <w:br/>
      </w:r>
      <w:r w:rsidRPr="006C5546">
        <w:rPr>
          <w:rFonts w:ascii="Times New Roman" w:eastAsia="Times New Roman" w:hAnsi="Times New Roman" w:cs="Times New Roman"/>
          <w:color w:val="000000"/>
          <w:sz w:val="28"/>
          <w:szCs w:val="28"/>
        </w:rPr>
        <w:t> </w:t>
      </w:r>
      <w:r w:rsidRPr="006C5546">
        <w:rPr>
          <w:rFonts w:ascii="Times New Roman" w:eastAsia="Times New Roman" w:hAnsi="Times New Roman" w:cs="Times New Roman"/>
          <w:color w:val="000000"/>
          <w:sz w:val="28"/>
          <w:szCs w:val="28"/>
        </w:rPr>
        <w:t> </w:t>
      </w:r>
      <w:r w:rsidRPr="006C5546">
        <w:rPr>
          <w:rFonts w:ascii="Times New Roman" w:eastAsia="Times New Roman" w:hAnsi="Times New Roman" w:cs="Times New Roman"/>
          <w:color w:val="000000"/>
          <w:sz w:val="28"/>
          <w:szCs w:val="28"/>
        </w:rPr>
        <w:t>to the Lord our God.”</w:t>
      </w:r>
    </w:p>
    <w:p w14:paraId="28AA6977" w14:textId="77777777" w:rsidR="00916DA6" w:rsidRPr="006C5546" w:rsidRDefault="00916DA6" w:rsidP="000A0B5E">
      <w:pPr>
        <w:spacing w:after="0" w:line="240" w:lineRule="auto"/>
        <w:rPr>
          <w:rFonts w:ascii="Times New Roman" w:eastAsia="Times New Roman" w:hAnsi="Times New Roman" w:cs="Times New Roman"/>
          <w:color w:val="000000"/>
          <w:sz w:val="28"/>
          <w:szCs w:val="28"/>
        </w:rPr>
      </w:pPr>
    </w:p>
    <w:p w14:paraId="2C9CBE31" w14:textId="77777777" w:rsidR="000A0B5E"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R:   Word of God, Word of Life</w:t>
      </w:r>
    </w:p>
    <w:p w14:paraId="14392DFA" w14:textId="77777777" w:rsidR="000A0B5E" w:rsidRPr="006C5546" w:rsidRDefault="000A0B5E" w:rsidP="000A0B5E">
      <w:pPr>
        <w:spacing w:after="0" w:line="240" w:lineRule="auto"/>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b/>
          <w:bCs/>
          <w:color w:val="000000"/>
          <w:sz w:val="28"/>
          <w:szCs w:val="28"/>
        </w:rPr>
        <w:t>C:  Thanks be to God.</w:t>
      </w:r>
    </w:p>
    <w:p w14:paraId="70A590EE" w14:textId="77777777" w:rsidR="00916DA6" w:rsidRPr="006C5546" w:rsidRDefault="000A0B5E" w:rsidP="000A0B5E">
      <w:pPr>
        <w:spacing w:after="0" w:line="240" w:lineRule="auto"/>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color w:val="000000"/>
          <w:sz w:val="28"/>
          <w:szCs w:val="28"/>
        </w:rPr>
        <w:t> </w:t>
      </w:r>
    </w:p>
    <w:p w14:paraId="1AB5F4BF" w14:textId="77777777" w:rsidR="00916DA6" w:rsidRPr="006C5546" w:rsidRDefault="00916DA6"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b/>
          <w:bCs/>
          <w:color w:val="000000"/>
          <w:sz w:val="28"/>
          <w:szCs w:val="28"/>
        </w:rPr>
        <w:t xml:space="preserve">R: </w:t>
      </w:r>
      <w:r w:rsidRPr="006C5546">
        <w:rPr>
          <w:rFonts w:ascii="Times New Roman" w:eastAsia="Times New Roman" w:hAnsi="Times New Roman" w:cs="Times New Roman"/>
          <w:color w:val="000000"/>
          <w:sz w:val="28"/>
          <w:szCs w:val="28"/>
        </w:rPr>
        <w:t>A reading from Acts</w:t>
      </w:r>
    </w:p>
    <w:p w14:paraId="517B07A5" w14:textId="77777777" w:rsidR="000A0B5E" w:rsidRPr="006C5546" w:rsidRDefault="000A0B5E" w:rsidP="000A0B5E">
      <w:pPr>
        <w:spacing w:after="0" w:line="240" w:lineRule="auto"/>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b/>
          <w:bCs/>
          <w:color w:val="000000"/>
          <w:sz w:val="28"/>
          <w:szCs w:val="28"/>
        </w:rPr>
        <w:t>Second Lesson:  Acts 10: 34-43</w:t>
      </w:r>
    </w:p>
    <w:p w14:paraId="77E130FC" w14:textId="77777777" w:rsidR="00916DA6" w:rsidRPr="00916DA6" w:rsidRDefault="00916DA6" w:rsidP="00916DA6">
      <w:pPr>
        <w:spacing w:after="0" w:line="240" w:lineRule="auto"/>
        <w:rPr>
          <w:rFonts w:ascii="Times New Roman" w:eastAsia="Times New Roman" w:hAnsi="Times New Roman" w:cs="Times New Roman"/>
          <w:color w:val="000000"/>
          <w:sz w:val="28"/>
          <w:szCs w:val="28"/>
        </w:rPr>
      </w:pPr>
      <w:r w:rsidRPr="00916DA6">
        <w:rPr>
          <w:rFonts w:ascii="Times New Roman" w:eastAsia="Times New Roman" w:hAnsi="Times New Roman" w:cs="Times New Roman"/>
          <w:i/>
          <w:iCs/>
          <w:color w:val="000000"/>
          <w:sz w:val="28"/>
          <w:szCs w:val="28"/>
        </w:rPr>
        <w:t>Peter’s sermon, delivered at the home of Cornelius, a Roman army officer, is a summary of the essential message of Christianity: Everyone who believes in Jesus, whose life, death, and resurrection fulfilled the words of the prophets, “receives forgiveness of sins through his name.”</w:t>
      </w:r>
    </w:p>
    <w:p w14:paraId="152130E8" w14:textId="77777777" w:rsidR="00916DA6" w:rsidRPr="00916DA6" w:rsidRDefault="00916DA6" w:rsidP="00916DA6">
      <w:pPr>
        <w:spacing w:after="0" w:line="240" w:lineRule="auto"/>
        <w:rPr>
          <w:rFonts w:ascii="Times New Roman" w:eastAsia="Times New Roman" w:hAnsi="Times New Roman" w:cs="Times New Roman"/>
          <w:color w:val="000000"/>
          <w:sz w:val="28"/>
          <w:szCs w:val="28"/>
        </w:rPr>
      </w:pPr>
      <w:r w:rsidRPr="00916DA6">
        <w:rPr>
          <w:rFonts w:ascii="Times New Roman" w:eastAsia="Times New Roman" w:hAnsi="Times New Roman" w:cs="Times New Roman"/>
          <w:color w:val="000000"/>
          <w:sz w:val="28"/>
          <w:szCs w:val="28"/>
          <w:vertAlign w:val="superscript"/>
        </w:rPr>
        <w:t>34</w:t>
      </w:r>
      <w:r w:rsidRPr="00916DA6">
        <w:rPr>
          <w:rFonts w:ascii="Times New Roman" w:eastAsia="Times New Roman" w:hAnsi="Times New Roman" w:cs="Times New Roman"/>
          <w:color w:val="000000"/>
          <w:sz w:val="28"/>
          <w:szCs w:val="28"/>
        </w:rPr>
        <w:t xml:space="preserve">Peter began to speak to [the people]: “I truly understand that God shows no partiality, </w:t>
      </w:r>
      <w:r w:rsidRPr="00916DA6">
        <w:rPr>
          <w:rFonts w:ascii="Times New Roman" w:eastAsia="Times New Roman" w:hAnsi="Times New Roman" w:cs="Times New Roman"/>
          <w:color w:val="000000"/>
          <w:sz w:val="28"/>
          <w:szCs w:val="28"/>
          <w:vertAlign w:val="superscript"/>
        </w:rPr>
        <w:t>35</w:t>
      </w:r>
      <w:r w:rsidRPr="00916DA6">
        <w:rPr>
          <w:rFonts w:ascii="Times New Roman" w:eastAsia="Times New Roman" w:hAnsi="Times New Roman" w:cs="Times New Roman"/>
          <w:color w:val="000000"/>
          <w:sz w:val="28"/>
          <w:szCs w:val="28"/>
        </w:rPr>
        <w:t xml:space="preserve">but in every nation anyone who fears him and does what is right is acceptable to him. </w:t>
      </w:r>
      <w:r w:rsidRPr="00916DA6">
        <w:rPr>
          <w:rFonts w:ascii="Times New Roman" w:eastAsia="Times New Roman" w:hAnsi="Times New Roman" w:cs="Times New Roman"/>
          <w:color w:val="000000"/>
          <w:sz w:val="28"/>
          <w:szCs w:val="28"/>
          <w:vertAlign w:val="superscript"/>
        </w:rPr>
        <w:t>36</w:t>
      </w:r>
      <w:r w:rsidRPr="00916DA6">
        <w:rPr>
          <w:rFonts w:ascii="Times New Roman" w:eastAsia="Times New Roman" w:hAnsi="Times New Roman" w:cs="Times New Roman"/>
          <w:color w:val="000000"/>
          <w:sz w:val="28"/>
          <w:szCs w:val="28"/>
        </w:rPr>
        <w:t xml:space="preserve">You know the message he sent to the people of Israel, preaching peace by Jesus Christ—he is Lord of all. </w:t>
      </w:r>
      <w:r w:rsidRPr="00916DA6">
        <w:rPr>
          <w:rFonts w:ascii="Times New Roman" w:eastAsia="Times New Roman" w:hAnsi="Times New Roman" w:cs="Times New Roman"/>
          <w:color w:val="000000"/>
          <w:sz w:val="28"/>
          <w:szCs w:val="28"/>
          <w:vertAlign w:val="superscript"/>
        </w:rPr>
        <w:t>37</w:t>
      </w:r>
      <w:r w:rsidRPr="00916DA6">
        <w:rPr>
          <w:rFonts w:ascii="Times New Roman" w:eastAsia="Times New Roman" w:hAnsi="Times New Roman" w:cs="Times New Roman"/>
          <w:color w:val="000000"/>
          <w:sz w:val="28"/>
          <w:szCs w:val="28"/>
        </w:rPr>
        <w:t xml:space="preserve">That message spread throughout Judea, beginning in Galilee after the baptism that John announced: </w:t>
      </w:r>
      <w:r w:rsidRPr="00916DA6">
        <w:rPr>
          <w:rFonts w:ascii="Times New Roman" w:eastAsia="Times New Roman" w:hAnsi="Times New Roman" w:cs="Times New Roman"/>
          <w:color w:val="000000"/>
          <w:sz w:val="28"/>
          <w:szCs w:val="28"/>
          <w:vertAlign w:val="superscript"/>
        </w:rPr>
        <w:t>38</w:t>
      </w:r>
      <w:r w:rsidRPr="00916DA6">
        <w:rPr>
          <w:rFonts w:ascii="Times New Roman" w:eastAsia="Times New Roman" w:hAnsi="Times New Roman" w:cs="Times New Roman"/>
          <w:color w:val="000000"/>
          <w:sz w:val="28"/>
          <w:szCs w:val="28"/>
        </w:rPr>
        <w:t xml:space="preserve">how God anointed Jesus of Nazareth with the Holy Spirit and with power; how he went about doing good and healing all who were oppressed by the devil, for God was with him. </w:t>
      </w:r>
      <w:r w:rsidRPr="00916DA6">
        <w:rPr>
          <w:rFonts w:ascii="Times New Roman" w:eastAsia="Times New Roman" w:hAnsi="Times New Roman" w:cs="Times New Roman"/>
          <w:color w:val="000000"/>
          <w:sz w:val="28"/>
          <w:szCs w:val="28"/>
          <w:vertAlign w:val="superscript"/>
        </w:rPr>
        <w:t>39</w:t>
      </w:r>
      <w:r w:rsidRPr="00916DA6">
        <w:rPr>
          <w:rFonts w:ascii="Times New Roman" w:eastAsia="Times New Roman" w:hAnsi="Times New Roman" w:cs="Times New Roman"/>
          <w:color w:val="000000"/>
          <w:sz w:val="28"/>
          <w:szCs w:val="28"/>
        </w:rPr>
        <w:t xml:space="preserve">We are witnesses to all that he did both in Judea and in Jerusalem. They put him to death by hanging him on a tree; </w:t>
      </w:r>
      <w:r w:rsidRPr="00916DA6">
        <w:rPr>
          <w:rFonts w:ascii="Times New Roman" w:eastAsia="Times New Roman" w:hAnsi="Times New Roman" w:cs="Times New Roman"/>
          <w:color w:val="000000"/>
          <w:sz w:val="28"/>
          <w:szCs w:val="28"/>
          <w:vertAlign w:val="superscript"/>
        </w:rPr>
        <w:t>40</w:t>
      </w:r>
      <w:r w:rsidRPr="00916DA6">
        <w:rPr>
          <w:rFonts w:ascii="Times New Roman" w:eastAsia="Times New Roman" w:hAnsi="Times New Roman" w:cs="Times New Roman"/>
          <w:color w:val="000000"/>
          <w:sz w:val="28"/>
          <w:szCs w:val="28"/>
        </w:rPr>
        <w:t xml:space="preserve">but God raised him on the third day and allowed him to appear, </w:t>
      </w:r>
      <w:r w:rsidRPr="00916DA6">
        <w:rPr>
          <w:rFonts w:ascii="Times New Roman" w:eastAsia="Times New Roman" w:hAnsi="Times New Roman" w:cs="Times New Roman"/>
          <w:color w:val="000000"/>
          <w:sz w:val="28"/>
          <w:szCs w:val="28"/>
          <w:vertAlign w:val="superscript"/>
        </w:rPr>
        <w:t>41</w:t>
      </w:r>
      <w:r w:rsidRPr="00916DA6">
        <w:rPr>
          <w:rFonts w:ascii="Times New Roman" w:eastAsia="Times New Roman" w:hAnsi="Times New Roman" w:cs="Times New Roman"/>
          <w:color w:val="000000"/>
          <w:sz w:val="28"/>
          <w:szCs w:val="28"/>
        </w:rPr>
        <w:t xml:space="preserve">not to all the people but to us who were chosen by God as witnesses, and who ate and drank with him after he rose from the dead. </w:t>
      </w:r>
      <w:r w:rsidRPr="00916DA6">
        <w:rPr>
          <w:rFonts w:ascii="Times New Roman" w:eastAsia="Times New Roman" w:hAnsi="Times New Roman" w:cs="Times New Roman"/>
          <w:color w:val="000000"/>
          <w:sz w:val="28"/>
          <w:szCs w:val="28"/>
          <w:vertAlign w:val="superscript"/>
        </w:rPr>
        <w:t>42</w:t>
      </w:r>
      <w:r w:rsidRPr="00916DA6">
        <w:rPr>
          <w:rFonts w:ascii="Times New Roman" w:eastAsia="Times New Roman" w:hAnsi="Times New Roman" w:cs="Times New Roman"/>
          <w:color w:val="000000"/>
          <w:sz w:val="28"/>
          <w:szCs w:val="28"/>
        </w:rPr>
        <w:t xml:space="preserve">He commanded us to preach to the people and to testify that he is the one ordained by God as judge of the living and the dead. </w:t>
      </w:r>
      <w:r w:rsidRPr="00916DA6">
        <w:rPr>
          <w:rFonts w:ascii="Times New Roman" w:eastAsia="Times New Roman" w:hAnsi="Times New Roman" w:cs="Times New Roman"/>
          <w:color w:val="000000"/>
          <w:sz w:val="28"/>
          <w:szCs w:val="28"/>
          <w:vertAlign w:val="superscript"/>
        </w:rPr>
        <w:t>43</w:t>
      </w:r>
      <w:r w:rsidRPr="00916DA6">
        <w:rPr>
          <w:rFonts w:ascii="Times New Roman" w:eastAsia="Times New Roman" w:hAnsi="Times New Roman" w:cs="Times New Roman"/>
          <w:color w:val="000000"/>
          <w:sz w:val="28"/>
          <w:szCs w:val="28"/>
        </w:rPr>
        <w:t>All the prophets testify about him that everyone who believes in him receives forgiveness of sins through his name.”</w:t>
      </w:r>
    </w:p>
    <w:p w14:paraId="355DE36A" w14:textId="77777777" w:rsidR="00916DA6" w:rsidRPr="006C5546" w:rsidRDefault="00916DA6" w:rsidP="000A0B5E">
      <w:pPr>
        <w:spacing w:after="0" w:line="240" w:lineRule="auto"/>
        <w:rPr>
          <w:rFonts w:ascii="Times New Roman" w:eastAsia="Times New Roman" w:hAnsi="Times New Roman" w:cs="Times New Roman"/>
          <w:b/>
          <w:bCs/>
          <w:color w:val="000000"/>
          <w:sz w:val="28"/>
          <w:szCs w:val="28"/>
        </w:rPr>
      </w:pPr>
    </w:p>
    <w:p w14:paraId="6DEA16A6" w14:textId="77777777" w:rsidR="00FE68EC" w:rsidRPr="006C5546" w:rsidRDefault="000A0B5E" w:rsidP="00FE68EC">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 </w:t>
      </w:r>
      <w:r w:rsidR="00FE68EC" w:rsidRPr="006C5546">
        <w:rPr>
          <w:rFonts w:ascii="Times New Roman" w:eastAsia="Times New Roman" w:hAnsi="Times New Roman" w:cs="Times New Roman"/>
          <w:color w:val="000000"/>
          <w:sz w:val="28"/>
          <w:szCs w:val="28"/>
        </w:rPr>
        <w:t>R:   Word of God, Word of Life</w:t>
      </w:r>
    </w:p>
    <w:p w14:paraId="4873C089" w14:textId="77777777" w:rsidR="000A0B5E" w:rsidRPr="006C5546" w:rsidRDefault="00FE68EC" w:rsidP="00FE68EC">
      <w:pPr>
        <w:spacing w:after="0" w:line="240" w:lineRule="auto"/>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b/>
          <w:bCs/>
          <w:color w:val="000000"/>
          <w:sz w:val="28"/>
          <w:szCs w:val="28"/>
        </w:rPr>
        <w:t>C:  Thanks be to God.</w:t>
      </w:r>
    </w:p>
    <w:p w14:paraId="1BAE26B5" w14:textId="77777777" w:rsidR="00FE68EC" w:rsidRPr="006C5546" w:rsidRDefault="00FE68EC" w:rsidP="00FE68EC">
      <w:pPr>
        <w:spacing w:after="0" w:line="240" w:lineRule="auto"/>
        <w:rPr>
          <w:rFonts w:ascii="Times New Roman" w:eastAsia="Times New Roman" w:hAnsi="Times New Roman" w:cs="Times New Roman"/>
          <w:color w:val="000000"/>
          <w:sz w:val="28"/>
          <w:szCs w:val="28"/>
        </w:rPr>
      </w:pPr>
    </w:p>
    <w:p w14:paraId="030FA68E" w14:textId="77777777" w:rsidR="000A0B5E" w:rsidRPr="006C5546" w:rsidRDefault="000A0B5E" w:rsidP="000A0B5E">
      <w:pPr>
        <w:spacing w:after="0" w:line="240" w:lineRule="auto"/>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b/>
          <w:bCs/>
          <w:color w:val="000000"/>
          <w:sz w:val="28"/>
          <w:szCs w:val="28"/>
        </w:rPr>
        <w:t>Gospel Acclamation </w:t>
      </w:r>
    </w:p>
    <w:p w14:paraId="0A753CED" w14:textId="77777777" w:rsidR="000A0B5E"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 xml:space="preserve">P:    </w:t>
      </w:r>
      <w:r w:rsidRPr="00A50679">
        <w:rPr>
          <w:rFonts w:ascii="Times New Roman" w:eastAsia="Times New Roman" w:hAnsi="Times New Roman" w:cs="Times New Roman"/>
          <w:color w:val="FF0000"/>
          <w:sz w:val="28"/>
          <w:szCs w:val="28"/>
        </w:rPr>
        <w:t xml:space="preserve">Let us stand </w:t>
      </w:r>
      <w:r w:rsidRPr="006C5546">
        <w:rPr>
          <w:rFonts w:ascii="Times New Roman" w:eastAsia="Times New Roman" w:hAnsi="Times New Roman" w:cs="Times New Roman"/>
          <w:color w:val="000000"/>
          <w:sz w:val="28"/>
          <w:szCs w:val="28"/>
        </w:rPr>
        <w:t>for the Gospel</w:t>
      </w:r>
    </w:p>
    <w:p w14:paraId="4EAF1170" w14:textId="77777777" w:rsidR="000A0B5E" w:rsidRPr="006C5546" w:rsidRDefault="000A0B5E" w:rsidP="000A0B5E">
      <w:pPr>
        <w:spacing w:after="0" w:line="240" w:lineRule="auto"/>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b/>
          <w:bCs/>
          <w:color w:val="000000"/>
          <w:sz w:val="28"/>
          <w:szCs w:val="28"/>
        </w:rPr>
        <w:t xml:space="preserve">C:    </w:t>
      </w:r>
      <w:r w:rsidR="00D764C6" w:rsidRPr="006C5546">
        <w:rPr>
          <w:rFonts w:ascii="Times New Roman" w:eastAsia="Times New Roman" w:hAnsi="Times New Roman" w:cs="Times New Roman"/>
          <w:b/>
          <w:bCs/>
          <w:color w:val="000000"/>
          <w:sz w:val="28"/>
          <w:szCs w:val="28"/>
        </w:rPr>
        <w:t>Halle,</w:t>
      </w:r>
      <w:r w:rsidRPr="006C5546">
        <w:rPr>
          <w:rFonts w:ascii="Times New Roman" w:eastAsia="Times New Roman" w:hAnsi="Times New Roman" w:cs="Times New Roman"/>
          <w:b/>
          <w:bCs/>
          <w:color w:val="000000"/>
          <w:sz w:val="28"/>
          <w:szCs w:val="28"/>
        </w:rPr>
        <w:t xml:space="preserve"> Halle, Hallelujah                        </w:t>
      </w:r>
      <w:r w:rsidR="00FE68EC" w:rsidRPr="006C5546">
        <w:rPr>
          <w:rFonts w:ascii="Times New Roman" w:eastAsia="Times New Roman" w:hAnsi="Times New Roman" w:cs="Times New Roman"/>
          <w:b/>
          <w:bCs/>
          <w:color w:val="000000"/>
          <w:sz w:val="28"/>
          <w:szCs w:val="28"/>
        </w:rPr>
        <w:t xml:space="preserve">            </w:t>
      </w:r>
      <w:r w:rsidR="00B40F80">
        <w:rPr>
          <w:rFonts w:ascii="Times New Roman" w:eastAsia="Times New Roman" w:hAnsi="Times New Roman" w:cs="Times New Roman"/>
          <w:b/>
          <w:bCs/>
          <w:color w:val="000000"/>
          <w:sz w:val="28"/>
          <w:szCs w:val="28"/>
        </w:rPr>
        <w:t xml:space="preserve">                                     Sing Twice</w:t>
      </w:r>
      <w:r w:rsidR="00FE68EC" w:rsidRPr="006C5546">
        <w:rPr>
          <w:rFonts w:ascii="Times New Roman" w:eastAsia="Times New Roman" w:hAnsi="Times New Roman" w:cs="Times New Roman"/>
          <w:b/>
          <w:bCs/>
          <w:color w:val="000000"/>
          <w:sz w:val="28"/>
          <w:szCs w:val="28"/>
        </w:rPr>
        <w:t xml:space="preserve">   </w:t>
      </w:r>
      <w:r w:rsidRPr="006C5546">
        <w:rPr>
          <w:rFonts w:ascii="Times New Roman" w:eastAsia="Times New Roman" w:hAnsi="Times New Roman" w:cs="Times New Roman"/>
          <w:b/>
          <w:bCs/>
          <w:color w:val="000000"/>
          <w:sz w:val="28"/>
          <w:szCs w:val="28"/>
        </w:rPr>
        <w:t xml:space="preserve"> #  172</w:t>
      </w:r>
    </w:p>
    <w:p w14:paraId="2D3CCF25" w14:textId="77777777" w:rsidR="000A0B5E"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 </w:t>
      </w:r>
    </w:p>
    <w:p w14:paraId="10E3845A" w14:textId="77777777" w:rsidR="000A0B5E" w:rsidRPr="006C5546" w:rsidRDefault="000A0B5E" w:rsidP="000A0B5E">
      <w:pPr>
        <w:spacing w:after="0" w:line="240" w:lineRule="auto"/>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b/>
          <w:bCs/>
          <w:color w:val="000000"/>
          <w:sz w:val="28"/>
          <w:szCs w:val="28"/>
        </w:rPr>
        <w:t>Gospel:  John 20: 1- 18</w:t>
      </w:r>
    </w:p>
    <w:p w14:paraId="0359363C" w14:textId="77777777" w:rsidR="00916DA6" w:rsidRPr="00916DA6" w:rsidRDefault="00916DA6" w:rsidP="00916DA6">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i/>
          <w:iCs/>
          <w:color w:val="000000"/>
          <w:sz w:val="28"/>
          <w:szCs w:val="28"/>
        </w:rPr>
        <w:t>John’s</w:t>
      </w:r>
      <w:r w:rsidRPr="00916DA6">
        <w:rPr>
          <w:rFonts w:ascii="Times New Roman" w:eastAsia="Times New Roman" w:hAnsi="Times New Roman" w:cs="Times New Roman"/>
          <w:i/>
          <w:iCs/>
          <w:color w:val="000000"/>
          <w:sz w:val="28"/>
          <w:szCs w:val="28"/>
        </w:rPr>
        <w:t xml:space="preserve"> gospel describes the confusion and excitement of the first Easter: the stone is moved, </w:t>
      </w:r>
      <w:proofErr w:type="gramStart"/>
      <w:r w:rsidRPr="00916DA6">
        <w:rPr>
          <w:rFonts w:ascii="Times New Roman" w:eastAsia="Times New Roman" w:hAnsi="Times New Roman" w:cs="Times New Roman"/>
          <w:i/>
          <w:iCs/>
          <w:color w:val="000000"/>
          <w:sz w:val="28"/>
          <w:szCs w:val="28"/>
        </w:rPr>
        <w:t>disciples</w:t>
      </w:r>
      <w:proofErr w:type="gramEnd"/>
      <w:r w:rsidRPr="00916DA6">
        <w:rPr>
          <w:rFonts w:ascii="Times New Roman" w:eastAsia="Times New Roman" w:hAnsi="Times New Roman" w:cs="Times New Roman"/>
          <w:i/>
          <w:iCs/>
          <w:color w:val="000000"/>
          <w:sz w:val="28"/>
          <w:szCs w:val="28"/>
        </w:rPr>
        <w:t xml:space="preserve"> race back and forth, and angels speak to a weeping woman. Then, Jesus himself appears.</w:t>
      </w:r>
    </w:p>
    <w:p w14:paraId="10823E7E" w14:textId="77777777" w:rsidR="00916DA6" w:rsidRPr="00916DA6" w:rsidRDefault="00916DA6" w:rsidP="00916DA6">
      <w:pPr>
        <w:spacing w:after="0" w:line="240" w:lineRule="auto"/>
        <w:rPr>
          <w:rFonts w:ascii="Times New Roman" w:eastAsia="Times New Roman" w:hAnsi="Times New Roman" w:cs="Times New Roman"/>
          <w:color w:val="000000"/>
          <w:sz w:val="28"/>
          <w:szCs w:val="28"/>
        </w:rPr>
      </w:pPr>
      <w:r w:rsidRPr="00916DA6">
        <w:rPr>
          <w:rFonts w:ascii="Times New Roman" w:eastAsia="Times New Roman" w:hAnsi="Times New Roman" w:cs="Times New Roman"/>
          <w:color w:val="000000"/>
          <w:sz w:val="28"/>
          <w:szCs w:val="28"/>
          <w:vertAlign w:val="superscript"/>
        </w:rPr>
        <w:t>1</w:t>
      </w:r>
      <w:r w:rsidRPr="00916DA6">
        <w:rPr>
          <w:rFonts w:ascii="Times New Roman" w:eastAsia="Times New Roman" w:hAnsi="Times New Roman" w:cs="Times New Roman"/>
          <w:color w:val="000000"/>
          <w:sz w:val="28"/>
          <w:szCs w:val="28"/>
        </w:rPr>
        <w:t xml:space="preserve">Early on the first day of the week, while it was still dark, Mary Magdalene came to the tomb and saw that the stone had been removed from the tomb. </w:t>
      </w:r>
      <w:r w:rsidRPr="00916DA6">
        <w:rPr>
          <w:rFonts w:ascii="Times New Roman" w:eastAsia="Times New Roman" w:hAnsi="Times New Roman" w:cs="Times New Roman"/>
          <w:color w:val="000000"/>
          <w:sz w:val="28"/>
          <w:szCs w:val="28"/>
          <w:vertAlign w:val="superscript"/>
        </w:rPr>
        <w:t>2</w:t>
      </w:r>
      <w:r w:rsidRPr="00916DA6">
        <w:rPr>
          <w:rFonts w:ascii="Times New Roman" w:eastAsia="Times New Roman" w:hAnsi="Times New Roman" w:cs="Times New Roman"/>
          <w:color w:val="000000"/>
          <w:sz w:val="28"/>
          <w:szCs w:val="28"/>
        </w:rPr>
        <w:t xml:space="preserve">So she ran and went to Simon Peter and the other disciple, the one whom Jesus loved, and said to them, “They have taken the Lord out of the tomb, and we do not know where they have laid him.” </w:t>
      </w:r>
      <w:r w:rsidRPr="00916DA6">
        <w:rPr>
          <w:rFonts w:ascii="Times New Roman" w:eastAsia="Times New Roman" w:hAnsi="Times New Roman" w:cs="Times New Roman"/>
          <w:color w:val="000000"/>
          <w:sz w:val="28"/>
          <w:szCs w:val="28"/>
          <w:vertAlign w:val="superscript"/>
        </w:rPr>
        <w:t>3</w:t>
      </w:r>
      <w:r w:rsidRPr="00916DA6">
        <w:rPr>
          <w:rFonts w:ascii="Times New Roman" w:eastAsia="Times New Roman" w:hAnsi="Times New Roman" w:cs="Times New Roman"/>
          <w:color w:val="000000"/>
          <w:sz w:val="28"/>
          <w:szCs w:val="28"/>
        </w:rPr>
        <w:t xml:space="preserve">Then Peter and the other disciple set out and went toward the tomb. </w:t>
      </w:r>
      <w:r w:rsidRPr="00916DA6">
        <w:rPr>
          <w:rFonts w:ascii="Times New Roman" w:eastAsia="Times New Roman" w:hAnsi="Times New Roman" w:cs="Times New Roman"/>
          <w:color w:val="000000"/>
          <w:sz w:val="28"/>
          <w:szCs w:val="28"/>
          <w:vertAlign w:val="superscript"/>
        </w:rPr>
        <w:t>4</w:t>
      </w:r>
      <w:r w:rsidRPr="00916DA6">
        <w:rPr>
          <w:rFonts w:ascii="Times New Roman" w:eastAsia="Times New Roman" w:hAnsi="Times New Roman" w:cs="Times New Roman"/>
          <w:color w:val="000000"/>
          <w:sz w:val="28"/>
          <w:szCs w:val="28"/>
        </w:rPr>
        <w:t xml:space="preserve">The two were running together, but the other disciple outran Peter and reached the tomb first. </w:t>
      </w:r>
      <w:r w:rsidRPr="00916DA6">
        <w:rPr>
          <w:rFonts w:ascii="Times New Roman" w:eastAsia="Times New Roman" w:hAnsi="Times New Roman" w:cs="Times New Roman"/>
          <w:color w:val="000000"/>
          <w:sz w:val="28"/>
          <w:szCs w:val="28"/>
          <w:vertAlign w:val="superscript"/>
        </w:rPr>
        <w:t>5</w:t>
      </w:r>
      <w:r w:rsidRPr="00916DA6">
        <w:rPr>
          <w:rFonts w:ascii="Times New Roman" w:eastAsia="Times New Roman" w:hAnsi="Times New Roman" w:cs="Times New Roman"/>
          <w:color w:val="000000"/>
          <w:sz w:val="28"/>
          <w:szCs w:val="28"/>
        </w:rPr>
        <w:t xml:space="preserve">He bent down to look in and saw the linen wrappings lying there, but he did not go in. </w:t>
      </w:r>
      <w:r w:rsidRPr="00916DA6">
        <w:rPr>
          <w:rFonts w:ascii="Times New Roman" w:eastAsia="Times New Roman" w:hAnsi="Times New Roman" w:cs="Times New Roman"/>
          <w:color w:val="000000"/>
          <w:sz w:val="28"/>
          <w:szCs w:val="28"/>
          <w:vertAlign w:val="superscript"/>
        </w:rPr>
        <w:t>6</w:t>
      </w:r>
      <w:r w:rsidRPr="00916DA6">
        <w:rPr>
          <w:rFonts w:ascii="Times New Roman" w:eastAsia="Times New Roman" w:hAnsi="Times New Roman" w:cs="Times New Roman"/>
          <w:color w:val="000000"/>
          <w:sz w:val="28"/>
          <w:szCs w:val="28"/>
        </w:rPr>
        <w:t xml:space="preserve">Then Simon Peter came, following him, and went into the tomb. He saw the linen wrappings lying there, </w:t>
      </w:r>
      <w:r w:rsidRPr="00916DA6">
        <w:rPr>
          <w:rFonts w:ascii="Times New Roman" w:eastAsia="Times New Roman" w:hAnsi="Times New Roman" w:cs="Times New Roman"/>
          <w:color w:val="000000"/>
          <w:sz w:val="28"/>
          <w:szCs w:val="28"/>
          <w:vertAlign w:val="superscript"/>
        </w:rPr>
        <w:t>7</w:t>
      </w:r>
      <w:r w:rsidRPr="00916DA6">
        <w:rPr>
          <w:rFonts w:ascii="Times New Roman" w:eastAsia="Times New Roman" w:hAnsi="Times New Roman" w:cs="Times New Roman"/>
          <w:color w:val="000000"/>
          <w:sz w:val="28"/>
          <w:szCs w:val="28"/>
        </w:rPr>
        <w:t xml:space="preserve">and the cloth that had been on Jesus’ head, not lying with the linen wrappings but rolled up in a place by itself. </w:t>
      </w:r>
      <w:r w:rsidRPr="00916DA6">
        <w:rPr>
          <w:rFonts w:ascii="Times New Roman" w:eastAsia="Times New Roman" w:hAnsi="Times New Roman" w:cs="Times New Roman"/>
          <w:color w:val="000000"/>
          <w:sz w:val="28"/>
          <w:szCs w:val="28"/>
          <w:vertAlign w:val="superscript"/>
        </w:rPr>
        <w:t>8</w:t>
      </w:r>
      <w:r w:rsidRPr="00916DA6">
        <w:rPr>
          <w:rFonts w:ascii="Times New Roman" w:eastAsia="Times New Roman" w:hAnsi="Times New Roman" w:cs="Times New Roman"/>
          <w:color w:val="000000"/>
          <w:sz w:val="28"/>
          <w:szCs w:val="28"/>
        </w:rPr>
        <w:t xml:space="preserve">Then the other disciple, who reached the tomb first, also went in, and he saw and believed; </w:t>
      </w:r>
      <w:r w:rsidRPr="00916DA6">
        <w:rPr>
          <w:rFonts w:ascii="Times New Roman" w:eastAsia="Times New Roman" w:hAnsi="Times New Roman" w:cs="Times New Roman"/>
          <w:color w:val="000000"/>
          <w:sz w:val="28"/>
          <w:szCs w:val="28"/>
          <w:vertAlign w:val="superscript"/>
        </w:rPr>
        <w:t>9</w:t>
      </w:r>
      <w:r w:rsidRPr="00916DA6">
        <w:rPr>
          <w:rFonts w:ascii="Times New Roman" w:eastAsia="Times New Roman" w:hAnsi="Times New Roman" w:cs="Times New Roman"/>
          <w:color w:val="000000"/>
          <w:sz w:val="28"/>
          <w:szCs w:val="28"/>
        </w:rPr>
        <w:t xml:space="preserve">for </w:t>
      </w:r>
      <w:proofErr w:type="gramStart"/>
      <w:r w:rsidRPr="00916DA6">
        <w:rPr>
          <w:rFonts w:ascii="Times New Roman" w:eastAsia="Times New Roman" w:hAnsi="Times New Roman" w:cs="Times New Roman"/>
          <w:color w:val="000000"/>
          <w:sz w:val="28"/>
          <w:szCs w:val="28"/>
        </w:rPr>
        <w:t>as yet</w:t>
      </w:r>
      <w:proofErr w:type="gramEnd"/>
      <w:r w:rsidRPr="00916DA6">
        <w:rPr>
          <w:rFonts w:ascii="Times New Roman" w:eastAsia="Times New Roman" w:hAnsi="Times New Roman" w:cs="Times New Roman"/>
          <w:color w:val="000000"/>
          <w:sz w:val="28"/>
          <w:szCs w:val="28"/>
        </w:rPr>
        <w:t xml:space="preserve"> they did not understand the scripture, that he must rise from the dead. </w:t>
      </w:r>
      <w:r w:rsidRPr="00916DA6">
        <w:rPr>
          <w:rFonts w:ascii="Times New Roman" w:eastAsia="Times New Roman" w:hAnsi="Times New Roman" w:cs="Times New Roman"/>
          <w:color w:val="000000"/>
          <w:sz w:val="28"/>
          <w:szCs w:val="28"/>
          <w:vertAlign w:val="superscript"/>
        </w:rPr>
        <w:t>10</w:t>
      </w:r>
      <w:r w:rsidRPr="00916DA6">
        <w:rPr>
          <w:rFonts w:ascii="Times New Roman" w:eastAsia="Times New Roman" w:hAnsi="Times New Roman" w:cs="Times New Roman"/>
          <w:color w:val="000000"/>
          <w:sz w:val="28"/>
          <w:szCs w:val="28"/>
        </w:rPr>
        <w:t>Then the disciples returned to their homes.</w:t>
      </w:r>
      <w:r w:rsidRPr="00916DA6">
        <w:rPr>
          <w:rFonts w:ascii="Times New Roman" w:eastAsia="Times New Roman" w:hAnsi="Times New Roman" w:cs="Times New Roman"/>
          <w:color w:val="000000"/>
          <w:sz w:val="28"/>
          <w:szCs w:val="28"/>
        </w:rPr>
        <w:br/>
      </w:r>
      <w:r w:rsidRPr="00916DA6">
        <w:rPr>
          <w:rFonts w:ascii="Times New Roman" w:eastAsia="Times New Roman" w:hAnsi="Times New Roman" w:cs="Times New Roman"/>
          <w:color w:val="000000"/>
          <w:sz w:val="28"/>
          <w:szCs w:val="28"/>
        </w:rPr>
        <w:br/>
      </w:r>
      <w:r w:rsidRPr="00916DA6">
        <w:rPr>
          <w:rFonts w:ascii="Times New Roman" w:eastAsia="Times New Roman" w:hAnsi="Times New Roman" w:cs="Times New Roman"/>
          <w:color w:val="000000"/>
          <w:sz w:val="28"/>
          <w:szCs w:val="28"/>
        </w:rPr>
        <w:t> </w:t>
      </w:r>
      <w:r w:rsidRPr="00916DA6">
        <w:rPr>
          <w:rFonts w:ascii="Times New Roman" w:eastAsia="Times New Roman" w:hAnsi="Times New Roman" w:cs="Times New Roman"/>
          <w:color w:val="000000"/>
          <w:sz w:val="28"/>
          <w:szCs w:val="28"/>
          <w:vertAlign w:val="superscript"/>
        </w:rPr>
        <w:t>11</w:t>
      </w:r>
      <w:r w:rsidRPr="00916DA6">
        <w:rPr>
          <w:rFonts w:ascii="Times New Roman" w:eastAsia="Times New Roman" w:hAnsi="Times New Roman" w:cs="Times New Roman"/>
          <w:color w:val="000000"/>
          <w:sz w:val="28"/>
          <w:szCs w:val="28"/>
        </w:rPr>
        <w:t xml:space="preserve">But Mary stood weeping outside the tomb. As she wept, she bent over to </w:t>
      </w:r>
      <w:proofErr w:type="gramStart"/>
      <w:r w:rsidRPr="00916DA6">
        <w:rPr>
          <w:rFonts w:ascii="Times New Roman" w:eastAsia="Times New Roman" w:hAnsi="Times New Roman" w:cs="Times New Roman"/>
          <w:color w:val="000000"/>
          <w:sz w:val="28"/>
          <w:szCs w:val="28"/>
        </w:rPr>
        <w:t>look into</w:t>
      </w:r>
      <w:proofErr w:type="gramEnd"/>
      <w:r w:rsidRPr="00916DA6">
        <w:rPr>
          <w:rFonts w:ascii="Times New Roman" w:eastAsia="Times New Roman" w:hAnsi="Times New Roman" w:cs="Times New Roman"/>
          <w:color w:val="000000"/>
          <w:sz w:val="28"/>
          <w:szCs w:val="28"/>
        </w:rPr>
        <w:t xml:space="preserve"> the tomb; </w:t>
      </w:r>
      <w:r w:rsidRPr="00916DA6">
        <w:rPr>
          <w:rFonts w:ascii="Times New Roman" w:eastAsia="Times New Roman" w:hAnsi="Times New Roman" w:cs="Times New Roman"/>
          <w:color w:val="000000"/>
          <w:sz w:val="28"/>
          <w:szCs w:val="28"/>
          <w:vertAlign w:val="superscript"/>
        </w:rPr>
        <w:t>12</w:t>
      </w:r>
      <w:r w:rsidRPr="00916DA6">
        <w:rPr>
          <w:rFonts w:ascii="Times New Roman" w:eastAsia="Times New Roman" w:hAnsi="Times New Roman" w:cs="Times New Roman"/>
          <w:color w:val="000000"/>
          <w:sz w:val="28"/>
          <w:szCs w:val="28"/>
        </w:rPr>
        <w:t xml:space="preserve">and she saw two angels in white, sitting where the body of Jesus had been lying, one at the head and the other at the feet. </w:t>
      </w:r>
      <w:r w:rsidRPr="00916DA6">
        <w:rPr>
          <w:rFonts w:ascii="Times New Roman" w:eastAsia="Times New Roman" w:hAnsi="Times New Roman" w:cs="Times New Roman"/>
          <w:color w:val="000000"/>
          <w:sz w:val="28"/>
          <w:szCs w:val="28"/>
          <w:vertAlign w:val="superscript"/>
        </w:rPr>
        <w:t>13</w:t>
      </w:r>
      <w:r w:rsidRPr="00916DA6">
        <w:rPr>
          <w:rFonts w:ascii="Times New Roman" w:eastAsia="Times New Roman" w:hAnsi="Times New Roman" w:cs="Times New Roman"/>
          <w:color w:val="000000"/>
          <w:sz w:val="28"/>
          <w:szCs w:val="28"/>
        </w:rPr>
        <w:t xml:space="preserve">They said to her, “Woman, why are you weeping?” She said to them, “They have taken away my Lord, and I do not know where they have laid him.” </w:t>
      </w:r>
      <w:r w:rsidRPr="00916DA6">
        <w:rPr>
          <w:rFonts w:ascii="Times New Roman" w:eastAsia="Times New Roman" w:hAnsi="Times New Roman" w:cs="Times New Roman"/>
          <w:color w:val="000000"/>
          <w:sz w:val="28"/>
          <w:szCs w:val="28"/>
          <w:vertAlign w:val="superscript"/>
        </w:rPr>
        <w:t>14</w:t>
      </w:r>
      <w:r w:rsidRPr="00916DA6">
        <w:rPr>
          <w:rFonts w:ascii="Times New Roman" w:eastAsia="Times New Roman" w:hAnsi="Times New Roman" w:cs="Times New Roman"/>
          <w:color w:val="000000"/>
          <w:sz w:val="28"/>
          <w:szCs w:val="28"/>
        </w:rPr>
        <w:t xml:space="preserve">When she had said this, she turned around and saw Jesus standing there, but she did not know that it was Jesus. </w:t>
      </w:r>
      <w:r w:rsidRPr="00916DA6">
        <w:rPr>
          <w:rFonts w:ascii="Times New Roman" w:eastAsia="Times New Roman" w:hAnsi="Times New Roman" w:cs="Times New Roman"/>
          <w:color w:val="000000"/>
          <w:sz w:val="28"/>
          <w:szCs w:val="28"/>
          <w:vertAlign w:val="superscript"/>
        </w:rPr>
        <w:t>15</w:t>
      </w:r>
      <w:r w:rsidRPr="00916DA6">
        <w:rPr>
          <w:rFonts w:ascii="Times New Roman" w:eastAsia="Times New Roman" w:hAnsi="Times New Roman" w:cs="Times New Roman"/>
          <w:color w:val="000000"/>
          <w:sz w:val="28"/>
          <w:szCs w:val="28"/>
        </w:rPr>
        <w:t xml:space="preserve">Jesus said to her, “Woman, why are you weeping? Whom are you looking for?” Supposing him to be the gardener, she said to him, “Sir, if you have carried him away, tell me where you have laid him, and I will take him away.” </w:t>
      </w:r>
      <w:r w:rsidRPr="00916DA6">
        <w:rPr>
          <w:rFonts w:ascii="Times New Roman" w:eastAsia="Times New Roman" w:hAnsi="Times New Roman" w:cs="Times New Roman"/>
          <w:color w:val="000000"/>
          <w:sz w:val="28"/>
          <w:szCs w:val="28"/>
          <w:vertAlign w:val="superscript"/>
        </w:rPr>
        <w:t>16</w:t>
      </w:r>
      <w:r w:rsidRPr="00916DA6">
        <w:rPr>
          <w:rFonts w:ascii="Times New Roman" w:eastAsia="Times New Roman" w:hAnsi="Times New Roman" w:cs="Times New Roman"/>
          <w:color w:val="000000"/>
          <w:sz w:val="28"/>
          <w:szCs w:val="28"/>
        </w:rPr>
        <w:t>Jesus said to her, “Mary!” She turned and said to him in Hebrew, “Rabbouni!” (</w:t>
      </w:r>
      <w:r w:rsidRPr="006C5546">
        <w:rPr>
          <w:rFonts w:ascii="Times New Roman" w:eastAsia="Times New Roman" w:hAnsi="Times New Roman" w:cs="Times New Roman"/>
          <w:color w:val="000000"/>
          <w:sz w:val="28"/>
          <w:szCs w:val="28"/>
        </w:rPr>
        <w:t>Which</w:t>
      </w:r>
      <w:r w:rsidRPr="00916DA6">
        <w:rPr>
          <w:rFonts w:ascii="Times New Roman" w:eastAsia="Times New Roman" w:hAnsi="Times New Roman" w:cs="Times New Roman"/>
          <w:color w:val="000000"/>
          <w:sz w:val="28"/>
          <w:szCs w:val="28"/>
        </w:rPr>
        <w:t xml:space="preserve"> means Teacher). </w:t>
      </w:r>
      <w:r w:rsidRPr="00916DA6">
        <w:rPr>
          <w:rFonts w:ascii="Times New Roman" w:eastAsia="Times New Roman" w:hAnsi="Times New Roman" w:cs="Times New Roman"/>
          <w:color w:val="000000"/>
          <w:sz w:val="28"/>
          <w:szCs w:val="28"/>
          <w:vertAlign w:val="superscript"/>
        </w:rPr>
        <w:t>17</w:t>
      </w:r>
      <w:r w:rsidRPr="00916DA6">
        <w:rPr>
          <w:rFonts w:ascii="Times New Roman" w:eastAsia="Times New Roman" w:hAnsi="Times New Roman" w:cs="Times New Roman"/>
          <w:color w:val="000000"/>
          <w:sz w:val="28"/>
          <w:szCs w:val="28"/>
        </w:rPr>
        <w:t xml:space="preserve">Jesus said to her, “Do not hold on to me, because I have not yet ascended to the </w:t>
      </w:r>
      <w:proofErr w:type="gramStart"/>
      <w:r w:rsidRPr="00916DA6">
        <w:rPr>
          <w:rFonts w:ascii="Times New Roman" w:eastAsia="Times New Roman" w:hAnsi="Times New Roman" w:cs="Times New Roman"/>
          <w:color w:val="000000"/>
          <w:sz w:val="28"/>
          <w:szCs w:val="28"/>
        </w:rPr>
        <w:t>Father</w:t>
      </w:r>
      <w:proofErr w:type="gramEnd"/>
      <w:r w:rsidRPr="00916DA6">
        <w:rPr>
          <w:rFonts w:ascii="Times New Roman" w:eastAsia="Times New Roman" w:hAnsi="Times New Roman" w:cs="Times New Roman"/>
          <w:color w:val="000000"/>
          <w:sz w:val="28"/>
          <w:szCs w:val="28"/>
        </w:rPr>
        <w:t xml:space="preserve">. But go to my brothers and say to them, ‘I am ascending to my Father and your Father, to my God and your God.’ ” </w:t>
      </w:r>
      <w:r w:rsidRPr="00916DA6">
        <w:rPr>
          <w:rFonts w:ascii="Times New Roman" w:eastAsia="Times New Roman" w:hAnsi="Times New Roman" w:cs="Times New Roman"/>
          <w:color w:val="000000"/>
          <w:sz w:val="28"/>
          <w:szCs w:val="28"/>
          <w:vertAlign w:val="superscript"/>
        </w:rPr>
        <w:t>18</w:t>
      </w:r>
      <w:r w:rsidRPr="00916DA6">
        <w:rPr>
          <w:rFonts w:ascii="Times New Roman" w:eastAsia="Times New Roman" w:hAnsi="Times New Roman" w:cs="Times New Roman"/>
          <w:color w:val="000000"/>
          <w:sz w:val="28"/>
          <w:szCs w:val="28"/>
        </w:rPr>
        <w:t>Mary Magdalene went and announced to the disciples, “I have seen the Lord”; and she told them that he had said these things to her.</w:t>
      </w:r>
    </w:p>
    <w:p w14:paraId="6FA41F11" w14:textId="77777777" w:rsidR="00916DA6" w:rsidRPr="006C5546" w:rsidRDefault="00916DA6" w:rsidP="000A0B5E">
      <w:pPr>
        <w:spacing w:after="0" w:line="240" w:lineRule="auto"/>
        <w:rPr>
          <w:rFonts w:ascii="Times New Roman" w:eastAsia="Times New Roman" w:hAnsi="Times New Roman" w:cs="Times New Roman"/>
          <w:b/>
          <w:bCs/>
          <w:color w:val="000000"/>
          <w:sz w:val="28"/>
          <w:szCs w:val="28"/>
        </w:rPr>
      </w:pPr>
    </w:p>
    <w:p w14:paraId="0648D154" w14:textId="77777777" w:rsidR="000A0B5E"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P:  The Holy Gospel according to John</w:t>
      </w:r>
    </w:p>
    <w:p w14:paraId="32934AA0" w14:textId="77777777" w:rsidR="000A0B5E" w:rsidRPr="006C5546" w:rsidRDefault="000A0B5E" w:rsidP="000A0B5E">
      <w:pPr>
        <w:spacing w:after="0" w:line="240" w:lineRule="auto"/>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color w:val="000000"/>
          <w:sz w:val="28"/>
          <w:szCs w:val="28"/>
        </w:rPr>
        <w:t> </w:t>
      </w:r>
      <w:r w:rsidRPr="006C5546">
        <w:rPr>
          <w:rFonts w:ascii="Times New Roman" w:eastAsia="Times New Roman" w:hAnsi="Times New Roman" w:cs="Times New Roman"/>
          <w:b/>
          <w:bCs/>
          <w:color w:val="000000"/>
          <w:sz w:val="28"/>
          <w:szCs w:val="28"/>
        </w:rPr>
        <w:t>C:  Glory to You, O Lord.</w:t>
      </w:r>
    </w:p>
    <w:p w14:paraId="57A29E10" w14:textId="77777777" w:rsidR="000A0B5E"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 </w:t>
      </w:r>
    </w:p>
    <w:p w14:paraId="14969FA9" w14:textId="77777777" w:rsidR="000A0B5E"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P</w:t>
      </w:r>
      <w:r w:rsidR="00D764C6" w:rsidRPr="006C5546">
        <w:rPr>
          <w:rFonts w:ascii="Times New Roman" w:eastAsia="Times New Roman" w:hAnsi="Times New Roman" w:cs="Times New Roman"/>
          <w:color w:val="000000"/>
          <w:sz w:val="28"/>
          <w:szCs w:val="28"/>
        </w:rPr>
        <w:t>:</w:t>
      </w:r>
      <w:r w:rsidRPr="006C5546">
        <w:rPr>
          <w:rFonts w:ascii="Times New Roman" w:eastAsia="Times New Roman" w:hAnsi="Times New Roman" w:cs="Times New Roman"/>
          <w:color w:val="000000"/>
          <w:sz w:val="28"/>
          <w:szCs w:val="28"/>
        </w:rPr>
        <w:t xml:space="preserve"> The Gospel of the Lord.</w:t>
      </w:r>
    </w:p>
    <w:p w14:paraId="7177D3AF" w14:textId="77777777" w:rsidR="000A0B5E" w:rsidRPr="006C5546" w:rsidRDefault="000A0B5E" w:rsidP="000A0B5E">
      <w:pPr>
        <w:spacing w:after="0" w:line="240" w:lineRule="auto"/>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b/>
          <w:bCs/>
          <w:color w:val="000000"/>
          <w:sz w:val="28"/>
          <w:szCs w:val="28"/>
        </w:rPr>
        <w:t>C.  Praise to you, O Christ.</w:t>
      </w:r>
    </w:p>
    <w:p w14:paraId="1D00D0BF" w14:textId="77777777" w:rsidR="00BD745E" w:rsidRPr="006C5546" w:rsidRDefault="00BD745E" w:rsidP="000A0B5E">
      <w:pPr>
        <w:spacing w:after="0" w:line="240" w:lineRule="auto"/>
        <w:rPr>
          <w:rFonts w:ascii="Times New Roman" w:eastAsia="Times New Roman" w:hAnsi="Times New Roman" w:cs="Times New Roman"/>
          <w:color w:val="000000"/>
          <w:sz w:val="28"/>
          <w:szCs w:val="28"/>
        </w:rPr>
      </w:pPr>
    </w:p>
    <w:p w14:paraId="4354DFB7" w14:textId="77777777" w:rsidR="000A0B5E" w:rsidRPr="006C5546" w:rsidRDefault="000A0B5E" w:rsidP="000A0B5E">
      <w:pPr>
        <w:spacing w:after="0" w:line="240" w:lineRule="auto"/>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b/>
          <w:bCs/>
          <w:color w:val="000000"/>
          <w:sz w:val="28"/>
          <w:szCs w:val="28"/>
        </w:rPr>
        <w:t>Hymn:                     </w:t>
      </w:r>
      <w:r w:rsidR="00E556F9" w:rsidRPr="006C5546">
        <w:rPr>
          <w:rFonts w:ascii="Times New Roman" w:eastAsia="Times New Roman" w:hAnsi="Times New Roman" w:cs="Times New Roman"/>
          <w:b/>
          <w:bCs/>
          <w:color w:val="000000"/>
          <w:sz w:val="28"/>
          <w:szCs w:val="28"/>
        </w:rPr>
        <w:t xml:space="preserve">         </w:t>
      </w:r>
      <w:r w:rsidR="00B40F80">
        <w:rPr>
          <w:rFonts w:ascii="Times New Roman" w:eastAsia="Times New Roman" w:hAnsi="Times New Roman" w:cs="Times New Roman"/>
          <w:b/>
          <w:bCs/>
          <w:color w:val="000000"/>
          <w:sz w:val="28"/>
          <w:szCs w:val="28"/>
        </w:rPr>
        <w:t xml:space="preserve">             </w:t>
      </w:r>
      <w:r w:rsidR="00E556F9" w:rsidRPr="006C5546">
        <w:rPr>
          <w:rFonts w:ascii="Times New Roman" w:eastAsia="Times New Roman" w:hAnsi="Times New Roman" w:cs="Times New Roman"/>
          <w:b/>
          <w:bCs/>
          <w:color w:val="000000"/>
          <w:sz w:val="28"/>
          <w:szCs w:val="28"/>
        </w:rPr>
        <w:t xml:space="preserve"> </w:t>
      </w:r>
      <w:r w:rsidR="00BD745E" w:rsidRPr="006C5546">
        <w:rPr>
          <w:rFonts w:ascii="Times New Roman" w:eastAsia="Times New Roman" w:hAnsi="Times New Roman" w:cs="Times New Roman"/>
          <w:b/>
          <w:bCs/>
          <w:color w:val="000000"/>
          <w:sz w:val="28"/>
          <w:szCs w:val="28"/>
        </w:rPr>
        <w:t>“</w:t>
      </w:r>
      <w:r w:rsidRPr="006C5546">
        <w:rPr>
          <w:rFonts w:ascii="Times New Roman" w:eastAsia="Times New Roman" w:hAnsi="Times New Roman" w:cs="Times New Roman"/>
          <w:b/>
          <w:bCs/>
          <w:color w:val="000000"/>
          <w:sz w:val="28"/>
          <w:szCs w:val="28"/>
        </w:rPr>
        <w:t>Alleluia !  Jesus Is Risen</w:t>
      </w:r>
      <w:r w:rsidR="00BD745E" w:rsidRPr="006C5546">
        <w:rPr>
          <w:rFonts w:ascii="Times New Roman" w:eastAsia="Times New Roman" w:hAnsi="Times New Roman" w:cs="Times New Roman"/>
          <w:b/>
          <w:bCs/>
          <w:color w:val="000000"/>
          <w:sz w:val="28"/>
          <w:szCs w:val="28"/>
        </w:rPr>
        <w:t>”</w:t>
      </w:r>
      <w:r w:rsidRPr="006C5546">
        <w:rPr>
          <w:rFonts w:ascii="Times New Roman" w:eastAsia="Times New Roman" w:hAnsi="Times New Roman" w:cs="Times New Roman"/>
          <w:b/>
          <w:bCs/>
          <w:color w:val="000000"/>
          <w:sz w:val="28"/>
          <w:szCs w:val="28"/>
        </w:rPr>
        <w:t> </w:t>
      </w:r>
      <w:r w:rsidR="00E556F9" w:rsidRPr="006C5546">
        <w:rPr>
          <w:rFonts w:ascii="Times New Roman" w:eastAsia="Times New Roman" w:hAnsi="Times New Roman" w:cs="Times New Roman"/>
          <w:b/>
          <w:bCs/>
          <w:color w:val="000000"/>
          <w:sz w:val="28"/>
          <w:szCs w:val="28"/>
        </w:rPr>
        <w:t xml:space="preserve">   </w:t>
      </w:r>
      <w:r w:rsidRPr="006C5546">
        <w:rPr>
          <w:rFonts w:ascii="Times New Roman" w:eastAsia="Times New Roman" w:hAnsi="Times New Roman" w:cs="Times New Roman"/>
          <w:b/>
          <w:bCs/>
          <w:color w:val="000000"/>
          <w:sz w:val="28"/>
          <w:szCs w:val="28"/>
        </w:rPr>
        <w:t xml:space="preserve">    </w:t>
      </w:r>
      <w:r w:rsidR="00BD745E" w:rsidRPr="006C5546">
        <w:rPr>
          <w:rFonts w:ascii="Times New Roman" w:eastAsia="Times New Roman" w:hAnsi="Times New Roman" w:cs="Times New Roman"/>
          <w:b/>
          <w:bCs/>
          <w:color w:val="000000"/>
          <w:sz w:val="28"/>
          <w:szCs w:val="28"/>
        </w:rPr>
        <w:t xml:space="preserve"> </w:t>
      </w:r>
      <w:r w:rsidR="00B40F80">
        <w:rPr>
          <w:rFonts w:ascii="Times New Roman" w:eastAsia="Times New Roman" w:hAnsi="Times New Roman" w:cs="Times New Roman"/>
          <w:b/>
          <w:bCs/>
          <w:color w:val="000000"/>
          <w:sz w:val="28"/>
          <w:szCs w:val="28"/>
        </w:rPr>
        <w:t xml:space="preserve">         </w:t>
      </w:r>
      <w:r w:rsidR="00BD745E" w:rsidRPr="006C5546">
        <w:rPr>
          <w:rFonts w:ascii="Times New Roman" w:eastAsia="Times New Roman" w:hAnsi="Times New Roman" w:cs="Times New Roman"/>
          <w:b/>
          <w:bCs/>
          <w:color w:val="000000"/>
          <w:sz w:val="28"/>
          <w:szCs w:val="28"/>
        </w:rPr>
        <w:t xml:space="preserve">   </w:t>
      </w:r>
      <w:r w:rsidRPr="006C5546">
        <w:rPr>
          <w:rFonts w:ascii="Times New Roman" w:eastAsia="Times New Roman" w:hAnsi="Times New Roman" w:cs="Times New Roman"/>
          <w:b/>
          <w:bCs/>
          <w:color w:val="000000"/>
          <w:sz w:val="28"/>
          <w:szCs w:val="28"/>
        </w:rPr>
        <w:t> </w:t>
      </w:r>
      <w:r w:rsidR="00B40F80">
        <w:rPr>
          <w:rFonts w:ascii="Times New Roman" w:eastAsia="Times New Roman" w:hAnsi="Times New Roman" w:cs="Times New Roman"/>
          <w:b/>
          <w:bCs/>
          <w:color w:val="000000"/>
          <w:sz w:val="28"/>
          <w:szCs w:val="28"/>
        </w:rPr>
        <w:t xml:space="preserve">                    </w:t>
      </w:r>
      <w:r w:rsidRPr="006C5546">
        <w:rPr>
          <w:rFonts w:ascii="Times New Roman" w:eastAsia="Times New Roman" w:hAnsi="Times New Roman" w:cs="Times New Roman"/>
          <w:b/>
          <w:bCs/>
          <w:color w:val="000000"/>
          <w:sz w:val="28"/>
          <w:szCs w:val="28"/>
        </w:rPr>
        <w:t xml:space="preserve"> # 377</w:t>
      </w:r>
    </w:p>
    <w:p w14:paraId="2A174F64" w14:textId="77777777" w:rsidR="000A0B5E"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 </w:t>
      </w:r>
    </w:p>
    <w:p w14:paraId="5B4D75FC" w14:textId="77777777" w:rsidR="00A50679" w:rsidRPr="006C5546" w:rsidRDefault="00A50679" w:rsidP="00A50679">
      <w:pPr>
        <w:spacing w:after="0" w:line="240" w:lineRule="auto"/>
        <w:rPr>
          <w:rFonts w:ascii="Times New Roman" w:eastAsia="Times New Roman" w:hAnsi="Times New Roman" w:cs="Times New Roman"/>
          <w:color w:val="FF0000"/>
          <w:sz w:val="28"/>
          <w:szCs w:val="28"/>
        </w:rPr>
      </w:pPr>
      <w:r w:rsidRPr="006C5546">
        <w:rPr>
          <w:rFonts w:ascii="Times New Roman" w:eastAsia="Times New Roman" w:hAnsi="Times New Roman" w:cs="Times New Roman"/>
          <w:color w:val="FF0000"/>
          <w:sz w:val="28"/>
          <w:szCs w:val="28"/>
        </w:rPr>
        <w:t>Please be seated. </w:t>
      </w:r>
    </w:p>
    <w:p w14:paraId="45B42966" w14:textId="77777777" w:rsidR="000A0B5E" w:rsidRPr="006C5546" w:rsidRDefault="000A0B5E" w:rsidP="000A0B5E">
      <w:pPr>
        <w:spacing w:after="0" w:line="240" w:lineRule="auto"/>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b/>
          <w:bCs/>
          <w:color w:val="000000"/>
          <w:sz w:val="28"/>
          <w:szCs w:val="28"/>
        </w:rPr>
        <w:t>SERMON</w:t>
      </w:r>
    </w:p>
    <w:p w14:paraId="2BA51AA1" w14:textId="77777777" w:rsidR="000A0B5E"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 </w:t>
      </w:r>
    </w:p>
    <w:p w14:paraId="77FB4D87" w14:textId="77777777" w:rsidR="00BD745E" w:rsidRPr="006C5546" w:rsidRDefault="00BD745E" w:rsidP="000A0B5E">
      <w:pPr>
        <w:spacing w:after="0" w:line="240" w:lineRule="auto"/>
        <w:rPr>
          <w:rFonts w:ascii="Times New Roman" w:eastAsia="Times New Roman" w:hAnsi="Times New Roman" w:cs="Times New Roman"/>
          <w:color w:val="FF0000"/>
          <w:sz w:val="28"/>
          <w:szCs w:val="28"/>
        </w:rPr>
      </w:pPr>
      <w:r w:rsidRPr="006C5546">
        <w:rPr>
          <w:rFonts w:ascii="Times New Roman" w:eastAsia="Times New Roman" w:hAnsi="Times New Roman" w:cs="Times New Roman"/>
          <w:color w:val="FF0000"/>
          <w:sz w:val="28"/>
          <w:szCs w:val="28"/>
        </w:rPr>
        <w:t>Please stand.</w:t>
      </w:r>
    </w:p>
    <w:p w14:paraId="7EDA3956" w14:textId="77777777" w:rsidR="000A0B5E"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b/>
          <w:bCs/>
          <w:color w:val="000000"/>
          <w:sz w:val="28"/>
          <w:szCs w:val="28"/>
        </w:rPr>
        <w:t>Apostles</w:t>
      </w:r>
      <w:r w:rsidR="00D764C6" w:rsidRPr="006C5546">
        <w:rPr>
          <w:rFonts w:ascii="Times New Roman" w:eastAsia="Times New Roman" w:hAnsi="Times New Roman" w:cs="Times New Roman"/>
          <w:b/>
          <w:bCs/>
          <w:color w:val="000000"/>
          <w:sz w:val="28"/>
          <w:szCs w:val="28"/>
        </w:rPr>
        <w:t>’</w:t>
      </w:r>
      <w:r w:rsidRPr="006C5546">
        <w:rPr>
          <w:rFonts w:ascii="Times New Roman" w:eastAsia="Times New Roman" w:hAnsi="Times New Roman" w:cs="Times New Roman"/>
          <w:b/>
          <w:bCs/>
          <w:color w:val="000000"/>
          <w:sz w:val="28"/>
          <w:szCs w:val="28"/>
        </w:rPr>
        <w:t xml:space="preserve"> Creed</w:t>
      </w:r>
      <w:r w:rsidRPr="006C5546">
        <w:rPr>
          <w:rFonts w:ascii="Times New Roman" w:eastAsia="Times New Roman" w:hAnsi="Times New Roman" w:cs="Times New Roman"/>
          <w:color w:val="000000"/>
          <w:sz w:val="28"/>
          <w:szCs w:val="28"/>
        </w:rPr>
        <w:t>                                                   </w:t>
      </w:r>
      <w:r w:rsidR="00BD745E" w:rsidRPr="006C5546">
        <w:rPr>
          <w:rFonts w:ascii="Times New Roman" w:eastAsia="Times New Roman" w:hAnsi="Times New Roman" w:cs="Times New Roman"/>
          <w:color w:val="000000"/>
          <w:sz w:val="28"/>
          <w:szCs w:val="28"/>
        </w:rPr>
        <w:t xml:space="preserve">              </w:t>
      </w:r>
      <w:r w:rsidRPr="006C5546">
        <w:rPr>
          <w:rFonts w:ascii="Times New Roman" w:eastAsia="Times New Roman" w:hAnsi="Times New Roman" w:cs="Times New Roman"/>
          <w:i/>
          <w:iCs/>
          <w:color w:val="000000"/>
          <w:sz w:val="28"/>
          <w:szCs w:val="28"/>
        </w:rPr>
        <w:t xml:space="preserve">See the yellow sheet in your pew </w:t>
      </w:r>
      <w:r w:rsidR="00E556F9" w:rsidRPr="006C5546">
        <w:rPr>
          <w:rFonts w:ascii="Times New Roman" w:eastAsia="Times New Roman" w:hAnsi="Times New Roman" w:cs="Times New Roman"/>
          <w:i/>
          <w:iCs/>
          <w:color w:val="000000"/>
          <w:sz w:val="28"/>
          <w:szCs w:val="28"/>
        </w:rPr>
        <w:t>rack.</w:t>
      </w:r>
    </w:p>
    <w:p w14:paraId="14D69DD8" w14:textId="77777777" w:rsidR="00BD745E" w:rsidRPr="006C5546" w:rsidRDefault="000A0B5E" w:rsidP="000A0B5E">
      <w:pPr>
        <w:spacing w:after="0" w:line="240" w:lineRule="auto"/>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color w:val="000000"/>
          <w:sz w:val="28"/>
          <w:szCs w:val="28"/>
        </w:rPr>
        <w:t> </w:t>
      </w:r>
    </w:p>
    <w:p w14:paraId="087215DA" w14:textId="77777777" w:rsidR="000A0B5E" w:rsidRPr="006C5546" w:rsidRDefault="000A0B5E" w:rsidP="000A0B5E">
      <w:pPr>
        <w:spacing w:after="0" w:line="240" w:lineRule="auto"/>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b/>
          <w:bCs/>
          <w:color w:val="000000"/>
          <w:sz w:val="28"/>
          <w:szCs w:val="28"/>
        </w:rPr>
        <w:t>PRAYERS OF INTERCESSION</w:t>
      </w:r>
    </w:p>
    <w:p w14:paraId="1BBD1062" w14:textId="77777777" w:rsidR="00AA7F05" w:rsidRPr="006C5546" w:rsidRDefault="003B4C83" w:rsidP="000A0B5E">
      <w:pPr>
        <w:spacing w:after="0" w:line="24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P: </w:t>
      </w:r>
      <w:r w:rsidR="00AA7F05" w:rsidRPr="006C5546">
        <w:rPr>
          <w:rFonts w:ascii="Times New Roman" w:eastAsia="Times New Roman" w:hAnsi="Times New Roman" w:cs="Times New Roman"/>
          <w:color w:val="000000"/>
          <w:sz w:val="28"/>
          <w:szCs w:val="28"/>
        </w:rPr>
        <w:t>United in the hope and joy of the resurrection, let us pray for the church, the world, and all in need.</w:t>
      </w:r>
    </w:p>
    <w:p w14:paraId="3F2A3E51" w14:textId="77777777" w:rsidR="00AA7F05" w:rsidRPr="00AA7F05" w:rsidRDefault="00AA7F05" w:rsidP="00AA7F05">
      <w:pPr>
        <w:spacing w:after="0" w:line="240" w:lineRule="auto"/>
        <w:rPr>
          <w:rFonts w:ascii="Times New Roman" w:eastAsia="Times New Roman" w:hAnsi="Times New Roman" w:cs="Times New Roman"/>
          <w:color w:val="000000"/>
          <w:sz w:val="28"/>
          <w:szCs w:val="28"/>
        </w:rPr>
      </w:pPr>
      <w:r w:rsidRPr="00AA7F05">
        <w:rPr>
          <w:rFonts w:ascii="Times New Roman" w:eastAsia="Times New Roman" w:hAnsi="Times New Roman" w:cs="Times New Roman"/>
          <w:color w:val="000000"/>
          <w:sz w:val="28"/>
          <w:szCs w:val="28"/>
        </w:rPr>
        <w:t xml:space="preserve">You call your church to </w:t>
      </w:r>
      <w:proofErr w:type="gramStart"/>
      <w:r w:rsidRPr="00AA7F05">
        <w:rPr>
          <w:rFonts w:ascii="Times New Roman" w:eastAsia="Times New Roman" w:hAnsi="Times New Roman" w:cs="Times New Roman"/>
          <w:color w:val="000000"/>
          <w:sz w:val="28"/>
          <w:szCs w:val="28"/>
        </w:rPr>
        <w:t>witness to</w:t>
      </w:r>
      <w:proofErr w:type="gramEnd"/>
      <w:r w:rsidRPr="00AA7F05">
        <w:rPr>
          <w:rFonts w:ascii="Times New Roman" w:eastAsia="Times New Roman" w:hAnsi="Times New Roman" w:cs="Times New Roman"/>
          <w:color w:val="000000"/>
          <w:sz w:val="28"/>
          <w:szCs w:val="28"/>
        </w:rPr>
        <w:t xml:space="preserve"> your salvation. We give thanks for (</w:t>
      </w:r>
      <w:r w:rsidRPr="00AA7F05">
        <w:rPr>
          <w:rFonts w:ascii="Times New Roman" w:eastAsia="Times New Roman" w:hAnsi="Times New Roman" w:cs="Times New Roman"/>
          <w:i/>
          <w:iCs/>
          <w:color w:val="000000"/>
          <w:sz w:val="28"/>
          <w:szCs w:val="28"/>
        </w:rPr>
        <w:t>Dietrich Bonhoeffer and</w:t>
      </w:r>
      <w:r w:rsidRPr="00AA7F05">
        <w:rPr>
          <w:rFonts w:ascii="Times New Roman" w:eastAsia="Times New Roman" w:hAnsi="Times New Roman" w:cs="Times New Roman"/>
          <w:color w:val="000000"/>
          <w:sz w:val="28"/>
          <w:szCs w:val="28"/>
        </w:rPr>
        <w:t>) all theologians, preachers, and teachers who proclaim your gospel. Equip all the baptized to share the joy of the resurrection in all we say and do. Risen Lord, in your mercy,</w:t>
      </w:r>
    </w:p>
    <w:p w14:paraId="52A5848A" w14:textId="77777777" w:rsidR="00AA7F05" w:rsidRPr="00AA7F05" w:rsidRDefault="00AA7F05" w:rsidP="00AA7F05">
      <w:pPr>
        <w:spacing w:after="0" w:line="240" w:lineRule="auto"/>
        <w:rPr>
          <w:rFonts w:ascii="Times New Roman" w:eastAsia="Times New Roman" w:hAnsi="Times New Roman" w:cs="Times New Roman"/>
          <w:color w:val="000000"/>
          <w:sz w:val="28"/>
          <w:szCs w:val="28"/>
        </w:rPr>
      </w:pPr>
      <w:r w:rsidRPr="00AA7F05">
        <w:rPr>
          <w:rFonts w:ascii="Times New Roman" w:eastAsia="Times New Roman" w:hAnsi="Times New Roman" w:cs="Times New Roman"/>
          <w:b/>
          <w:bCs/>
          <w:color w:val="000000"/>
          <w:sz w:val="28"/>
          <w:szCs w:val="28"/>
        </w:rPr>
        <w:t>hear our prayer.</w:t>
      </w:r>
    </w:p>
    <w:p w14:paraId="32DA772D" w14:textId="77777777" w:rsidR="00AA7F05" w:rsidRPr="00AA7F05" w:rsidRDefault="00AA7F05" w:rsidP="00AA7F05">
      <w:pPr>
        <w:spacing w:after="0" w:line="240" w:lineRule="auto"/>
        <w:rPr>
          <w:rFonts w:ascii="Times New Roman" w:eastAsia="Times New Roman" w:hAnsi="Times New Roman" w:cs="Times New Roman"/>
          <w:color w:val="000000"/>
          <w:sz w:val="28"/>
          <w:szCs w:val="28"/>
        </w:rPr>
      </w:pPr>
      <w:r w:rsidRPr="00AA7F05">
        <w:rPr>
          <w:rFonts w:ascii="Times New Roman" w:eastAsia="Times New Roman" w:hAnsi="Times New Roman" w:cs="Times New Roman"/>
          <w:color w:val="000000"/>
          <w:sz w:val="28"/>
          <w:szCs w:val="28"/>
        </w:rPr>
        <w:t>You bring abundant life throughout creation. The green blade rises, and all creation greets the resurrection dawn. Preserve vineyards and orchards and those who tend to them. Feed us with the fruits of creation. Risen Lord, in your mercy,</w:t>
      </w:r>
    </w:p>
    <w:p w14:paraId="021AD969" w14:textId="77777777" w:rsidR="00AA7F05" w:rsidRPr="00AA7F05" w:rsidRDefault="00AA7F05" w:rsidP="00AA7F05">
      <w:pPr>
        <w:spacing w:after="0" w:line="240" w:lineRule="auto"/>
        <w:rPr>
          <w:rFonts w:ascii="Times New Roman" w:eastAsia="Times New Roman" w:hAnsi="Times New Roman" w:cs="Times New Roman"/>
          <w:color w:val="000000"/>
          <w:sz w:val="28"/>
          <w:szCs w:val="28"/>
        </w:rPr>
      </w:pPr>
      <w:r w:rsidRPr="00AA7F05">
        <w:rPr>
          <w:rFonts w:ascii="Times New Roman" w:eastAsia="Times New Roman" w:hAnsi="Times New Roman" w:cs="Times New Roman"/>
          <w:b/>
          <w:bCs/>
          <w:color w:val="000000"/>
          <w:sz w:val="28"/>
          <w:szCs w:val="28"/>
        </w:rPr>
        <w:t>hear our prayer.</w:t>
      </w:r>
    </w:p>
    <w:p w14:paraId="5B133F60" w14:textId="77777777" w:rsidR="00AA7F05" w:rsidRPr="00AA7F05" w:rsidRDefault="00AA7F05" w:rsidP="00AA7F05">
      <w:pPr>
        <w:spacing w:after="0" w:line="240" w:lineRule="auto"/>
        <w:rPr>
          <w:rFonts w:ascii="Times New Roman" w:eastAsia="Times New Roman" w:hAnsi="Times New Roman" w:cs="Times New Roman"/>
          <w:color w:val="000000"/>
          <w:sz w:val="28"/>
          <w:szCs w:val="28"/>
        </w:rPr>
      </w:pPr>
      <w:r w:rsidRPr="00AA7F05">
        <w:rPr>
          <w:rFonts w:ascii="Times New Roman" w:eastAsia="Times New Roman" w:hAnsi="Times New Roman" w:cs="Times New Roman"/>
          <w:color w:val="000000"/>
          <w:sz w:val="28"/>
          <w:szCs w:val="28"/>
        </w:rPr>
        <w:t>You show your steadfast love without regard to borders, barriers, or human-made divisions. Infuse your justice in every nation of the world (</w:t>
      </w:r>
      <w:r w:rsidRPr="00AA7F05">
        <w:rPr>
          <w:rFonts w:ascii="Times New Roman" w:eastAsia="Times New Roman" w:hAnsi="Times New Roman" w:cs="Times New Roman"/>
          <w:i/>
          <w:iCs/>
          <w:color w:val="000000"/>
          <w:sz w:val="28"/>
          <w:szCs w:val="28"/>
        </w:rPr>
        <w:t>places of concern or conflict may be named</w:t>
      </w:r>
      <w:r w:rsidRPr="00AA7F05">
        <w:rPr>
          <w:rFonts w:ascii="Times New Roman" w:eastAsia="Times New Roman" w:hAnsi="Times New Roman" w:cs="Times New Roman"/>
          <w:color w:val="000000"/>
          <w:sz w:val="28"/>
          <w:szCs w:val="28"/>
        </w:rPr>
        <w:t>) that all experience the peace that only you can give. Risen Lord, in your mercy,</w:t>
      </w:r>
    </w:p>
    <w:p w14:paraId="0C73227E" w14:textId="77777777" w:rsidR="00AA7F05" w:rsidRPr="00AA7F05" w:rsidRDefault="00AA7F05" w:rsidP="00AA7F05">
      <w:pPr>
        <w:spacing w:after="0" w:line="240" w:lineRule="auto"/>
        <w:rPr>
          <w:rFonts w:ascii="Times New Roman" w:eastAsia="Times New Roman" w:hAnsi="Times New Roman" w:cs="Times New Roman"/>
          <w:color w:val="000000"/>
          <w:sz w:val="28"/>
          <w:szCs w:val="28"/>
        </w:rPr>
      </w:pPr>
      <w:r w:rsidRPr="00AA7F05">
        <w:rPr>
          <w:rFonts w:ascii="Times New Roman" w:eastAsia="Times New Roman" w:hAnsi="Times New Roman" w:cs="Times New Roman"/>
          <w:b/>
          <w:bCs/>
          <w:color w:val="000000"/>
          <w:sz w:val="28"/>
          <w:szCs w:val="28"/>
        </w:rPr>
        <w:t>hear our prayer.</w:t>
      </w:r>
    </w:p>
    <w:p w14:paraId="37FEF35F" w14:textId="77777777" w:rsidR="00AA7F05" w:rsidRPr="00AA7F05" w:rsidRDefault="00AA7F05" w:rsidP="00AA7F05">
      <w:pPr>
        <w:spacing w:after="0" w:line="240" w:lineRule="auto"/>
        <w:rPr>
          <w:rFonts w:ascii="Times New Roman" w:eastAsia="Times New Roman" w:hAnsi="Times New Roman" w:cs="Times New Roman"/>
          <w:color w:val="000000"/>
          <w:sz w:val="28"/>
          <w:szCs w:val="28"/>
        </w:rPr>
      </w:pPr>
      <w:r w:rsidRPr="00AA7F05">
        <w:rPr>
          <w:rFonts w:ascii="Times New Roman" w:eastAsia="Times New Roman" w:hAnsi="Times New Roman" w:cs="Times New Roman"/>
          <w:color w:val="000000"/>
          <w:sz w:val="28"/>
          <w:szCs w:val="28"/>
        </w:rPr>
        <w:t>You anointed your Son with the Holy Spirit and with power. Encourage us by his example in our ministries of healing, care, and outreach. We pray for all who are sick or hospitalized (</w:t>
      </w:r>
      <w:r w:rsidRPr="00AA7F05">
        <w:rPr>
          <w:rFonts w:ascii="Times New Roman" w:eastAsia="Times New Roman" w:hAnsi="Times New Roman" w:cs="Times New Roman"/>
          <w:i/>
          <w:iCs/>
          <w:color w:val="000000"/>
          <w:sz w:val="28"/>
          <w:szCs w:val="28"/>
        </w:rPr>
        <w:t>especially</w:t>
      </w:r>
      <w:r w:rsidRPr="00AA7F05">
        <w:rPr>
          <w:rFonts w:ascii="Times New Roman" w:eastAsia="Times New Roman" w:hAnsi="Times New Roman" w:cs="Times New Roman"/>
          <w:color w:val="000000"/>
          <w:sz w:val="28"/>
          <w:szCs w:val="28"/>
        </w:rPr>
        <w:t>) and for all health care workers who care for them. Risen Lord, in your mercy,</w:t>
      </w:r>
    </w:p>
    <w:p w14:paraId="4ACB54CF" w14:textId="77777777" w:rsidR="00AA7F05" w:rsidRPr="00AA7F05" w:rsidRDefault="00AA7F05" w:rsidP="00AA7F05">
      <w:pPr>
        <w:spacing w:after="0" w:line="240" w:lineRule="auto"/>
        <w:rPr>
          <w:rFonts w:ascii="Times New Roman" w:eastAsia="Times New Roman" w:hAnsi="Times New Roman" w:cs="Times New Roman"/>
          <w:color w:val="000000"/>
          <w:sz w:val="28"/>
          <w:szCs w:val="28"/>
        </w:rPr>
      </w:pPr>
      <w:r w:rsidRPr="00AA7F05">
        <w:rPr>
          <w:rFonts w:ascii="Times New Roman" w:eastAsia="Times New Roman" w:hAnsi="Times New Roman" w:cs="Times New Roman"/>
          <w:b/>
          <w:bCs/>
          <w:color w:val="000000"/>
          <w:sz w:val="28"/>
          <w:szCs w:val="28"/>
        </w:rPr>
        <w:t>hear our prayer.</w:t>
      </w:r>
    </w:p>
    <w:p w14:paraId="7581661B" w14:textId="77777777" w:rsidR="00AA7F05" w:rsidRPr="00AA7F05" w:rsidRDefault="00AA7F05" w:rsidP="00AA7F05">
      <w:pPr>
        <w:spacing w:after="0" w:line="240" w:lineRule="auto"/>
        <w:rPr>
          <w:rFonts w:ascii="Times New Roman" w:eastAsia="Times New Roman" w:hAnsi="Times New Roman" w:cs="Times New Roman"/>
          <w:color w:val="000000"/>
          <w:sz w:val="28"/>
          <w:szCs w:val="28"/>
        </w:rPr>
      </w:pPr>
      <w:r w:rsidRPr="00AA7F05">
        <w:rPr>
          <w:rFonts w:ascii="Times New Roman" w:eastAsia="Times New Roman" w:hAnsi="Times New Roman" w:cs="Times New Roman"/>
          <w:color w:val="000000"/>
          <w:sz w:val="28"/>
          <w:szCs w:val="28"/>
        </w:rPr>
        <w:t>You have put gladness in our hearts. Inspire musicians and dancers to rejoice with songs of victory. Bless the music ministries of this congregation and all who foster our assembly’s song. Risen Lord, in your mercy,</w:t>
      </w:r>
    </w:p>
    <w:p w14:paraId="00372302" w14:textId="77777777" w:rsidR="00AA7F05" w:rsidRPr="00AA7F05" w:rsidRDefault="00AA7F05" w:rsidP="00AA7F05">
      <w:pPr>
        <w:spacing w:after="0" w:line="240" w:lineRule="auto"/>
        <w:rPr>
          <w:rFonts w:ascii="Times New Roman" w:eastAsia="Times New Roman" w:hAnsi="Times New Roman" w:cs="Times New Roman"/>
          <w:color w:val="000000"/>
          <w:sz w:val="28"/>
          <w:szCs w:val="28"/>
        </w:rPr>
      </w:pPr>
      <w:r w:rsidRPr="00AA7F05">
        <w:rPr>
          <w:rFonts w:ascii="Times New Roman" w:eastAsia="Times New Roman" w:hAnsi="Times New Roman" w:cs="Times New Roman"/>
          <w:b/>
          <w:bCs/>
          <w:color w:val="000000"/>
          <w:sz w:val="28"/>
          <w:szCs w:val="28"/>
        </w:rPr>
        <w:t>hear our prayer.</w:t>
      </w:r>
    </w:p>
    <w:p w14:paraId="5E46A751" w14:textId="77777777" w:rsidR="00AA7F05" w:rsidRPr="00AA7F05" w:rsidRDefault="00AA7F05" w:rsidP="00AA7F05">
      <w:pPr>
        <w:spacing w:after="0" w:line="240" w:lineRule="auto"/>
        <w:rPr>
          <w:rFonts w:ascii="Times New Roman" w:eastAsia="Times New Roman" w:hAnsi="Times New Roman" w:cs="Times New Roman"/>
          <w:color w:val="000000"/>
          <w:sz w:val="28"/>
          <w:szCs w:val="28"/>
        </w:rPr>
      </w:pPr>
      <w:r w:rsidRPr="00AA7F05">
        <w:rPr>
          <w:rFonts w:ascii="Times New Roman" w:eastAsia="Times New Roman" w:hAnsi="Times New Roman" w:cs="Times New Roman"/>
          <w:color w:val="000000"/>
          <w:sz w:val="28"/>
          <w:szCs w:val="28"/>
        </w:rPr>
        <w:t>As you have raised Jesus from the dead, you show us your resurrection promise. With your holy ones who have sung your praise (</w:t>
      </w:r>
      <w:r w:rsidRPr="00AA7F05">
        <w:rPr>
          <w:rFonts w:ascii="Times New Roman" w:eastAsia="Times New Roman" w:hAnsi="Times New Roman" w:cs="Times New Roman"/>
          <w:i/>
          <w:iCs/>
          <w:color w:val="000000"/>
          <w:sz w:val="28"/>
          <w:szCs w:val="28"/>
        </w:rPr>
        <w:t>especially</w:t>
      </w:r>
      <w:r w:rsidRPr="00AA7F05">
        <w:rPr>
          <w:rFonts w:ascii="Times New Roman" w:eastAsia="Times New Roman" w:hAnsi="Times New Roman" w:cs="Times New Roman"/>
          <w:color w:val="000000"/>
          <w:sz w:val="28"/>
          <w:szCs w:val="28"/>
        </w:rPr>
        <w:t>), free us from fear and empower us to go and tell the good news. Risen Lord, in your mercy,</w:t>
      </w:r>
    </w:p>
    <w:p w14:paraId="578DB2FB" w14:textId="77777777" w:rsidR="00AA7F05" w:rsidRPr="00AA7F05" w:rsidRDefault="00AA7F05" w:rsidP="00AA7F05">
      <w:pPr>
        <w:spacing w:after="0" w:line="240" w:lineRule="auto"/>
        <w:rPr>
          <w:rFonts w:ascii="Times New Roman" w:eastAsia="Times New Roman" w:hAnsi="Times New Roman" w:cs="Times New Roman"/>
          <w:color w:val="000000"/>
          <w:sz w:val="28"/>
          <w:szCs w:val="28"/>
        </w:rPr>
      </w:pPr>
      <w:r w:rsidRPr="00AA7F05">
        <w:rPr>
          <w:rFonts w:ascii="Times New Roman" w:eastAsia="Times New Roman" w:hAnsi="Times New Roman" w:cs="Times New Roman"/>
          <w:b/>
          <w:bCs/>
          <w:color w:val="000000"/>
          <w:sz w:val="28"/>
          <w:szCs w:val="28"/>
        </w:rPr>
        <w:t>hear our prayer.</w:t>
      </w:r>
    </w:p>
    <w:p w14:paraId="72182644" w14:textId="77777777" w:rsidR="00AA7F05" w:rsidRPr="00AA7F05" w:rsidRDefault="00AA7F05" w:rsidP="00AA7F05">
      <w:pPr>
        <w:spacing w:after="0" w:line="240" w:lineRule="auto"/>
        <w:rPr>
          <w:rFonts w:ascii="Times New Roman" w:eastAsia="Times New Roman" w:hAnsi="Times New Roman" w:cs="Times New Roman"/>
          <w:color w:val="000000"/>
          <w:sz w:val="28"/>
          <w:szCs w:val="28"/>
        </w:rPr>
      </w:pPr>
      <w:r w:rsidRPr="00AA7F05">
        <w:rPr>
          <w:rFonts w:ascii="Times New Roman" w:eastAsia="Times New Roman" w:hAnsi="Times New Roman" w:cs="Times New Roman"/>
          <w:color w:val="000000"/>
          <w:sz w:val="28"/>
          <w:szCs w:val="28"/>
        </w:rPr>
        <w:t xml:space="preserve">Rejoicing in the victory of Christ’s resurrection, we lift our prayers and praise to you, almighty and eternal </w:t>
      </w:r>
      <w:proofErr w:type="gramStart"/>
      <w:r w:rsidRPr="00AA7F05">
        <w:rPr>
          <w:rFonts w:ascii="Times New Roman" w:eastAsia="Times New Roman" w:hAnsi="Times New Roman" w:cs="Times New Roman"/>
          <w:color w:val="000000"/>
          <w:sz w:val="28"/>
          <w:szCs w:val="28"/>
        </w:rPr>
        <w:t>God;</w:t>
      </w:r>
      <w:proofErr w:type="gramEnd"/>
      <w:r w:rsidRPr="00AA7F05">
        <w:rPr>
          <w:rFonts w:ascii="Times New Roman" w:eastAsia="Times New Roman" w:hAnsi="Times New Roman" w:cs="Times New Roman"/>
          <w:color w:val="000000"/>
          <w:sz w:val="28"/>
          <w:szCs w:val="28"/>
        </w:rPr>
        <w:t xml:space="preserve"> through Jesus Christ, our risen Lord.</w:t>
      </w:r>
    </w:p>
    <w:p w14:paraId="2380EBCD" w14:textId="77777777" w:rsidR="00AA7F05" w:rsidRPr="00AA7F05" w:rsidRDefault="00AA7F05" w:rsidP="00AA7F05">
      <w:pPr>
        <w:spacing w:after="0" w:line="240" w:lineRule="auto"/>
        <w:rPr>
          <w:rFonts w:ascii="Times New Roman" w:eastAsia="Times New Roman" w:hAnsi="Times New Roman" w:cs="Times New Roman"/>
          <w:color w:val="000000"/>
          <w:sz w:val="28"/>
          <w:szCs w:val="28"/>
        </w:rPr>
      </w:pPr>
      <w:r w:rsidRPr="00AA7F05">
        <w:rPr>
          <w:rFonts w:ascii="Times New Roman" w:eastAsia="Times New Roman" w:hAnsi="Times New Roman" w:cs="Times New Roman"/>
          <w:b/>
          <w:bCs/>
          <w:color w:val="000000"/>
          <w:sz w:val="28"/>
          <w:szCs w:val="28"/>
        </w:rPr>
        <w:t>Amen.</w:t>
      </w:r>
    </w:p>
    <w:p w14:paraId="23E2DCEF" w14:textId="77777777" w:rsidR="00AA7F05" w:rsidRPr="006C5546" w:rsidRDefault="00AA7F05" w:rsidP="000A0B5E">
      <w:pPr>
        <w:spacing w:after="0" w:line="240" w:lineRule="auto"/>
        <w:rPr>
          <w:rFonts w:ascii="Times New Roman" w:eastAsia="Times New Roman" w:hAnsi="Times New Roman" w:cs="Times New Roman"/>
          <w:color w:val="000000"/>
          <w:sz w:val="28"/>
          <w:szCs w:val="28"/>
        </w:rPr>
      </w:pPr>
    </w:p>
    <w:p w14:paraId="51427EE9" w14:textId="77777777" w:rsidR="007F180D"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R:  Lord, in your mercy,     </w:t>
      </w:r>
    </w:p>
    <w:p w14:paraId="7F0B926C" w14:textId="77777777" w:rsidR="000A0B5E"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b/>
          <w:bCs/>
          <w:color w:val="000000"/>
          <w:sz w:val="28"/>
          <w:szCs w:val="28"/>
        </w:rPr>
        <w:t>C</w:t>
      </w:r>
      <w:r w:rsidR="0040087A" w:rsidRPr="006C5546">
        <w:rPr>
          <w:rFonts w:ascii="Times New Roman" w:eastAsia="Times New Roman" w:hAnsi="Times New Roman" w:cs="Times New Roman"/>
          <w:b/>
          <w:bCs/>
          <w:color w:val="000000"/>
          <w:sz w:val="28"/>
          <w:szCs w:val="28"/>
        </w:rPr>
        <w:t>:</w:t>
      </w:r>
      <w:r w:rsidRPr="006C5546">
        <w:rPr>
          <w:rFonts w:ascii="Times New Roman" w:eastAsia="Times New Roman" w:hAnsi="Times New Roman" w:cs="Times New Roman"/>
          <w:b/>
          <w:bCs/>
          <w:color w:val="000000"/>
          <w:sz w:val="28"/>
          <w:szCs w:val="28"/>
        </w:rPr>
        <w:t>  hear our prayer</w:t>
      </w:r>
    </w:p>
    <w:p w14:paraId="79FD3B02" w14:textId="77777777" w:rsidR="000A0B5E"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 </w:t>
      </w:r>
    </w:p>
    <w:p w14:paraId="02CDACA6" w14:textId="77777777" w:rsidR="008E58E9" w:rsidRPr="006C5546" w:rsidRDefault="008E58E9" w:rsidP="000A0B5E">
      <w:pPr>
        <w:spacing w:after="0" w:line="240" w:lineRule="auto"/>
        <w:rPr>
          <w:rFonts w:ascii="Times New Roman" w:eastAsia="Times New Roman" w:hAnsi="Times New Roman" w:cs="Times New Roman"/>
          <w:color w:val="FF0000"/>
          <w:sz w:val="28"/>
          <w:szCs w:val="28"/>
        </w:rPr>
      </w:pPr>
      <w:r w:rsidRPr="006C5546">
        <w:rPr>
          <w:rFonts w:ascii="Times New Roman" w:eastAsia="Times New Roman" w:hAnsi="Times New Roman" w:cs="Times New Roman"/>
          <w:color w:val="FF0000"/>
          <w:sz w:val="28"/>
          <w:szCs w:val="28"/>
        </w:rPr>
        <w:t>Please be seated.</w:t>
      </w:r>
    </w:p>
    <w:p w14:paraId="27650598" w14:textId="77777777" w:rsidR="000A0B5E" w:rsidRPr="006C5546" w:rsidRDefault="000A0B5E" w:rsidP="000A0B5E">
      <w:pPr>
        <w:spacing w:after="0" w:line="240" w:lineRule="auto"/>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b/>
          <w:bCs/>
          <w:color w:val="000000"/>
          <w:sz w:val="28"/>
          <w:szCs w:val="28"/>
        </w:rPr>
        <w:t>Offering Hymn:             </w:t>
      </w:r>
      <w:r w:rsidR="003255BF" w:rsidRPr="006C5546">
        <w:rPr>
          <w:rFonts w:ascii="Times New Roman" w:eastAsia="Times New Roman" w:hAnsi="Times New Roman" w:cs="Times New Roman"/>
          <w:b/>
          <w:bCs/>
          <w:color w:val="000000"/>
          <w:sz w:val="28"/>
          <w:szCs w:val="28"/>
        </w:rPr>
        <w:t xml:space="preserve">          </w:t>
      </w:r>
      <w:r w:rsidRPr="006C5546">
        <w:rPr>
          <w:rFonts w:ascii="Times New Roman" w:eastAsia="Times New Roman" w:hAnsi="Times New Roman" w:cs="Times New Roman"/>
          <w:b/>
          <w:bCs/>
          <w:color w:val="000000"/>
          <w:sz w:val="28"/>
          <w:szCs w:val="28"/>
        </w:rPr>
        <w:t xml:space="preserve">  </w:t>
      </w:r>
      <w:r w:rsidR="008E58E9" w:rsidRPr="006C5546">
        <w:rPr>
          <w:rFonts w:ascii="Times New Roman" w:eastAsia="Times New Roman" w:hAnsi="Times New Roman" w:cs="Times New Roman"/>
          <w:b/>
          <w:bCs/>
          <w:color w:val="000000"/>
          <w:sz w:val="28"/>
          <w:szCs w:val="28"/>
        </w:rPr>
        <w:t>“</w:t>
      </w:r>
      <w:r w:rsidRPr="006C5546">
        <w:rPr>
          <w:rFonts w:ascii="Times New Roman" w:eastAsia="Times New Roman" w:hAnsi="Times New Roman" w:cs="Times New Roman"/>
          <w:b/>
          <w:bCs/>
          <w:color w:val="000000"/>
          <w:sz w:val="28"/>
          <w:szCs w:val="28"/>
        </w:rPr>
        <w:t>Create in Me a Clean Heart </w:t>
      </w:r>
      <w:r w:rsidR="008E58E9" w:rsidRPr="006C5546">
        <w:rPr>
          <w:rFonts w:ascii="Times New Roman" w:eastAsia="Times New Roman" w:hAnsi="Times New Roman" w:cs="Times New Roman"/>
          <w:b/>
          <w:bCs/>
          <w:color w:val="000000"/>
          <w:sz w:val="28"/>
          <w:szCs w:val="28"/>
        </w:rPr>
        <w:t>“</w:t>
      </w:r>
      <w:r w:rsidRPr="006C5546">
        <w:rPr>
          <w:rFonts w:ascii="Times New Roman" w:eastAsia="Times New Roman" w:hAnsi="Times New Roman" w:cs="Times New Roman"/>
          <w:b/>
          <w:bCs/>
          <w:color w:val="000000"/>
          <w:sz w:val="28"/>
          <w:szCs w:val="28"/>
        </w:rPr>
        <w:t xml:space="preserve">            </w:t>
      </w:r>
      <w:r w:rsidR="00B6661A" w:rsidRPr="006C5546">
        <w:rPr>
          <w:rFonts w:ascii="Times New Roman" w:eastAsia="Times New Roman" w:hAnsi="Times New Roman" w:cs="Times New Roman"/>
          <w:b/>
          <w:bCs/>
          <w:color w:val="000000"/>
          <w:sz w:val="28"/>
          <w:szCs w:val="28"/>
        </w:rPr>
        <w:t xml:space="preserve">                     </w:t>
      </w:r>
      <w:r w:rsidR="003255BF" w:rsidRPr="006C5546">
        <w:rPr>
          <w:rFonts w:ascii="Times New Roman" w:eastAsia="Times New Roman" w:hAnsi="Times New Roman" w:cs="Times New Roman"/>
          <w:b/>
          <w:bCs/>
          <w:color w:val="000000"/>
          <w:sz w:val="28"/>
          <w:szCs w:val="28"/>
        </w:rPr>
        <w:t xml:space="preserve">       </w:t>
      </w:r>
      <w:r w:rsidRPr="006C5546">
        <w:rPr>
          <w:rFonts w:ascii="Times New Roman" w:eastAsia="Times New Roman" w:hAnsi="Times New Roman" w:cs="Times New Roman"/>
          <w:b/>
          <w:bCs/>
          <w:color w:val="000000"/>
          <w:sz w:val="28"/>
          <w:szCs w:val="28"/>
        </w:rPr>
        <w:t># 186</w:t>
      </w:r>
    </w:p>
    <w:p w14:paraId="69944EEB" w14:textId="77777777" w:rsidR="00AA7F05"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 </w:t>
      </w:r>
    </w:p>
    <w:p w14:paraId="79A46EC6" w14:textId="77777777" w:rsidR="000A0B5E" w:rsidRPr="006C5546" w:rsidRDefault="000A0B5E" w:rsidP="000A0B5E">
      <w:pPr>
        <w:spacing w:after="0" w:line="240" w:lineRule="auto"/>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b/>
          <w:bCs/>
          <w:color w:val="000000"/>
          <w:sz w:val="28"/>
          <w:szCs w:val="28"/>
        </w:rPr>
        <w:t>Offertory Prayer</w:t>
      </w:r>
    </w:p>
    <w:p w14:paraId="343AA73A" w14:textId="77777777" w:rsidR="000A0B5E"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 </w:t>
      </w:r>
    </w:p>
    <w:p w14:paraId="492E3B4E" w14:textId="77777777" w:rsidR="000A0B5E"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P:  Blessed are You</w:t>
      </w:r>
    </w:p>
    <w:p w14:paraId="0DA5F402" w14:textId="77777777" w:rsidR="000A0B5E" w:rsidRPr="006C5546" w:rsidRDefault="000A0B5E" w:rsidP="000A0B5E">
      <w:pPr>
        <w:spacing w:after="0" w:line="240" w:lineRule="auto"/>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b/>
          <w:bCs/>
          <w:color w:val="000000"/>
          <w:sz w:val="28"/>
          <w:szCs w:val="28"/>
        </w:rPr>
        <w:t>C:</w:t>
      </w:r>
      <w:r w:rsidRPr="006C5546">
        <w:rPr>
          <w:rFonts w:ascii="Times New Roman" w:eastAsia="Times New Roman" w:hAnsi="Times New Roman" w:cs="Times New Roman"/>
          <w:color w:val="000000"/>
          <w:sz w:val="28"/>
          <w:szCs w:val="28"/>
        </w:rPr>
        <w:t xml:space="preserve">  </w:t>
      </w:r>
      <w:r w:rsidRPr="006C5546">
        <w:rPr>
          <w:rFonts w:ascii="Times New Roman" w:eastAsia="Times New Roman" w:hAnsi="Times New Roman" w:cs="Times New Roman"/>
          <w:b/>
          <w:bCs/>
          <w:color w:val="000000"/>
          <w:sz w:val="28"/>
          <w:szCs w:val="28"/>
        </w:rPr>
        <w:t xml:space="preserve">O Lord our God, maker of all things.  Through Your goodness, </w:t>
      </w:r>
      <w:proofErr w:type="gramStart"/>
      <w:r w:rsidRPr="006C5546">
        <w:rPr>
          <w:rFonts w:ascii="Times New Roman" w:eastAsia="Times New Roman" w:hAnsi="Times New Roman" w:cs="Times New Roman"/>
          <w:b/>
          <w:bCs/>
          <w:color w:val="000000"/>
          <w:sz w:val="28"/>
          <w:szCs w:val="28"/>
        </w:rPr>
        <w:t>You</w:t>
      </w:r>
      <w:proofErr w:type="gramEnd"/>
      <w:r w:rsidRPr="006C5546">
        <w:rPr>
          <w:rFonts w:ascii="Times New Roman" w:eastAsia="Times New Roman" w:hAnsi="Times New Roman" w:cs="Times New Roman"/>
          <w:b/>
          <w:bCs/>
          <w:color w:val="000000"/>
          <w:sz w:val="28"/>
          <w:szCs w:val="28"/>
        </w:rPr>
        <w:t>  have blessed us with more gifts.  With them we offer ourselves to Your service and dedicate our lives to the care and redemption of all that You  have made.  For the  sake of Him who gave Himself for us, Jesus Christ our Risen Lord.  Amen.</w:t>
      </w:r>
    </w:p>
    <w:p w14:paraId="328EADF2" w14:textId="77777777" w:rsidR="000A0B5E"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 </w:t>
      </w:r>
    </w:p>
    <w:p w14:paraId="26B3DFC1" w14:textId="77777777" w:rsidR="004B0910" w:rsidRDefault="004B0910" w:rsidP="000A0B5E">
      <w:pPr>
        <w:spacing w:after="0" w:line="240" w:lineRule="auto"/>
        <w:jc w:val="center"/>
        <w:rPr>
          <w:rFonts w:ascii="Times New Roman" w:eastAsia="Times New Roman" w:hAnsi="Times New Roman" w:cs="Times New Roman"/>
          <w:b/>
          <w:bCs/>
          <w:color w:val="000000"/>
          <w:sz w:val="28"/>
          <w:szCs w:val="28"/>
        </w:rPr>
      </w:pPr>
    </w:p>
    <w:p w14:paraId="5D9BA37D" w14:textId="77777777" w:rsidR="004B0910" w:rsidRDefault="004B0910" w:rsidP="000A0B5E">
      <w:pPr>
        <w:spacing w:after="0" w:line="240" w:lineRule="auto"/>
        <w:jc w:val="center"/>
        <w:rPr>
          <w:rFonts w:ascii="Times New Roman" w:eastAsia="Times New Roman" w:hAnsi="Times New Roman" w:cs="Times New Roman"/>
          <w:b/>
          <w:bCs/>
          <w:color w:val="000000"/>
          <w:sz w:val="28"/>
          <w:szCs w:val="28"/>
        </w:rPr>
      </w:pPr>
    </w:p>
    <w:p w14:paraId="36DBCAFA" w14:textId="77777777" w:rsidR="004B0910" w:rsidRDefault="004B0910" w:rsidP="000A0B5E">
      <w:pPr>
        <w:spacing w:after="0" w:line="240" w:lineRule="auto"/>
        <w:jc w:val="center"/>
        <w:rPr>
          <w:rFonts w:ascii="Times New Roman" w:eastAsia="Times New Roman" w:hAnsi="Times New Roman" w:cs="Times New Roman"/>
          <w:b/>
          <w:bCs/>
          <w:color w:val="000000"/>
          <w:sz w:val="28"/>
          <w:szCs w:val="28"/>
        </w:rPr>
      </w:pPr>
    </w:p>
    <w:p w14:paraId="2906A71F" w14:textId="77777777" w:rsidR="004B0910" w:rsidRDefault="004B0910" w:rsidP="000A0B5E">
      <w:pPr>
        <w:spacing w:after="0" w:line="240" w:lineRule="auto"/>
        <w:jc w:val="center"/>
        <w:rPr>
          <w:rFonts w:ascii="Times New Roman" w:eastAsia="Times New Roman" w:hAnsi="Times New Roman" w:cs="Times New Roman"/>
          <w:b/>
          <w:bCs/>
          <w:color w:val="000000"/>
          <w:sz w:val="28"/>
          <w:szCs w:val="28"/>
        </w:rPr>
      </w:pPr>
    </w:p>
    <w:p w14:paraId="7F4622FB" w14:textId="77777777" w:rsidR="004B0910" w:rsidRDefault="004B0910" w:rsidP="000A0B5E">
      <w:pPr>
        <w:spacing w:after="0" w:line="240" w:lineRule="auto"/>
        <w:jc w:val="center"/>
        <w:rPr>
          <w:rFonts w:ascii="Times New Roman" w:eastAsia="Times New Roman" w:hAnsi="Times New Roman" w:cs="Times New Roman"/>
          <w:b/>
          <w:bCs/>
          <w:color w:val="000000"/>
          <w:sz w:val="28"/>
          <w:szCs w:val="28"/>
        </w:rPr>
      </w:pPr>
    </w:p>
    <w:p w14:paraId="40B8E567" w14:textId="77777777" w:rsidR="000A0B5E" w:rsidRPr="006C5546" w:rsidRDefault="000A0B5E" w:rsidP="000A0B5E">
      <w:pPr>
        <w:spacing w:after="0" w:line="240" w:lineRule="auto"/>
        <w:jc w:val="center"/>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b/>
          <w:bCs/>
          <w:color w:val="000000"/>
          <w:sz w:val="28"/>
          <w:szCs w:val="28"/>
        </w:rPr>
        <w:t>THE SACRAMENT OF HOLY COMMUNION</w:t>
      </w:r>
    </w:p>
    <w:p w14:paraId="104581C1" w14:textId="77777777" w:rsidR="000A0B5E" w:rsidRPr="006C5546" w:rsidRDefault="000A0B5E" w:rsidP="000A0B5E">
      <w:pPr>
        <w:spacing w:after="0" w:line="240" w:lineRule="auto"/>
        <w:jc w:val="center"/>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 </w:t>
      </w:r>
    </w:p>
    <w:p w14:paraId="558F7AB7" w14:textId="77777777" w:rsidR="000A0B5E" w:rsidRPr="006C5546" w:rsidRDefault="000A0B5E" w:rsidP="000A0B5E">
      <w:pPr>
        <w:spacing w:after="0" w:line="240" w:lineRule="auto"/>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b/>
          <w:bCs/>
          <w:color w:val="000000"/>
          <w:sz w:val="28"/>
          <w:szCs w:val="28"/>
        </w:rPr>
        <w:t>Great Thanksgiving :</w:t>
      </w:r>
    </w:p>
    <w:p w14:paraId="7C63A1C2" w14:textId="77777777" w:rsidR="000A0B5E"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 </w:t>
      </w:r>
    </w:p>
    <w:p w14:paraId="1541832B" w14:textId="77777777" w:rsidR="000A0B5E"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 xml:space="preserve">P:  The Lord be with you                                </w:t>
      </w:r>
      <w:r w:rsidRPr="006C5546">
        <w:rPr>
          <w:rFonts w:ascii="Times New Roman" w:eastAsia="Times New Roman" w:hAnsi="Times New Roman" w:cs="Times New Roman"/>
          <w:b/>
          <w:bCs/>
          <w:color w:val="000000"/>
          <w:sz w:val="28"/>
          <w:szCs w:val="28"/>
        </w:rPr>
        <w:t>C:  And also, with you</w:t>
      </w:r>
    </w:p>
    <w:p w14:paraId="0D51CD7C" w14:textId="77777777" w:rsidR="000A0B5E"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 xml:space="preserve">P:  Lift up your </w:t>
      </w:r>
      <w:proofErr w:type="gramStart"/>
      <w:r w:rsidRPr="006C5546">
        <w:rPr>
          <w:rFonts w:ascii="Times New Roman" w:eastAsia="Times New Roman" w:hAnsi="Times New Roman" w:cs="Times New Roman"/>
          <w:color w:val="000000"/>
          <w:sz w:val="28"/>
          <w:szCs w:val="28"/>
        </w:rPr>
        <w:t>heats</w:t>
      </w:r>
      <w:proofErr w:type="gramEnd"/>
      <w:r w:rsidRPr="006C5546">
        <w:rPr>
          <w:rFonts w:ascii="Times New Roman" w:eastAsia="Times New Roman" w:hAnsi="Times New Roman" w:cs="Times New Roman"/>
          <w:color w:val="000000"/>
          <w:sz w:val="28"/>
          <w:szCs w:val="28"/>
        </w:rPr>
        <w:t>.                                     </w:t>
      </w:r>
      <w:r w:rsidRPr="006C5546">
        <w:rPr>
          <w:rFonts w:ascii="Times New Roman" w:eastAsia="Times New Roman" w:hAnsi="Times New Roman" w:cs="Times New Roman"/>
          <w:b/>
          <w:bCs/>
          <w:color w:val="000000"/>
          <w:sz w:val="28"/>
          <w:szCs w:val="28"/>
        </w:rPr>
        <w:t>C:  We lift them to the Lord</w:t>
      </w:r>
    </w:p>
    <w:p w14:paraId="1644BEC1" w14:textId="77777777" w:rsidR="000A0B5E"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P:  Let us give thanks to the Lord our God     </w:t>
      </w:r>
      <w:r w:rsidRPr="006C5546">
        <w:rPr>
          <w:rFonts w:ascii="Times New Roman" w:eastAsia="Times New Roman" w:hAnsi="Times New Roman" w:cs="Times New Roman"/>
          <w:b/>
          <w:bCs/>
          <w:color w:val="000000"/>
          <w:sz w:val="28"/>
          <w:szCs w:val="28"/>
        </w:rPr>
        <w:t>C:  It is right to give our thanks and praise</w:t>
      </w:r>
    </w:p>
    <w:p w14:paraId="6656A822" w14:textId="77777777" w:rsidR="000A0B5E"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 </w:t>
      </w:r>
    </w:p>
    <w:p w14:paraId="257D1F22" w14:textId="77777777" w:rsidR="000A0B5E" w:rsidRPr="006C5546" w:rsidRDefault="000A0B5E" w:rsidP="000A0B5E">
      <w:pPr>
        <w:spacing w:after="0" w:line="240" w:lineRule="auto"/>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b/>
          <w:bCs/>
          <w:color w:val="000000"/>
          <w:sz w:val="28"/>
          <w:szCs w:val="28"/>
        </w:rPr>
        <w:t xml:space="preserve">Words </w:t>
      </w:r>
      <w:r w:rsidR="00D764C6" w:rsidRPr="006C5546">
        <w:rPr>
          <w:rFonts w:ascii="Times New Roman" w:eastAsia="Times New Roman" w:hAnsi="Times New Roman" w:cs="Times New Roman"/>
          <w:b/>
          <w:bCs/>
          <w:color w:val="000000"/>
          <w:sz w:val="28"/>
          <w:szCs w:val="28"/>
        </w:rPr>
        <w:t>o</w:t>
      </w:r>
      <w:r w:rsidRPr="006C5546">
        <w:rPr>
          <w:rFonts w:ascii="Times New Roman" w:eastAsia="Times New Roman" w:hAnsi="Times New Roman" w:cs="Times New Roman"/>
          <w:b/>
          <w:bCs/>
          <w:color w:val="000000"/>
          <w:sz w:val="28"/>
          <w:szCs w:val="28"/>
        </w:rPr>
        <w:t>f Institution</w:t>
      </w:r>
    </w:p>
    <w:p w14:paraId="4C201BB7" w14:textId="77777777" w:rsidR="000A0B5E"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 </w:t>
      </w:r>
    </w:p>
    <w:p w14:paraId="06D41672" w14:textId="77777777" w:rsidR="000A0B5E" w:rsidRPr="006C5546" w:rsidRDefault="000A0B5E" w:rsidP="000A0B5E">
      <w:pPr>
        <w:spacing w:after="0" w:line="240" w:lineRule="auto"/>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b/>
          <w:bCs/>
          <w:color w:val="000000"/>
          <w:sz w:val="28"/>
          <w:szCs w:val="28"/>
        </w:rPr>
        <w:t>The Lord's Prayer</w:t>
      </w:r>
    </w:p>
    <w:p w14:paraId="116DDA86" w14:textId="77777777" w:rsidR="000A0B5E"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 </w:t>
      </w:r>
    </w:p>
    <w:p w14:paraId="3E65089E" w14:textId="77777777" w:rsidR="003A1995" w:rsidRPr="006C5546" w:rsidRDefault="003A1995" w:rsidP="000A0B5E">
      <w:pPr>
        <w:spacing w:after="0" w:line="240" w:lineRule="auto"/>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b/>
          <w:bCs/>
          <w:color w:val="000000"/>
          <w:sz w:val="28"/>
          <w:szCs w:val="28"/>
        </w:rPr>
        <w:t>Lamb of God</w:t>
      </w:r>
      <w:r w:rsidRPr="006C5546">
        <w:rPr>
          <w:rFonts w:ascii="Times New Roman" w:eastAsia="Times New Roman" w:hAnsi="Times New Roman" w:cs="Times New Roman"/>
          <w:b/>
          <w:bCs/>
          <w:color w:val="000000"/>
          <w:sz w:val="28"/>
          <w:szCs w:val="28"/>
        </w:rPr>
        <w:tab/>
      </w:r>
      <w:r w:rsidRPr="006C5546">
        <w:rPr>
          <w:rFonts w:ascii="Times New Roman" w:eastAsia="Times New Roman" w:hAnsi="Times New Roman" w:cs="Times New Roman"/>
          <w:b/>
          <w:bCs/>
          <w:color w:val="000000"/>
          <w:sz w:val="28"/>
          <w:szCs w:val="28"/>
        </w:rPr>
        <w:tab/>
      </w:r>
      <w:r w:rsidRPr="006C5546">
        <w:rPr>
          <w:rFonts w:ascii="Times New Roman" w:eastAsia="Times New Roman" w:hAnsi="Times New Roman" w:cs="Times New Roman"/>
          <w:b/>
          <w:bCs/>
          <w:color w:val="000000"/>
          <w:sz w:val="28"/>
          <w:szCs w:val="28"/>
        </w:rPr>
        <w:tab/>
      </w:r>
      <w:r w:rsidRPr="006C5546">
        <w:rPr>
          <w:rFonts w:ascii="Times New Roman" w:eastAsia="Times New Roman" w:hAnsi="Times New Roman" w:cs="Times New Roman"/>
          <w:b/>
          <w:bCs/>
          <w:color w:val="000000"/>
          <w:sz w:val="28"/>
          <w:szCs w:val="28"/>
        </w:rPr>
        <w:tab/>
      </w:r>
      <w:r w:rsidRPr="006C5546">
        <w:rPr>
          <w:rFonts w:ascii="Times New Roman" w:eastAsia="Times New Roman" w:hAnsi="Times New Roman" w:cs="Times New Roman"/>
          <w:b/>
          <w:bCs/>
          <w:color w:val="000000"/>
          <w:sz w:val="28"/>
          <w:szCs w:val="28"/>
        </w:rPr>
        <w:tab/>
      </w:r>
      <w:r w:rsidRPr="006C5546">
        <w:rPr>
          <w:rFonts w:ascii="Times New Roman" w:eastAsia="Times New Roman" w:hAnsi="Times New Roman" w:cs="Times New Roman"/>
          <w:b/>
          <w:bCs/>
          <w:color w:val="000000"/>
          <w:sz w:val="28"/>
          <w:szCs w:val="28"/>
        </w:rPr>
        <w:tab/>
      </w:r>
      <w:r w:rsidRPr="006C5546">
        <w:rPr>
          <w:rFonts w:ascii="Times New Roman" w:eastAsia="Times New Roman" w:hAnsi="Times New Roman" w:cs="Times New Roman"/>
          <w:b/>
          <w:bCs/>
          <w:color w:val="000000"/>
          <w:sz w:val="28"/>
          <w:szCs w:val="28"/>
        </w:rPr>
        <w:tab/>
      </w:r>
      <w:r w:rsidRPr="006C5546">
        <w:rPr>
          <w:rFonts w:ascii="Times New Roman" w:eastAsia="Times New Roman" w:hAnsi="Times New Roman" w:cs="Times New Roman"/>
          <w:b/>
          <w:bCs/>
          <w:color w:val="000000"/>
          <w:sz w:val="28"/>
          <w:szCs w:val="28"/>
        </w:rPr>
        <w:tab/>
      </w:r>
      <w:r w:rsidRPr="006C5546">
        <w:rPr>
          <w:rFonts w:ascii="Times New Roman" w:eastAsia="Times New Roman" w:hAnsi="Times New Roman" w:cs="Times New Roman"/>
          <w:b/>
          <w:bCs/>
          <w:color w:val="000000"/>
          <w:sz w:val="28"/>
          <w:szCs w:val="28"/>
        </w:rPr>
        <w:tab/>
      </w:r>
      <w:r w:rsidRPr="006C5546">
        <w:rPr>
          <w:rFonts w:ascii="Times New Roman" w:eastAsia="Times New Roman" w:hAnsi="Times New Roman" w:cs="Times New Roman"/>
          <w:b/>
          <w:bCs/>
          <w:color w:val="000000"/>
          <w:sz w:val="28"/>
          <w:szCs w:val="28"/>
        </w:rPr>
        <w:tab/>
      </w:r>
      <w:r w:rsidRPr="006C5546">
        <w:rPr>
          <w:rFonts w:ascii="Times New Roman" w:eastAsia="Times New Roman" w:hAnsi="Times New Roman" w:cs="Times New Roman"/>
          <w:b/>
          <w:bCs/>
          <w:color w:val="000000"/>
          <w:sz w:val="28"/>
          <w:szCs w:val="28"/>
        </w:rPr>
        <w:tab/>
      </w:r>
      <w:r w:rsidR="00975ECC" w:rsidRPr="006C5546">
        <w:rPr>
          <w:rFonts w:ascii="Times New Roman" w:eastAsia="Times New Roman" w:hAnsi="Times New Roman" w:cs="Times New Roman"/>
          <w:b/>
          <w:bCs/>
          <w:color w:val="000000"/>
          <w:sz w:val="28"/>
          <w:szCs w:val="28"/>
        </w:rPr>
        <w:t xml:space="preserve">       </w:t>
      </w:r>
      <w:r w:rsidRPr="006C5546">
        <w:rPr>
          <w:rFonts w:ascii="Times New Roman" w:eastAsia="Times New Roman" w:hAnsi="Times New Roman" w:cs="Times New Roman"/>
          <w:b/>
          <w:bCs/>
          <w:color w:val="000000"/>
          <w:sz w:val="28"/>
          <w:szCs w:val="28"/>
        </w:rPr>
        <w:t>pg.</w:t>
      </w:r>
      <w:r w:rsidR="003255BF" w:rsidRPr="006C5546">
        <w:rPr>
          <w:rFonts w:ascii="Times New Roman" w:eastAsia="Times New Roman" w:hAnsi="Times New Roman" w:cs="Times New Roman"/>
          <w:b/>
          <w:bCs/>
          <w:color w:val="000000"/>
          <w:sz w:val="28"/>
          <w:szCs w:val="28"/>
        </w:rPr>
        <w:t xml:space="preserve"> </w:t>
      </w:r>
      <w:r w:rsidRPr="006C5546">
        <w:rPr>
          <w:rFonts w:ascii="Times New Roman" w:eastAsia="Times New Roman" w:hAnsi="Times New Roman" w:cs="Times New Roman"/>
          <w:b/>
          <w:bCs/>
          <w:color w:val="000000"/>
          <w:sz w:val="28"/>
          <w:szCs w:val="28"/>
        </w:rPr>
        <w:t>146</w:t>
      </w:r>
      <w:r w:rsidRPr="006C5546">
        <w:rPr>
          <w:rFonts w:ascii="Times New Roman" w:eastAsia="Times New Roman" w:hAnsi="Times New Roman" w:cs="Times New Roman"/>
          <w:b/>
          <w:bCs/>
          <w:color w:val="000000"/>
          <w:sz w:val="28"/>
          <w:szCs w:val="28"/>
        </w:rPr>
        <w:tab/>
      </w:r>
      <w:r w:rsidRPr="006C5546">
        <w:rPr>
          <w:rFonts w:ascii="Times New Roman" w:eastAsia="Times New Roman" w:hAnsi="Times New Roman" w:cs="Times New Roman"/>
          <w:b/>
          <w:bCs/>
          <w:color w:val="000000"/>
          <w:sz w:val="28"/>
          <w:szCs w:val="28"/>
        </w:rPr>
        <w:tab/>
      </w:r>
      <w:r w:rsidRPr="006C5546">
        <w:rPr>
          <w:rFonts w:ascii="Times New Roman" w:eastAsia="Times New Roman" w:hAnsi="Times New Roman" w:cs="Times New Roman"/>
          <w:b/>
          <w:bCs/>
          <w:color w:val="000000"/>
          <w:sz w:val="28"/>
          <w:szCs w:val="28"/>
        </w:rPr>
        <w:tab/>
      </w:r>
      <w:r w:rsidRPr="006C5546">
        <w:rPr>
          <w:rFonts w:ascii="Times New Roman" w:eastAsia="Times New Roman" w:hAnsi="Times New Roman" w:cs="Times New Roman"/>
          <w:b/>
          <w:bCs/>
          <w:color w:val="000000"/>
          <w:sz w:val="28"/>
          <w:szCs w:val="28"/>
        </w:rPr>
        <w:tab/>
      </w:r>
    </w:p>
    <w:p w14:paraId="4508693E" w14:textId="77777777" w:rsidR="000A0B5E" w:rsidRPr="006C5546" w:rsidRDefault="000A0B5E" w:rsidP="000A0B5E">
      <w:pPr>
        <w:spacing w:after="0" w:line="240" w:lineRule="auto"/>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b/>
          <w:bCs/>
          <w:color w:val="000000"/>
          <w:sz w:val="28"/>
          <w:szCs w:val="28"/>
        </w:rPr>
        <w:t>Communion Hymn:     </w:t>
      </w:r>
      <w:r w:rsidR="00975ECC" w:rsidRPr="006C5546">
        <w:rPr>
          <w:rFonts w:ascii="Times New Roman" w:eastAsia="Times New Roman" w:hAnsi="Times New Roman" w:cs="Times New Roman"/>
          <w:b/>
          <w:bCs/>
          <w:color w:val="000000"/>
          <w:sz w:val="28"/>
          <w:szCs w:val="28"/>
        </w:rPr>
        <w:t xml:space="preserve">                </w:t>
      </w:r>
      <w:r w:rsidRPr="006C5546">
        <w:rPr>
          <w:rFonts w:ascii="Times New Roman" w:eastAsia="Times New Roman" w:hAnsi="Times New Roman" w:cs="Times New Roman"/>
          <w:b/>
          <w:bCs/>
          <w:color w:val="000000"/>
          <w:sz w:val="28"/>
          <w:szCs w:val="28"/>
        </w:rPr>
        <w:t xml:space="preserve"> </w:t>
      </w:r>
      <w:r w:rsidR="003255BF" w:rsidRPr="006C5546">
        <w:rPr>
          <w:rFonts w:ascii="Times New Roman" w:eastAsia="Times New Roman" w:hAnsi="Times New Roman" w:cs="Times New Roman"/>
          <w:b/>
          <w:bCs/>
          <w:color w:val="000000"/>
          <w:sz w:val="28"/>
          <w:szCs w:val="28"/>
        </w:rPr>
        <w:t>“</w:t>
      </w:r>
      <w:r w:rsidRPr="006C5546">
        <w:rPr>
          <w:rFonts w:ascii="Times New Roman" w:eastAsia="Times New Roman" w:hAnsi="Times New Roman" w:cs="Times New Roman"/>
          <w:b/>
          <w:bCs/>
          <w:color w:val="000000"/>
          <w:sz w:val="28"/>
          <w:szCs w:val="28"/>
        </w:rPr>
        <w:t>Hallelujah ! Jesus Lives</w:t>
      </w:r>
      <w:r w:rsidR="003255BF" w:rsidRPr="006C5546">
        <w:rPr>
          <w:rFonts w:ascii="Times New Roman" w:eastAsia="Times New Roman" w:hAnsi="Times New Roman" w:cs="Times New Roman"/>
          <w:b/>
          <w:bCs/>
          <w:color w:val="000000"/>
          <w:sz w:val="28"/>
          <w:szCs w:val="28"/>
        </w:rPr>
        <w:t>”</w:t>
      </w:r>
      <w:r w:rsidRPr="006C5546">
        <w:rPr>
          <w:rFonts w:ascii="Times New Roman" w:eastAsia="Times New Roman" w:hAnsi="Times New Roman" w:cs="Times New Roman"/>
          <w:b/>
          <w:bCs/>
          <w:color w:val="000000"/>
          <w:sz w:val="28"/>
          <w:szCs w:val="28"/>
        </w:rPr>
        <w:t xml:space="preserve">                </w:t>
      </w:r>
      <w:r w:rsidR="00975ECC" w:rsidRPr="006C5546">
        <w:rPr>
          <w:rFonts w:ascii="Times New Roman" w:eastAsia="Times New Roman" w:hAnsi="Times New Roman" w:cs="Times New Roman"/>
          <w:b/>
          <w:bCs/>
          <w:color w:val="000000"/>
          <w:sz w:val="28"/>
          <w:szCs w:val="28"/>
        </w:rPr>
        <w:t xml:space="preserve">                         </w:t>
      </w:r>
      <w:r w:rsidR="003255BF" w:rsidRPr="006C5546">
        <w:rPr>
          <w:rFonts w:ascii="Times New Roman" w:eastAsia="Times New Roman" w:hAnsi="Times New Roman" w:cs="Times New Roman"/>
          <w:b/>
          <w:bCs/>
          <w:color w:val="000000"/>
          <w:sz w:val="28"/>
          <w:szCs w:val="28"/>
        </w:rPr>
        <w:t xml:space="preserve"> </w:t>
      </w:r>
      <w:r w:rsidRPr="006C5546">
        <w:rPr>
          <w:rFonts w:ascii="Times New Roman" w:eastAsia="Times New Roman" w:hAnsi="Times New Roman" w:cs="Times New Roman"/>
          <w:b/>
          <w:bCs/>
          <w:color w:val="000000"/>
          <w:sz w:val="28"/>
          <w:szCs w:val="28"/>
        </w:rPr>
        <w:t> # 380</w:t>
      </w:r>
    </w:p>
    <w:p w14:paraId="6EBA532D" w14:textId="77777777" w:rsidR="000A0B5E"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 </w:t>
      </w:r>
    </w:p>
    <w:p w14:paraId="7D15D583" w14:textId="77777777" w:rsidR="00DE0EBC" w:rsidRPr="006C5546" w:rsidRDefault="00DE0EBC" w:rsidP="000A0B5E">
      <w:pPr>
        <w:spacing w:after="0" w:line="240" w:lineRule="auto"/>
        <w:rPr>
          <w:rFonts w:ascii="Times New Roman" w:eastAsia="Times New Roman" w:hAnsi="Times New Roman" w:cs="Times New Roman"/>
          <w:color w:val="FF0000"/>
          <w:sz w:val="28"/>
          <w:szCs w:val="28"/>
        </w:rPr>
      </w:pPr>
      <w:r w:rsidRPr="006C5546">
        <w:rPr>
          <w:rFonts w:ascii="Times New Roman" w:eastAsia="Times New Roman" w:hAnsi="Times New Roman" w:cs="Times New Roman"/>
          <w:color w:val="FF0000"/>
          <w:sz w:val="28"/>
          <w:szCs w:val="28"/>
        </w:rPr>
        <w:t>Please stand.</w:t>
      </w:r>
    </w:p>
    <w:p w14:paraId="49ACFFA5" w14:textId="77777777" w:rsidR="000A0B5E"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b/>
          <w:bCs/>
          <w:color w:val="000000"/>
          <w:sz w:val="28"/>
          <w:szCs w:val="28"/>
        </w:rPr>
        <w:t>Blessing</w:t>
      </w:r>
      <w:r w:rsidRPr="006C5546">
        <w:rPr>
          <w:rFonts w:ascii="Times New Roman" w:eastAsia="Times New Roman" w:hAnsi="Times New Roman" w:cs="Times New Roman"/>
          <w:color w:val="000000"/>
          <w:sz w:val="28"/>
          <w:szCs w:val="28"/>
        </w:rPr>
        <w:br/>
        <w:t>P:  Almighty God, the Father, and the Son and the Holy Spirit, Bless you now and forever.</w:t>
      </w:r>
    </w:p>
    <w:p w14:paraId="0CD83CEE" w14:textId="77777777" w:rsidR="000A0B5E"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 </w:t>
      </w:r>
    </w:p>
    <w:p w14:paraId="5EA61DB9" w14:textId="77777777" w:rsidR="000A0B5E" w:rsidRPr="006C5546" w:rsidRDefault="000A0B5E" w:rsidP="000A0B5E">
      <w:pPr>
        <w:spacing w:after="0" w:line="240" w:lineRule="auto"/>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b/>
          <w:bCs/>
          <w:color w:val="000000"/>
          <w:sz w:val="28"/>
          <w:szCs w:val="28"/>
        </w:rPr>
        <w:t>Post Communion Prayer</w:t>
      </w:r>
    </w:p>
    <w:p w14:paraId="25CF22F1" w14:textId="77777777" w:rsidR="000A0B5E"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P:  God our Redeemer,</w:t>
      </w:r>
    </w:p>
    <w:p w14:paraId="167C3E23" w14:textId="77777777" w:rsidR="000A0B5E" w:rsidRPr="006C5546" w:rsidRDefault="000A0B5E" w:rsidP="000A0B5E">
      <w:pPr>
        <w:spacing w:after="0" w:line="240" w:lineRule="auto"/>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b/>
          <w:bCs/>
          <w:color w:val="000000"/>
          <w:sz w:val="28"/>
          <w:szCs w:val="28"/>
        </w:rPr>
        <w:t>C:  You have fed us at this table</w:t>
      </w:r>
    </w:p>
    <w:p w14:paraId="37687C3D" w14:textId="77777777" w:rsidR="000A0B5E" w:rsidRPr="006C5546" w:rsidRDefault="007A7A8E" w:rsidP="000A0B5E">
      <w:pPr>
        <w:spacing w:after="0" w:line="240" w:lineRule="auto"/>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b/>
          <w:bCs/>
          <w:color w:val="000000"/>
          <w:sz w:val="28"/>
          <w:szCs w:val="28"/>
        </w:rPr>
        <w:t>w</w:t>
      </w:r>
      <w:r w:rsidR="000A0B5E" w:rsidRPr="006C5546">
        <w:rPr>
          <w:rFonts w:ascii="Times New Roman" w:eastAsia="Times New Roman" w:hAnsi="Times New Roman" w:cs="Times New Roman"/>
          <w:b/>
          <w:bCs/>
          <w:color w:val="000000"/>
          <w:sz w:val="28"/>
          <w:szCs w:val="28"/>
        </w:rPr>
        <w:t xml:space="preserve">ith gifts of grace, </w:t>
      </w:r>
      <w:proofErr w:type="gramStart"/>
      <w:r w:rsidR="000A0B5E" w:rsidRPr="006C5546">
        <w:rPr>
          <w:rFonts w:ascii="Times New Roman" w:eastAsia="Times New Roman" w:hAnsi="Times New Roman" w:cs="Times New Roman"/>
          <w:b/>
          <w:bCs/>
          <w:color w:val="000000"/>
          <w:sz w:val="28"/>
          <w:szCs w:val="28"/>
        </w:rPr>
        <w:t>truth</w:t>
      </w:r>
      <w:proofErr w:type="gramEnd"/>
      <w:r w:rsidR="000A0B5E" w:rsidRPr="006C5546">
        <w:rPr>
          <w:rFonts w:ascii="Times New Roman" w:eastAsia="Times New Roman" w:hAnsi="Times New Roman" w:cs="Times New Roman"/>
          <w:b/>
          <w:bCs/>
          <w:color w:val="000000"/>
          <w:sz w:val="28"/>
          <w:szCs w:val="28"/>
        </w:rPr>
        <w:t xml:space="preserve"> and life,</w:t>
      </w:r>
    </w:p>
    <w:p w14:paraId="3E72FA7D" w14:textId="77777777" w:rsidR="000A0B5E" w:rsidRPr="006C5546" w:rsidRDefault="007A7A8E" w:rsidP="000A0B5E">
      <w:pPr>
        <w:spacing w:after="0" w:line="240" w:lineRule="auto"/>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b/>
          <w:bCs/>
          <w:color w:val="000000"/>
          <w:sz w:val="28"/>
          <w:szCs w:val="28"/>
        </w:rPr>
        <w:t>a</w:t>
      </w:r>
      <w:r w:rsidR="000A0B5E" w:rsidRPr="006C5546">
        <w:rPr>
          <w:rFonts w:ascii="Times New Roman" w:eastAsia="Times New Roman" w:hAnsi="Times New Roman" w:cs="Times New Roman"/>
          <w:b/>
          <w:bCs/>
          <w:color w:val="000000"/>
          <w:sz w:val="28"/>
          <w:szCs w:val="28"/>
        </w:rPr>
        <w:t>s you have gathered  us in joy,</w:t>
      </w:r>
    </w:p>
    <w:p w14:paraId="5C006E71" w14:textId="77777777" w:rsidR="000A0B5E" w:rsidRPr="006C5546" w:rsidRDefault="007A7A8E" w:rsidP="000A0B5E">
      <w:pPr>
        <w:spacing w:after="0" w:line="240" w:lineRule="auto"/>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b/>
          <w:bCs/>
          <w:color w:val="000000"/>
          <w:sz w:val="28"/>
          <w:szCs w:val="28"/>
        </w:rPr>
        <w:t>s</w:t>
      </w:r>
      <w:r w:rsidR="000A0B5E" w:rsidRPr="006C5546">
        <w:rPr>
          <w:rFonts w:ascii="Times New Roman" w:eastAsia="Times New Roman" w:hAnsi="Times New Roman" w:cs="Times New Roman"/>
          <w:b/>
          <w:bCs/>
          <w:color w:val="000000"/>
          <w:sz w:val="28"/>
          <w:szCs w:val="28"/>
        </w:rPr>
        <w:t>end us forth as messengers of your peace.</w:t>
      </w:r>
    </w:p>
    <w:p w14:paraId="1799C782" w14:textId="77777777" w:rsidR="000A0B5E" w:rsidRPr="006C5546" w:rsidRDefault="000A0B5E" w:rsidP="000A0B5E">
      <w:pPr>
        <w:spacing w:after="0" w:line="240" w:lineRule="auto"/>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b/>
          <w:bCs/>
          <w:color w:val="000000"/>
          <w:sz w:val="28"/>
          <w:szCs w:val="28"/>
        </w:rPr>
        <w:t>Make us shine with the good news of your glory,</w:t>
      </w:r>
    </w:p>
    <w:p w14:paraId="018793A2" w14:textId="77777777" w:rsidR="000A0B5E" w:rsidRPr="006C5546" w:rsidRDefault="000A0B5E" w:rsidP="000A0B5E">
      <w:pPr>
        <w:spacing w:after="0" w:line="240" w:lineRule="auto"/>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b/>
          <w:bCs/>
          <w:color w:val="000000"/>
          <w:sz w:val="28"/>
          <w:szCs w:val="28"/>
        </w:rPr>
        <w:t>Born to us in Jesus Christ, our Savior and Lord.   Amen</w:t>
      </w:r>
    </w:p>
    <w:p w14:paraId="49375351" w14:textId="77777777" w:rsidR="000A0B5E"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 </w:t>
      </w:r>
    </w:p>
    <w:p w14:paraId="6A841D5F" w14:textId="77777777" w:rsidR="000A0B5E" w:rsidRPr="006C5546" w:rsidRDefault="000A0B5E" w:rsidP="000A0B5E">
      <w:pPr>
        <w:spacing w:after="0" w:line="240" w:lineRule="auto"/>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b/>
          <w:bCs/>
          <w:color w:val="000000"/>
          <w:sz w:val="28"/>
          <w:szCs w:val="28"/>
        </w:rPr>
        <w:t>Benediction:</w:t>
      </w:r>
    </w:p>
    <w:p w14:paraId="6967ADBC" w14:textId="77777777" w:rsidR="000A0B5E"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 </w:t>
      </w:r>
    </w:p>
    <w:p w14:paraId="4980F889" w14:textId="77777777" w:rsidR="000A0B5E" w:rsidRPr="006C5546" w:rsidRDefault="000A0B5E" w:rsidP="000A0B5E">
      <w:pPr>
        <w:spacing w:after="0" w:line="240" w:lineRule="auto"/>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b/>
          <w:bCs/>
          <w:color w:val="000000"/>
          <w:sz w:val="28"/>
          <w:szCs w:val="28"/>
        </w:rPr>
        <w:t>Sending Hymn                     "Christ is Alive ! Let Christians Sing</w:t>
      </w:r>
      <w:r w:rsidR="007A7A8E" w:rsidRPr="006C5546">
        <w:rPr>
          <w:rFonts w:ascii="Times New Roman" w:eastAsia="Times New Roman" w:hAnsi="Times New Roman" w:cs="Times New Roman"/>
          <w:b/>
          <w:bCs/>
          <w:color w:val="000000"/>
          <w:sz w:val="28"/>
          <w:szCs w:val="28"/>
        </w:rPr>
        <w:t>”</w:t>
      </w:r>
      <w:r w:rsidRPr="006C5546">
        <w:rPr>
          <w:rFonts w:ascii="Times New Roman" w:eastAsia="Times New Roman" w:hAnsi="Times New Roman" w:cs="Times New Roman"/>
          <w:b/>
          <w:bCs/>
          <w:color w:val="000000"/>
          <w:sz w:val="28"/>
          <w:szCs w:val="28"/>
        </w:rPr>
        <w:t>   </w:t>
      </w:r>
      <w:r w:rsidR="00F8143C" w:rsidRPr="006C5546">
        <w:rPr>
          <w:rFonts w:ascii="Times New Roman" w:eastAsia="Times New Roman" w:hAnsi="Times New Roman" w:cs="Times New Roman"/>
          <w:b/>
          <w:bCs/>
          <w:color w:val="000000"/>
          <w:sz w:val="28"/>
          <w:szCs w:val="28"/>
        </w:rPr>
        <w:t xml:space="preserve">          </w:t>
      </w:r>
      <w:r w:rsidR="007A7A8E" w:rsidRPr="006C5546">
        <w:rPr>
          <w:rFonts w:ascii="Times New Roman" w:eastAsia="Times New Roman" w:hAnsi="Times New Roman" w:cs="Times New Roman"/>
          <w:b/>
          <w:bCs/>
          <w:color w:val="000000"/>
          <w:sz w:val="28"/>
          <w:szCs w:val="28"/>
        </w:rPr>
        <w:t xml:space="preserve">  </w:t>
      </w:r>
      <w:r w:rsidRPr="006C5546">
        <w:rPr>
          <w:rFonts w:ascii="Times New Roman" w:eastAsia="Times New Roman" w:hAnsi="Times New Roman" w:cs="Times New Roman"/>
          <w:b/>
          <w:bCs/>
          <w:color w:val="000000"/>
          <w:sz w:val="28"/>
          <w:szCs w:val="28"/>
        </w:rPr>
        <w:t># 389 vs</w:t>
      </w:r>
      <w:r w:rsidR="007A7A8E" w:rsidRPr="006C5546">
        <w:rPr>
          <w:rFonts w:ascii="Times New Roman" w:eastAsia="Times New Roman" w:hAnsi="Times New Roman" w:cs="Times New Roman"/>
          <w:b/>
          <w:bCs/>
          <w:color w:val="000000"/>
          <w:sz w:val="28"/>
          <w:szCs w:val="28"/>
        </w:rPr>
        <w:t>s</w:t>
      </w:r>
      <w:r w:rsidRPr="006C5546">
        <w:rPr>
          <w:rFonts w:ascii="Times New Roman" w:eastAsia="Times New Roman" w:hAnsi="Times New Roman" w:cs="Times New Roman"/>
          <w:b/>
          <w:bCs/>
          <w:color w:val="000000"/>
          <w:sz w:val="28"/>
          <w:szCs w:val="28"/>
        </w:rPr>
        <w:t xml:space="preserve">. 1, 2, </w:t>
      </w:r>
      <w:proofErr w:type="gramStart"/>
      <w:r w:rsidRPr="006C5546">
        <w:rPr>
          <w:rFonts w:ascii="Times New Roman" w:eastAsia="Times New Roman" w:hAnsi="Times New Roman" w:cs="Times New Roman"/>
          <w:b/>
          <w:bCs/>
          <w:color w:val="000000"/>
          <w:sz w:val="28"/>
          <w:szCs w:val="28"/>
        </w:rPr>
        <w:t>5</w:t>
      </w:r>
      <w:proofErr w:type="gramEnd"/>
    </w:p>
    <w:p w14:paraId="73CB878B" w14:textId="77777777" w:rsidR="00AA7F05" w:rsidRPr="006C5546" w:rsidRDefault="000A0B5E" w:rsidP="000A0B5E">
      <w:pPr>
        <w:spacing w:after="0" w:line="240" w:lineRule="auto"/>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color w:val="000000"/>
          <w:sz w:val="28"/>
          <w:szCs w:val="28"/>
        </w:rPr>
        <w:t> </w:t>
      </w:r>
    </w:p>
    <w:p w14:paraId="621BCF4A" w14:textId="77777777" w:rsidR="000A0B5E" w:rsidRPr="006C5546" w:rsidRDefault="000A0B5E" w:rsidP="000A0B5E">
      <w:pPr>
        <w:spacing w:after="0" w:line="240" w:lineRule="auto"/>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b/>
          <w:bCs/>
          <w:color w:val="000000"/>
          <w:sz w:val="28"/>
          <w:szCs w:val="28"/>
        </w:rPr>
        <w:t>Dismissal</w:t>
      </w:r>
    </w:p>
    <w:p w14:paraId="5FEC2405" w14:textId="77777777" w:rsidR="000A0B5E"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 </w:t>
      </w:r>
    </w:p>
    <w:p w14:paraId="012EC15E" w14:textId="77777777" w:rsidR="000A0B5E"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P:  Alleluia!  Christ is risen,</w:t>
      </w:r>
    </w:p>
    <w:p w14:paraId="79BCD5B0" w14:textId="77777777" w:rsidR="000A0B5E" w:rsidRPr="006C5546" w:rsidRDefault="000A0B5E" w:rsidP="000A0B5E">
      <w:pPr>
        <w:spacing w:after="0" w:line="240" w:lineRule="auto"/>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b/>
          <w:bCs/>
          <w:color w:val="000000"/>
          <w:sz w:val="28"/>
          <w:szCs w:val="28"/>
        </w:rPr>
        <w:t>C:   Christ is risen indeed.  Alleluia</w:t>
      </w:r>
    </w:p>
    <w:p w14:paraId="5C5EB706" w14:textId="77777777" w:rsidR="000A0B5E"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P:  Go in peace. Share the good news.</w:t>
      </w:r>
    </w:p>
    <w:p w14:paraId="38A050C0" w14:textId="77777777" w:rsidR="000A0B5E" w:rsidRPr="006C5546" w:rsidRDefault="000A0B5E" w:rsidP="000A0B5E">
      <w:pPr>
        <w:spacing w:after="0" w:line="240" w:lineRule="auto"/>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b/>
          <w:bCs/>
          <w:color w:val="000000"/>
          <w:sz w:val="28"/>
          <w:szCs w:val="28"/>
        </w:rPr>
        <w:t>C:  Thanks be to God!</w:t>
      </w:r>
    </w:p>
    <w:p w14:paraId="79469AFB" w14:textId="77777777" w:rsidR="000A0B5E" w:rsidRPr="006C5546" w:rsidRDefault="000A0B5E" w:rsidP="000A0B5E">
      <w:pPr>
        <w:spacing w:after="0" w:line="240" w:lineRule="auto"/>
        <w:rPr>
          <w:rFonts w:ascii="Times New Roman" w:eastAsia="Times New Roman" w:hAnsi="Times New Roman" w:cs="Times New Roman"/>
          <w:color w:val="000000"/>
          <w:sz w:val="28"/>
          <w:szCs w:val="28"/>
        </w:rPr>
      </w:pPr>
      <w:r w:rsidRPr="006C5546">
        <w:rPr>
          <w:rFonts w:ascii="Times New Roman" w:eastAsia="Times New Roman" w:hAnsi="Times New Roman" w:cs="Times New Roman"/>
          <w:color w:val="000000"/>
          <w:sz w:val="28"/>
          <w:szCs w:val="28"/>
        </w:rPr>
        <w:t> </w:t>
      </w:r>
    </w:p>
    <w:p w14:paraId="24B48918" w14:textId="77777777" w:rsidR="000A0B5E" w:rsidRPr="00015AB1" w:rsidRDefault="000A0B5E" w:rsidP="000A0B5E">
      <w:pPr>
        <w:spacing w:after="0" w:line="240" w:lineRule="auto"/>
        <w:rPr>
          <w:rFonts w:ascii="Times New Roman" w:eastAsia="Times New Roman" w:hAnsi="Times New Roman" w:cs="Times New Roman"/>
          <w:b/>
          <w:bCs/>
          <w:color w:val="000000"/>
          <w:sz w:val="28"/>
          <w:szCs w:val="28"/>
        </w:rPr>
      </w:pPr>
      <w:r w:rsidRPr="006C5546">
        <w:rPr>
          <w:rFonts w:ascii="Times New Roman" w:eastAsia="Times New Roman" w:hAnsi="Times New Roman" w:cs="Times New Roman"/>
          <w:b/>
          <w:bCs/>
          <w:color w:val="000000"/>
          <w:sz w:val="28"/>
          <w:szCs w:val="28"/>
        </w:rPr>
        <w:t>Postlude</w:t>
      </w:r>
    </w:p>
    <w:tbl>
      <w:tblPr>
        <w:tblpPr w:leftFromText="180" w:rightFromText="180" w:vertAnchor="text" w:horzAnchor="margin" w:tblpY="-21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5"/>
        <w:gridCol w:w="2340"/>
        <w:gridCol w:w="2160"/>
        <w:gridCol w:w="3415"/>
      </w:tblGrid>
      <w:tr w:rsidR="00D30165" w:rsidRPr="00D30165" w14:paraId="303A59A9" w14:textId="77777777" w:rsidTr="002746D9">
        <w:trPr>
          <w:trHeight w:val="226"/>
        </w:trPr>
        <w:tc>
          <w:tcPr>
            <w:tcW w:w="10790" w:type="dxa"/>
            <w:gridSpan w:val="4"/>
            <w:shd w:val="clear" w:color="auto" w:fill="D9D9D9" w:themeFill="background1" w:themeFillShade="D9"/>
          </w:tcPr>
          <w:p w14:paraId="3CFC2593" w14:textId="77777777" w:rsidR="00D30165" w:rsidRPr="00D30165" w:rsidRDefault="00D30165" w:rsidP="00D30165">
            <w:pPr>
              <w:jc w:val="center"/>
              <w:rPr>
                <w:rFonts w:ascii="Times New Roman" w:hAnsi="Times New Roman" w:cs="Times New Roman"/>
                <w:b/>
                <w:bCs/>
                <w:sz w:val="28"/>
                <w:szCs w:val="28"/>
              </w:rPr>
            </w:pPr>
            <w:r w:rsidRPr="00D30165">
              <w:rPr>
                <w:rFonts w:ascii="Times New Roman" w:hAnsi="Times New Roman" w:cs="Times New Roman"/>
                <w:b/>
                <w:bCs/>
                <w:sz w:val="28"/>
                <w:szCs w:val="28"/>
              </w:rPr>
              <w:t xml:space="preserve">Worship Assistants – April </w:t>
            </w:r>
            <w:r w:rsidR="008F5DB6">
              <w:rPr>
                <w:rFonts w:ascii="Times New Roman" w:hAnsi="Times New Roman" w:cs="Times New Roman"/>
                <w:b/>
                <w:bCs/>
                <w:sz w:val="28"/>
                <w:szCs w:val="28"/>
              </w:rPr>
              <w:t>09</w:t>
            </w:r>
            <w:r w:rsidRPr="00D30165">
              <w:rPr>
                <w:rFonts w:ascii="Times New Roman" w:hAnsi="Times New Roman" w:cs="Times New Roman"/>
                <w:b/>
                <w:bCs/>
                <w:sz w:val="28"/>
                <w:szCs w:val="28"/>
              </w:rPr>
              <w:t>, 2023</w:t>
            </w:r>
          </w:p>
        </w:tc>
      </w:tr>
      <w:tr w:rsidR="00D30165" w:rsidRPr="00D30165" w14:paraId="79D3D8BA" w14:textId="77777777" w:rsidTr="002746D9">
        <w:trPr>
          <w:trHeight w:val="338"/>
        </w:trPr>
        <w:tc>
          <w:tcPr>
            <w:tcW w:w="10790" w:type="dxa"/>
            <w:gridSpan w:val="4"/>
          </w:tcPr>
          <w:p w14:paraId="498E7964" w14:textId="77777777" w:rsidR="00D30165" w:rsidRPr="00D30165" w:rsidRDefault="00D30165" w:rsidP="00D30165">
            <w:pPr>
              <w:jc w:val="center"/>
              <w:rPr>
                <w:rFonts w:ascii="Times New Roman" w:hAnsi="Times New Roman" w:cs="Times New Roman"/>
                <w:b/>
                <w:bCs/>
                <w:sz w:val="28"/>
                <w:szCs w:val="28"/>
              </w:rPr>
            </w:pPr>
          </w:p>
        </w:tc>
      </w:tr>
      <w:tr w:rsidR="00D30165" w:rsidRPr="00D30165" w14:paraId="65763E28" w14:textId="77777777" w:rsidTr="002746D9">
        <w:trPr>
          <w:trHeight w:val="302"/>
        </w:trPr>
        <w:tc>
          <w:tcPr>
            <w:tcW w:w="2875" w:type="dxa"/>
            <w:shd w:val="clear" w:color="auto" w:fill="D9D9D9" w:themeFill="background1" w:themeFillShade="D9"/>
            <w:vAlign w:val="center"/>
          </w:tcPr>
          <w:p w14:paraId="4F2E4AE2" w14:textId="77777777" w:rsidR="00D30165" w:rsidRPr="00D30165" w:rsidRDefault="00D30165" w:rsidP="00D30165">
            <w:pPr>
              <w:jc w:val="center"/>
              <w:rPr>
                <w:rFonts w:ascii="Times New Roman" w:hAnsi="Times New Roman" w:cs="Times New Roman"/>
                <w:b/>
                <w:bCs/>
                <w:sz w:val="28"/>
                <w:szCs w:val="28"/>
              </w:rPr>
            </w:pPr>
            <w:r w:rsidRPr="00D30165">
              <w:rPr>
                <w:rFonts w:ascii="Times New Roman" w:hAnsi="Times New Roman" w:cs="Times New Roman"/>
                <w:b/>
                <w:bCs/>
                <w:sz w:val="28"/>
                <w:szCs w:val="28"/>
              </w:rPr>
              <w:t>Pianist / Organist</w:t>
            </w:r>
          </w:p>
        </w:tc>
        <w:tc>
          <w:tcPr>
            <w:tcW w:w="2340" w:type="dxa"/>
            <w:shd w:val="clear" w:color="auto" w:fill="D9D9D9" w:themeFill="background1" w:themeFillShade="D9"/>
            <w:vAlign w:val="center"/>
          </w:tcPr>
          <w:p w14:paraId="3DFBAEEC" w14:textId="77777777" w:rsidR="00D30165" w:rsidRPr="00D30165" w:rsidRDefault="00D30165" w:rsidP="00D30165">
            <w:pPr>
              <w:jc w:val="center"/>
              <w:rPr>
                <w:rFonts w:ascii="Times New Roman" w:hAnsi="Times New Roman" w:cs="Times New Roman"/>
                <w:b/>
                <w:bCs/>
                <w:sz w:val="28"/>
                <w:szCs w:val="28"/>
              </w:rPr>
            </w:pPr>
            <w:r w:rsidRPr="00D30165">
              <w:rPr>
                <w:rFonts w:ascii="Times New Roman" w:hAnsi="Times New Roman" w:cs="Times New Roman"/>
                <w:b/>
                <w:bCs/>
                <w:sz w:val="28"/>
                <w:szCs w:val="28"/>
              </w:rPr>
              <w:t>Reader</w:t>
            </w:r>
          </w:p>
        </w:tc>
        <w:tc>
          <w:tcPr>
            <w:tcW w:w="2160" w:type="dxa"/>
            <w:shd w:val="clear" w:color="auto" w:fill="D9D9D9" w:themeFill="background1" w:themeFillShade="D9"/>
            <w:vAlign w:val="center"/>
          </w:tcPr>
          <w:p w14:paraId="7B726002" w14:textId="77777777" w:rsidR="00D30165" w:rsidRPr="00D30165" w:rsidRDefault="00D30165" w:rsidP="00D30165">
            <w:pPr>
              <w:jc w:val="center"/>
              <w:rPr>
                <w:rFonts w:ascii="Times New Roman" w:hAnsi="Times New Roman" w:cs="Times New Roman"/>
                <w:sz w:val="28"/>
                <w:szCs w:val="28"/>
              </w:rPr>
            </w:pPr>
            <w:r w:rsidRPr="00D30165">
              <w:rPr>
                <w:rFonts w:ascii="Times New Roman" w:hAnsi="Times New Roman" w:cs="Times New Roman"/>
                <w:b/>
                <w:bCs/>
                <w:sz w:val="28"/>
                <w:szCs w:val="28"/>
              </w:rPr>
              <w:t>Usher</w:t>
            </w:r>
          </w:p>
        </w:tc>
        <w:tc>
          <w:tcPr>
            <w:tcW w:w="3415" w:type="dxa"/>
            <w:shd w:val="clear" w:color="auto" w:fill="D9D9D9" w:themeFill="background1" w:themeFillShade="D9"/>
          </w:tcPr>
          <w:p w14:paraId="6DDA297B" w14:textId="77777777" w:rsidR="00D30165" w:rsidRPr="00D30165" w:rsidRDefault="00D30165" w:rsidP="00D30165">
            <w:pPr>
              <w:jc w:val="center"/>
              <w:rPr>
                <w:rFonts w:ascii="Times New Roman" w:hAnsi="Times New Roman" w:cs="Times New Roman"/>
                <w:b/>
                <w:bCs/>
                <w:sz w:val="28"/>
                <w:szCs w:val="28"/>
              </w:rPr>
            </w:pPr>
            <w:r w:rsidRPr="00D30165">
              <w:rPr>
                <w:rFonts w:ascii="Times New Roman" w:hAnsi="Times New Roman" w:cs="Times New Roman"/>
                <w:b/>
                <w:bCs/>
                <w:sz w:val="28"/>
                <w:szCs w:val="28"/>
              </w:rPr>
              <w:t>Communion</w:t>
            </w:r>
          </w:p>
        </w:tc>
      </w:tr>
      <w:tr w:rsidR="00D30165" w:rsidRPr="00D30165" w14:paraId="5B983E87" w14:textId="77777777" w:rsidTr="002746D9">
        <w:trPr>
          <w:trHeight w:val="338"/>
        </w:trPr>
        <w:tc>
          <w:tcPr>
            <w:tcW w:w="2875" w:type="dxa"/>
            <w:shd w:val="clear" w:color="auto" w:fill="FFFFFF" w:themeFill="background1"/>
            <w:vAlign w:val="center"/>
          </w:tcPr>
          <w:p w14:paraId="043B62B8" w14:textId="77777777" w:rsidR="00D30165" w:rsidRPr="00D30165" w:rsidRDefault="00D30165" w:rsidP="00D30165">
            <w:pPr>
              <w:jc w:val="center"/>
              <w:rPr>
                <w:rFonts w:ascii="Times New Roman" w:hAnsi="Times New Roman" w:cs="Times New Roman"/>
                <w:sz w:val="28"/>
                <w:szCs w:val="28"/>
              </w:rPr>
            </w:pPr>
            <w:r w:rsidRPr="00D30165">
              <w:rPr>
                <w:rFonts w:ascii="Times New Roman" w:hAnsi="Times New Roman" w:cs="Times New Roman"/>
                <w:sz w:val="28"/>
                <w:szCs w:val="28"/>
              </w:rPr>
              <w:t>Judy Kort</w:t>
            </w:r>
          </w:p>
        </w:tc>
        <w:tc>
          <w:tcPr>
            <w:tcW w:w="2340" w:type="dxa"/>
            <w:vAlign w:val="center"/>
          </w:tcPr>
          <w:p w14:paraId="7546ECAE" w14:textId="77777777" w:rsidR="00D30165" w:rsidRPr="00D30165" w:rsidRDefault="00D30165" w:rsidP="00D30165">
            <w:pPr>
              <w:jc w:val="center"/>
              <w:rPr>
                <w:rFonts w:ascii="Times New Roman" w:hAnsi="Times New Roman" w:cs="Times New Roman"/>
                <w:sz w:val="28"/>
                <w:szCs w:val="28"/>
              </w:rPr>
            </w:pPr>
            <w:r>
              <w:rPr>
                <w:rFonts w:ascii="Times New Roman" w:hAnsi="Times New Roman" w:cs="Times New Roman"/>
                <w:sz w:val="28"/>
                <w:szCs w:val="28"/>
              </w:rPr>
              <w:t>Adam Doede</w:t>
            </w:r>
          </w:p>
        </w:tc>
        <w:tc>
          <w:tcPr>
            <w:tcW w:w="2160" w:type="dxa"/>
            <w:vAlign w:val="center"/>
          </w:tcPr>
          <w:p w14:paraId="3CF2C61F" w14:textId="77777777" w:rsidR="00D30165" w:rsidRPr="00D30165" w:rsidRDefault="00D30165" w:rsidP="00D30165">
            <w:pPr>
              <w:jc w:val="center"/>
              <w:rPr>
                <w:rFonts w:ascii="Times New Roman" w:hAnsi="Times New Roman" w:cs="Times New Roman"/>
                <w:sz w:val="28"/>
                <w:szCs w:val="28"/>
              </w:rPr>
            </w:pPr>
            <w:r>
              <w:rPr>
                <w:rFonts w:ascii="Times New Roman" w:hAnsi="Times New Roman" w:cs="Times New Roman"/>
                <w:sz w:val="28"/>
                <w:szCs w:val="28"/>
              </w:rPr>
              <w:t>Bob Doede</w:t>
            </w:r>
          </w:p>
        </w:tc>
        <w:tc>
          <w:tcPr>
            <w:tcW w:w="3415" w:type="dxa"/>
          </w:tcPr>
          <w:p w14:paraId="48A7774A" w14:textId="77777777" w:rsidR="00D30165" w:rsidRPr="00D30165" w:rsidRDefault="00D30165" w:rsidP="00D30165">
            <w:pPr>
              <w:jc w:val="center"/>
              <w:rPr>
                <w:rFonts w:ascii="Times New Roman" w:hAnsi="Times New Roman" w:cs="Times New Roman"/>
                <w:sz w:val="28"/>
                <w:szCs w:val="28"/>
              </w:rPr>
            </w:pPr>
            <w:r w:rsidRPr="00D30165">
              <w:rPr>
                <w:rFonts w:ascii="Times New Roman" w:hAnsi="Times New Roman" w:cs="Times New Roman"/>
                <w:sz w:val="28"/>
                <w:szCs w:val="28"/>
              </w:rPr>
              <w:t>Mary McDonell</w:t>
            </w:r>
          </w:p>
        </w:tc>
      </w:tr>
      <w:tr w:rsidR="00D30165" w:rsidRPr="00D30165" w14:paraId="73A748AE" w14:textId="77777777" w:rsidTr="002746D9">
        <w:trPr>
          <w:trHeight w:val="163"/>
        </w:trPr>
        <w:tc>
          <w:tcPr>
            <w:tcW w:w="10790" w:type="dxa"/>
            <w:gridSpan w:val="4"/>
            <w:shd w:val="clear" w:color="auto" w:fill="D9D9D9" w:themeFill="background1" w:themeFillShade="D9"/>
            <w:vAlign w:val="center"/>
          </w:tcPr>
          <w:p w14:paraId="7AA3A96A" w14:textId="77777777" w:rsidR="00D30165" w:rsidRPr="00D30165" w:rsidRDefault="00D30165" w:rsidP="00D30165">
            <w:pPr>
              <w:jc w:val="center"/>
              <w:rPr>
                <w:rFonts w:ascii="Times New Roman" w:hAnsi="Times New Roman" w:cs="Times New Roman"/>
                <w:b/>
                <w:bCs/>
                <w:sz w:val="28"/>
                <w:szCs w:val="28"/>
              </w:rPr>
            </w:pPr>
            <w:r w:rsidRPr="00D30165">
              <w:rPr>
                <w:rFonts w:ascii="Times New Roman" w:hAnsi="Times New Roman" w:cs="Times New Roman"/>
                <w:b/>
                <w:bCs/>
                <w:sz w:val="28"/>
                <w:szCs w:val="28"/>
              </w:rPr>
              <w:t xml:space="preserve">Altar Guild </w:t>
            </w:r>
            <w:r w:rsidRPr="00D30165">
              <w:rPr>
                <w:rFonts w:ascii="Times New Roman" w:hAnsi="Times New Roman" w:cs="Times New Roman"/>
                <w:sz w:val="28"/>
                <w:szCs w:val="28"/>
              </w:rPr>
              <w:t xml:space="preserve"> Holly Westaby &amp; Kathy Knox</w:t>
            </w:r>
          </w:p>
        </w:tc>
      </w:tr>
    </w:tbl>
    <w:p w14:paraId="739C411B" w14:textId="77777777" w:rsidR="00225C97" w:rsidRDefault="00225C97">
      <w:pPr>
        <w:rPr>
          <w:rFonts w:ascii="Times New Roman" w:hAnsi="Times New Roman" w:cs="Times New Roman"/>
          <w:sz w:val="28"/>
          <w:szCs w:val="28"/>
        </w:rPr>
      </w:pPr>
    </w:p>
    <w:p w14:paraId="4C7A996D" w14:textId="77777777" w:rsidR="004516CC" w:rsidRDefault="00346EAA">
      <w:pPr>
        <w:rPr>
          <w:rFonts w:ascii="Times New Roman" w:hAnsi="Times New Roman" w:cs="Times New Roman"/>
          <w:i/>
          <w:iCs/>
          <w:color w:val="7030A0"/>
          <w:sz w:val="28"/>
          <w:szCs w:val="28"/>
        </w:rPr>
      </w:pPr>
      <w:r w:rsidRPr="00346EAA">
        <w:rPr>
          <w:rFonts w:ascii="Times New Roman" w:hAnsi="Times New Roman" w:cs="Times New Roman"/>
          <w:i/>
          <w:iCs/>
          <w:color w:val="7030A0"/>
          <w:sz w:val="28"/>
          <w:szCs w:val="28"/>
        </w:rPr>
        <w:t>Thank you to all who donated flowers for the Altar.</w:t>
      </w:r>
    </w:p>
    <w:p w14:paraId="165CC4BD" w14:textId="77777777" w:rsidR="00346EAA" w:rsidRPr="00346EAA" w:rsidRDefault="00346EAA">
      <w:pPr>
        <w:rPr>
          <w:rFonts w:ascii="Times New Roman" w:hAnsi="Times New Roman" w:cs="Times New Roman"/>
          <w:sz w:val="28"/>
          <w:szCs w:val="28"/>
        </w:rPr>
      </w:pPr>
      <w:r w:rsidRPr="00346EAA">
        <w:rPr>
          <w:rFonts w:ascii="Times New Roman" w:hAnsi="Times New Roman" w:cs="Times New Roman"/>
          <w:sz w:val="28"/>
          <w:szCs w:val="28"/>
        </w:rPr>
        <w:t>Adam Doede</w:t>
      </w:r>
    </w:p>
    <w:p w14:paraId="7FF44DD7" w14:textId="77777777" w:rsidR="00346EAA" w:rsidRPr="00346EAA" w:rsidRDefault="00346EAA">
      <w:pPr>
        <w:rPr>
          <w:rFonts w:ascii="Times New Roman" w:hAnsi="Times New Roman" w:cs="Times New Roman"/>
          <w:sz w:val="28"/>
          <w:szCs w:val="28"/>
        </w:rPr>
      </w:pPr>
      <w:r w:rsidRPr="00346EAA">
        <w:rPr>
          <w:rFonts w:ascii="Times New Roman" w:hAnsi="Times New Roman" w:cs="Times New Roman"/>
          <w:sz w:val="28"/>
          <w:szCs w:val="28"/>
        </w:rPr>
        <w:t>Bob Doede</w:t>
      </w:r>
    </w:p>
    <w:p w14:paraId="5A5B205F" w14:textId="77777777" w:rsidR="00346EAA" w:rsidRPr="00346EAA" w:rsidRDefault="00346EAA">
      <w:pPr>
        <w:rPr>
          <w:rFonts w:ascii="Times New Roman" w:hAnsi="Times New Roman" w:cs="Times New Roman"/>
          <w:sz w:val="28"/>
          <w:szCs w:val="28"/>
        </w:rPr>
      </w:pPr>
      <w:r w:rsidRPr="00346EAA">
        <w:rPr>
          <w:rFonts w:ascii="Times New Roman" w:hAnsi="Times New Roman" w:cs="Times New Roman"/>
          <w:sz w:val="28"/>
          <w:szCs w:val="28"/>
        </w:rPr>
        <w:t>Floyd Hallberg</w:t>
      </w:r>
    </w:p>
    <w:p w14:paraId="74F5D2AC" w14:textId="77777777" w:rsidR="00346EAA" w:rsidRPr="00346EAA" w:rsidRDefault="00346EAA">
      <w:pPr>
        <w:rPr>
          <w:rFonts w:ascii="Times New Roman" w:hAnsi="Times New Roman" w:cs="Times New Roman"/>
          <w:sz w:val="28"/>
          <w:szCs w:val="28"/>
        </w:rPr>
      </w:pPr>
      <w:r w:rsidRPr="00346EAA">
        <w:rPr>
          <w:rFonts w:ascii="Times New Roman" w:hAnsi="Times New Roman" w:cs="Times New Roman"/>
          <w:sz w:val="28"/>
          <w:szCs w:val="28"/>
        </w:rPr>
        <w:t>Joanne Distelhorst</w:t>
      </w:r>
    </w:p>
    <w:p w14:paraId="159FFB7C" w14:textId="77777777" w:rsidR="00346EAA" w:rsidRPr="00346EAA" w:rsidRDefault="00346EAA">
      <w:pPr>
        <w:rPr>
          <w:rFonts w:ascii="Times New Roman" w:hAnsi="Times New Roman" w:cs="Times New Roman"/>
          <w:sz w:val="28"/>
          <w:szCs w:val="28"/>
        </w:rPr>
      </w:pPr>
      <w:r w:rsidRPr="00346EAA">
        <w:rPr>
          <w:rFonts w:ascii="Times New Roman" w:hAnsi="Times New Roman" w:cs="Times New Roman"/>
          <w:sz w:val="28"/>
          <w:szCs w:val="28"/>
        </w:rPr>
        <w:t>Dixie Burk</w:t>
      </w:r>
    </w:p>
    <w:p w14:paraId="357F8636" w14:textId="77777777" w:rsidR="00346EAA" w:rsidRPr="00346EAA" w:rsidRDefault="00346EAA">
      <w:pPr>
        <w:rPr>
          <w:rFonts w:ascii="Times New Roman" w:hAnsi="Times New Roman" w:cs="Times New Roman"/>
          <w:sz w:val="28"/>
          <w:szCs w:val="28"/>
        </w:rPr>
      </w:pPr>
      <w:r w:rsidRPr="00346EAA">
        <w:rPr>
          <w:rFonts w:ascii="Times New Roman" w:hAnsi="Times New Roman" w:cs="Times New Roman"/>
          <w:sz w:val="28"/>
          <w:szCs w:val="28"/>
        </w:rPr>
        <w:t>Neil and Mary Munson</w:t>
      </w:r>
    </w:p>
    <w:p w14:paraId="784C8800" w14:textId="77777777" w:rsidR="00346EAA" w:rsidRPr="00346EAA" w:rsidRDefault="00346EAA">
      <w:pPr>
        <w:rPr>
          <w:rFonts w:ascii="Times New Roman" w:hAnsi="Times New Roman" w:cs="Times New Roman"/>
          <w:sz w:val="28"/>
          <w:szCs w:val="28"/>
        </w:rPr>
      </w:pPr>
      <w:r w:rsidRPr="00346EAA">
        <w:rPr>
          <w:rFonts w:ascii="Times New Roman" w:hAnsi="Times New Roman" w:cs="Times New Roman"/>
          <w:sz w:val="28"/>
          <w:szCs w:val="28"/>
        </w:rPr>
        <w:t>Dan and Holly Westaby</w:t>
      </w:r>
    </w:p>
    <w:p w14:paraId="2B0A65A8" w14:textId="77777777" w:rsidR="00346EAA" w:rsidRPr="00346EAA" w:rsidRDefault="00346EAA">
      <w:pPr>
        <w:rPr>
          <w:rFonts w:ascii="Times New Roman" w:hAnsi="Times New Roman" w:cs="Times New Roman"/>
          <w:sz w:val="28"/>
          <w:szCs w:val="28"/>
        </w:rPr>
      </w:pPr>
      <w:r w:rsidRPr="00346EAA">
        <w:rPr>
          <w:rFonts w:ascii="Times New Roman" w:hAnsi="Times New Roman" w:cs="Times New Roman"/>
          <w:sz w:val="28"/>
          <w:szCs w:val="28"/>
        </w:rPr>
        <w:t>Judy Kort</w:t>
      </w:r>
    </w:p>
    <w:p w14:paraId="48EAA909" w14:textId="77777777" w:rsidR="00346EAA" w:rsidRPr="00346EAA" w:rsidRDefault="00346EAA">
      <w:pPr>
        <w:rPr>
          <w:rFonts w:ascii="Times New Roman" w:hAnsi="Times New Roman" w:cs="Times New Roman"/>
          <w:sz w:val="28"/>
          <w:szCs w:val="28"/>
        </w:rPr>
      </w:pPr>
      <w:r w:rsidRPr="00346EAA">
        <w:rPr>
          <w:rFonts w:ascii="Times New Roman" w:hAnsi="Times New Roman" w:cs="Times New Roman"/>
          <w:sz w:val="28"/>
          <w:szCs w:val="28"/>
        </w:rPr>
        <w:t xml:space="preserve">Mary McDonell </w:t>
      </w:r>
    </w:p>
    <w:p w14:paraId="6D63914A" w14:textId="77777777" w:rsidR="004516CC" w:rsidRDefault="004516CC">
      <w:pPr>
        <w:rPr>
          <w:rFonts w:ascii="Times New Roman" w:hAnsi="Times New Roman" w:cs="Times New Roman"/>
          <w:sz w:val="28"/>
          <w:szCs w:val="28"/>
        </w:rPr>
      </w:pPr>
    </w:p>
    <w:p w14:paraId="1FC9A79D" w14:textId="77777777" w:rsidR="004516CC" w:rsidRDefault="004516CC">
      <w:pPr>
        <w:rPr>
          <w:rFonts w:ascii="Times New Roman" w:hAnsi="Times New Roman" w:cs="Times New Roman"/>
          <w:sz w:val="28"/>
          <w:szCs w:val="28"/>
        </w:rPr>
      </w:pPr>
    </w:p>
    <w:p w14:paraId="163002E3" w14:textId="77777777" w:rsidR="004516CC" w:rsidRPr="00015AB1" w:rsidRDefault="004516CC" w:rsidP="004516CC">
      <w:pPr>
        <w:jc w:val="center"/>
        <w:rPr>
          <w:rFonts w:ascii="Times New Roman" w:hAnsi="Times New Roman" w:cs="Times New Roman"/>
          <w:sz w:val="28"/>
          <w:szCs w:val="28"/>
        </w:rPr>
      </w:pPr>
      <w:r w:rsidRPr="004516CC">
        <w:rPr>
          <w:rFonts w:ascii="Times New Roman" w:hAnsi="Times New Roman" w:cs="Times New Roman"/>
          <w:noProof/>
          <w:sz w:val="28"/>
          <w:szCs w:val="28"/>
        </w:rPr>
        <w:drawing>
          <wp:inline distT="0" distB="0" distL="0" distR="0" wp14:anchorId="0C3EDEA6" wp14:editId="62F02C4B">
            <wp:extent cx="2303828" cy="1917357"/>
            <wp:effectExtent l="0" t="0" r="1270" b="6985"/>
            <wp:docPr id="483127646" name="Picture 1" descr="Religious Easter clip art proclaiming Jesus' resur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igious Easter clip art proclaiming Jesus' resurrection"/>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11897" cy="1924072"/>
                    </a:xfrm>
                    <a:prstGeom prst="rect">
                      <a:avLst/>
                    </a:prstGeom>
                    <a:noFill/>
                    <a:ln>
                      <a:noFill/>
                    </a:ln>
                  </pic:spPr>
                </pic:pic>
              </a:graphicData>
            </a:graphic>
          </wp:inline>
        </w:drawing>
      </w:r>
    </w:p>
    <w:sectPr w:rsidR="004516CC" w:rsidRPr="00015AB1" w:rsidSect="00091B08">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89ED9E" w14:textId="77777777" w:rsidR="00CA6A26" w:rsidRDefault="00CA6A26" w:rsidP="009D575A">
      <w:pPr>
        <w:spacing w:after="0" w:line="240" w:lineRule="auto"/>
      </w:pPr>
      <w:r>
        <w:separator/>
      </w:r>
    </w:p>
  </w:endnote>
  <w:endnote w:type="continuationSeparator" w:id="0">
    <w:p w14:paraId="386A5B35" w14:textId="77777777" w:rsidR="00CA6A26" w:rsidRDefault="00CA6A26" w:rsidP="009D57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5893368"/>
      <w:docPartObj>
        <w:docPartGallery w:val="Page Numbers (Bottom of Page)"/>
        <w:docPartUnique/>
      </w:docPartObj>
    </w:sdtPr>
    <w:sdtEndPr>
      <w:rPr>
        <w:noProof/>
      </w:rPr>
    </w:sdtEndPr>
    <w:sdtContent>
      <w:p w14:paraId="42C585C2" w14:textId="77777777" w:rsidR="009D575A" w:rsidRDefault="009D575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EA940C3" w14:textId="77777777" w:rsidR="009D575A" w:rsidRDefault="009D57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EE288D" w14:textId="77777777" w:rsidR="00CA6A26" w:rsidRDefault="00CA6A26" w:rsidP="009D575A">
      <w:pPr>
        <w:spacing w:after="0" w:line="240" w:lineRule="auto"/>
      </w:pPr>
      <w:r>
        <w:separator/>
      </w:r>
    </w:p>
  </w:footnote>
  <w:footnote w:type="continuationSeparator" w:id="0">
    <w:p w14:paraId="5B19D5EA" w14:textId="77777777" w:rsidR="00CA6A26" w:rsidRDefault="00CA6A26" w:rsidP="009D575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wNjU0MrAwNrAwMzVW0lEKTi0uzszPAykwrAUAqZwG9CwAAAA="/>
  </w:docVars>
  <w:rsids>
    <w:rsidRoot w:val="00331CEB"/>
    <w:rsid w:val="000007CF"/>
    <w:rsid w:val="00002391"/>
    <w:rsid w:val="00002D84"/>
    <w:rsid w:val="0000408F"/>
    <w:rsid w:val="00005236"/>
    <w:rsid w:val="00005D4A"/>
    <w:rsid w:val="00006E32"/>
    <w:rsid w:val="0001242D"/>
    <w:rsid w:val="00015AB1"/>
    <w:rsid w:val="00017C5B"/>
    <w:rsid w:val="00017F1C"/>
    <w:rsid w:val="00021F4D"/>
    <w:rsid w:val="00022BD1"/>
    <w:rsid w:val="00023FF5"/>
    <w:rsid w:val="000245BB"/>
    <w:rsid w:val="00031AA6"/>
    <w:rsid w:val="00032B7E"/>
    <w:rsid w:val="00033994"/>
    <w:rsid w:val="00033F99"/>
    <w:rsid w:val="00034F08"/>
    <w:rsid w:val="00036EF7"/>
    <w:rsid w:val="000422DD"/>
    <w:rsid w:val="000443CB"/>
    <w:rsid w:val="0004619F"/>
    <w:rsid w:val="00047017"/>
    <w:rsid w:val="00050BE8"/>
    <w:rsid w:val="00051F0E"/>
    <w:rsid w:val="00055CFB"/>
    <w:rsid w:val="0005691C"/>
    <w:rsid w:val="00056EEF"/>
    <w:rsid w:val="000646B3"/>
    <w:rsid w:val="00064B06"/>
    <w:rsid w:val="0006540F"/>
    <w:rsid w:val="00065E30"/>
    <w:rsid w:val="00067251"/>
    <w:rsid w:val="0007477D"/>
    <w:rsid w:val="00074FB1"/>
    <w:rsid w:val="00075D5E"/>
    <w:rsid w:val="00076D0F"/>
    <w:rsid w:val="00077810"/>
    <w:rsid w:val="00080D8A"/>
    <w:rsid w:val="00081734"/>
    <w:rsid w:val="00083F49"/>
    <w:rsid w:val="000855C6"/>
    <w:rsid w:val="000856EF"/>
    <w:rsid w:val="00085800"/>
    <w:rsid w:val="0008650F"/>
    <w:rsid w:val="00087AEC"/>
    <w:rsid w:val="00090B32"/>
    <w:rsid w:val="00091B08"/>
    <w:rsid w:val="000A0B5E"/>
    <w:rsid w:val="000A0DF5"/>
    <w:rsid w:val="000A154E"/>
    <w:rsid w:val="000A2C9B"/>
    <w:rsid w:val="000A5B07"/>
    <w:rsid w:val="000A7F10"/>
    <w:rsid w:val="000B131D"/>
    <w:rsid w:val="000B1E46"/>
    <w:rsid w:val="000B2E13"/>
    <w:rsid w:val="000B3DC9"/>
    <w:rsid w:val="000B42D0"/>
    <w:rsid w:val="000B5328"/>
    <w:rsid w:val="000B71A5"/>
    <w:rsid w:val="000C3D76"/>
    <w:rsid w:val="000D194F"/>
    <w:rsid w:val="000D1D55"/>
    <w:rsid w:val="000D4C4B"/>
    <w:rsid w:val="000D7337"/>
    <w:rsid w:val="000D7CAC"/>
    <w:rsid w:val="000E2E4B"/>
    <w:rsid w:val="000E75F1"/>
    <w:rsid w:val="000F19B7"/>
    <w:rsid w:val="000F24EB"/>
    <w:rsid w:val="000F268D"/>
    <w:rsid w:val="000F3392"/>
    <w:rsid w:val="000F35F9"/>
    <w:rsid w:val="000F4420"/>
    <w:rsid w:val="000F70D3"/>
    <w:rsid w:val="001004FF"/>
    <w:rsid w:val="001006AE"/>
    <w:rsid w:val="001028A2"/>
    <w:rsid w:val="00105E70"/>
    <w:rsid w:val="00116568"/>
    <w:rsid w:val="001171B0"/>
    <w:rsid w:val="00117353"/>
    <w:rsid w:val="001254B3"/>
    <w:rsid w:val="001256AC"/>
    <w:rsid w:val="00131175"/>
    <w:rsid w:val="001314E5"/>
    <w:rsid w:val="0013394D"/>
    <w:rsid w:val="00146DCF"/>
    <w:rsid w:val="0015142A"/>
    <w:rsid w:val="00162812"/>
    <w:rsid w:val="0016369F"/>
    <w:rsid w:val="00163FF0"/>
    <w:rsid w:val="00164978"/>
    <w:rsid w:val="00164C11"/>
    <w:rsid w:val="00165120"/>
    <w:rsid w:val="00165B2C"/>
    <w:rsid w:val="00167E03"/>
    <w:rsid w:val="00170C9D"/>
    <w:rsid w:val="00172921"/>
    <w:rsid w:val="00174404"/>
    <w:rsid w:val="00175174"/>
    <w:rsid w:val="00181C64"/>
    <w:rsid w:val="001859EB"/>
    <w:rsid w:val="001903A2"/>
    <w:rsid w:val="00191AB4"/>
    <w:rsid w:val="00193CB1"/>
    <w:rsid w:val="001951EC"/>
    <w:rsid w:val="00195AFE"/>
    <w:rsid w:val="001A2861"/>
    <w:rsid w:val="001B0BA6"/>
    <w:rsid w:val="001B4831"/>
    <w:rsid w:val="001B5DBC"/>
    <w:rsid w:val="001B7951"/>
    <w:rsid w:val="001C0CEC"/>
    <w:rsid w:val="001C574F"/>
    <w:rsid w:val="001C64D1"/>
    <w:rsid w:val="001D05DD"/>
    <w:rsid w:val="001D0D1D"/>
    <w:rsid w:val="001D52E1"/>
    <w:rsid w:val="001D5E97"/>
    <w:rsid w:val="001D7EE7"/>
    <w:rsid w:val="001E3BCA"/>
    <w:rsid w:val="001E4E6D"/>
    <w:rsid w:val="001F0868"/>
    <w:rsid w:val="001F17D1"/>
    <w:rsid w:val="001F423B"/>
    <w:rsid w:val="001F4DBB"/>
    <w:rsid w:val="001F58AA"/>
    <w:rsid w:val="001F7A06"/>
    <w:rsid w:val="00207334"/>
    <w:rsid w:val="00211AE7"/>
    <w:rsid w:val="0021293F"/>
    <w:rsid w:val="002131FE"/>
    <w:rsid w:val="00213F1D"/>
    <w:rsid w:val="0021466B"/>
    <w:rsid w:val="00216814"/>
    <w:rsid w:val="00217EF9"/>
    <w:rsid w:val="00224F34"/>
    <w:rsid w:val="00225C97"/>
    <w:rsid w:val="00226450"/>
    <w:rsid w:val="00233102"/>
    <w:rsid w:val="00234B51"/>
    <w:rsid w:val="00235D97"/>
    <w:rsid w:val="00241C6D"/>
    <w:rsid w:val="00242C63"/>
    <w:rsid w:val="00243616"/>
    <w:rsid w:val="0024439E"/>
    <w:rsid w:val="002450AD"/>
    <w:rsid w:val="00246416"/>
    <w:rsid w:val="0025023F"/>
    <w:rsid w:val="00251C0C"/>
    <w:rsid w:val="00254C41"/>
    <w:rsid w:val="00255D5D"/>
    <w:rsid w:val="00256FAF"/>
    <w:rsid w:val="0026281E"/>
    <w:rsid w:val="0026484D"/>
    <w:rsid w:val="00266E1C"/>
    <w:rsid w:val="002712AD"/>
    <w:rsid w:val="00272A84"/>
    <w:rsid w:val="00273553"/>
    <w:rsid w:val="002854E7"/>
    <w:rsid w:val="002941BB"/>
    <w:rsid w:val="002A3545"/>
    <w:rsid w:val="002A3A2C"/>
    <w:rsid w:val="002A6DCA"/>
    <w:rsid w:val="002B23E2"/>
    <w:rsid w:val="002C138D"/>
    <w:rsid w:val="002C2490"/>
    <w:rsid w:val="002C68B8"/>
    <w:rsid w:val="002C7BD0"/>
    <w:rsid w:val="002D05D8"/>
    <w:rsid w:val="002D1B30"/>
    <w:rsid w:val="002D21BC"/>
    <w:rsid w:val="002D431F"/>
    <w:rsid w:val="002D6920"/>
    <w:rsid w:val="002D6ACE"/>
    <w:rsid w:val="002D72BC"/>
    <w:rsid w:val="002D7EFE"/>
    <w:rsid w:val="002D7F7B"/>
    <w:rsid w:val="002E15B4"/>
    <w:rsid w:val="002E1C2F"/>
    <w:rsid w:val="002E3062"/>
    <w:rsid w:val="002E4036"/>
    <w:rsid w:val="002E79E3"/>
    <w:rsid w:val="002E7F22"/>
    <w:rsid w:val="002F153A"/>
    <w:rsid w:val="002F16B1"/>
    <w:rsid w:val="002F2429"/>
    <w:rsid w:val="003003A8"/>
    <w:rsid w:val="00300BF1"/>
    <w:rsid w:val="00300CD3"/>
    <w:rsid w:val="00302205"/>
    <w:rsid w:val="00305716"/>
    <w:rsid w:val="003073DD"/>
    <w:rsid w:val="0031193E"/>
    <w:rsid w:val="00312A35"/>
    <w:rsid w:val="00312FA6"/>
    <w:rsid w:val="00313DD5"/>
    <w:rsid w:val="00313FA1"/>
    <w:rsid w:val="0031454B"/>
    <w:rsid w:val="0031568C"/>
    <w:rsid w:val="00316066"/>
    <w:rsid w:val="00321023"/>
    <w:rsid w:val="003227E3"/>
    <w:rsid w:val="00322A6E"/>
    <w:rsid w:val="00325112"/>
    <w:rsid w:val="003255BF"/>
    <w:rsid w:val="00325B69"/>
    <w:rsid w:val="00326949"/>
    <w:rsid w:val="00327E90"/>
    <w:rsid w:val="003315B6"/>
    <w:rsid w:val="00331CEB"/>
    <w:rsid w:val="00332742"/>
    <w:rsid w:val="00332EED"/>
    <w:rsid w:val="00344FE2"/>
    <w:rsid w:val="00345D94"/>
    <w:rsid w:val="003460E0"/>
    <w:rsid w:val="003463BF"/>
    <w:rsid w:val="00346EAA"/>
    <w:rsid w:val="00350FB0"/>
    <w:rsid w:val="00352A66"/>
    <w:rsid w:val="00360B42"/>
    <w:rsid w:val="00361C64"/>
    <w:rsid w:val="00363F8D"/>
    <w:rsid w:val="003653FF"/>
    <w:rsid w:val="0036575C"/>
    <w:rsid w:val="00370647"/>
    <w:rsid w:val="00370DC0"/>
    <w:rsid w:val="00371DB3"/>
    <w:rsid w:val="0037438B"/>
    <w:rsid w:val="003751A8"/>
    <w:rsid w:val="003753F2"/>
    <w:rsid w:val="0037655E"/>
    <w:rsid w:val="00382075"/>
    <w:rsid w:val="0038324C"/>
    <w:rsid w:val="0038743E"/>
    <w:rsid w:val="003914AB"/>
    <w:rsid w:val="003924D1"/>
    <w:rsid w:val="0039625F"/>
    <w:rsid w:val="00396863"/>
    <w:rsid w:val="003A1995"/>
    <w:rsid w:val="003A26D9"/>
    <w:rsid w:val="003A318A"/>
    <w:rsid w:val="003A3D01"/>
    <w:rsid w:val="003A4EEA"/>
    <w:rsid w:val="003A5C2F"/>
    <w:rsid w:val="003A7E5E"/>
    <w:rsid w:val="003B0C30"/>
    <w:rsid w:val="003B0C9C"/>
    <w:rsid w:val="003B1328"/>
    <w:rsid w:val="003B14DC"/>
    <w:rsid w:val="003B23D3"/>
    <w:rsid w:val="003B31E8"/>
    <w:rsid w:val="003B43AC"/>
    <w:rsid w:val="003B45FE"/>
    <w:rsid w:val="003B4B19"/>
    <w:rsid w:val="003B4C83"/>
    <w:rsid w:val="003B5E3B"/>
    <w:rsid w:val="003C468B"/>
    <w:rsid w:val="003C5A58"/>
    <w:rsid w:val="003D02F5"/>
    <w:rsid w:val="003D22DC"/>
    <w:rsid w:val="003D2B13"/>
    <w:rsid w:val="003D4206"/>
    <w:rsid w:val="003D4B9D"/>
    <w:rsid w:val="003D5143"/>
    <w:rsid w:val="003E05F7"/>
    <w:rsid w:val="003E38D7"/>
    <w:rsid w:val="003E62D0"/>
    <w:rsid w:val="003F303F"/>
    <w:rsid w:val="003F6E85"/>
    <w:rsid w:val="003F728B"/>
    <w:rsid w:val="003F7A5A"/>
    <w:rsid w:val="004007FF"/>
    <w:rsid w:val="0040087A"/>
    <w:rsid w:val="00402036"/>
    <w:rsid w:val="00402C40"/>
    <w:rsid w:val="00406AD5"/>
    <w:rsid w:val="0040729E"/>
    <w:rsid w:val="004072D3"/>
    <w:rsid w:val="00411ED6"/>
    <w:rsid w:val="004136E6"/>
    <w:rsid w:val="0041372C"/>
    <w:rsid w:val="00416791"/>
    <w:rsid w:val="00416B83"/>
    <w:rsid w:val="00420109"/>
    <w:rsid w:val="004205E2"/>
    <w:rsid w:val="0042269A"/>
    <w:rsid w:val="00422B0E"/>
    <w:rsid w:val="00423DBF"/>
    <w:rsid w:val="00426226"/>
    <w:rsid w:val="00430701"/>
    <w:rsid w:val="00430DE4"/>
    <w:rsid w:val="00433A7B"/>
    <w:rsid w:val="00435855"/>
    <w:rsid w:val="00437557"/>
    <w:rsid w:val="004443C2"/>
    <w:rsid w:val="004462B2"/>
    <w:rsid w:val="0044711E"/>
    <w:rsid w:val="004514C3"/>
    <w:rsid w:val="004516CC"/>
    <w:rsid w:val="004550AD"/>
    <w:rsid w:val="00455223"/>
    <w:rsid w:val="0045779E"/>
    <w:rsid w:val="00457E95"/>
    <w:rsid w:val="00457EEF"/>
    <w:rsid w:val="00463949"/>
    <w:rsid w:val="00463ABB"/>
    <w:rsid w:val="004657CE"/>
    <w:rsid w:val="00466CB2"/>
    <w:rsid w:val="004731A7"/>
    <w:rsid w:val="00473306"/>
    <w:rsid w:val="00474E85"/>
    <w:rsid w:val="004765F6"/>
    <w:rsid w:val="00480303"/>
    <w:rsid w:val="004843D8"/>
    <w:rsid w:val="0048504E"/>
    <w:rsid w:val="004851D9"/>
    <w:rsid w:val="004855E0"/>
    <w:rsid w:val="004869D4"/>
    <w:rsid w:val="004872CF"/>
    <w:rsid w:val="0048781B"/>
    <w:rsid w:val="00490FE5"/>
    <w:rsid w:val="00495575"/>
    <w:rsid w:val="00495D27"/>
    <w:rsid w:val="00495EA9"/>
    <w:rsid w:val="004967CF"/>
    <w:rsid w:val="00497E19"/>
    <w:rsid w:val="004A113B"/>
    <w:rsid w:val="004A3EA8"/>
    <w:rsid w:val="004A69D8"/>
    <w:rsid w:val="004B0910"/>
    <w:rsid w:val="004B1D96"/>
    <w:rsid w:val="004B2B60"/>
    <w:rsid w:val="004B2C9A"/>
    <w:rsid w:val="004B3161"/>
    <w:rsid w:val="004B4C8B"/>
    <w:rsid w:val="004B6FAD"/>
    <w:rsid w:val="004C27A8"/>
    <w:rsid w:val="004C3A23"/>
    <w:rsid w:val="004C41D4"/>
    <w:rsid w:val="004C5D4D"/>
    <w:rsid w:val="004C5D7C"/>
    <w:rsid w:val="004D0AEB"/>
    <w:rsid w:val="004D15B5"/>
    <w:rsid w:val="004D3479"/>
    <w:rsid w:val="004D718D"/>
    <w:rsid w:val="004D7386"/>
    <w:rsid w:val="004D7E25"/>
    <w:rsid w:val="004E2E5B"/>
    <w:rsid w:val="004E73C6"/>
    <w:rsid w:val="004F0110"/>
    <w:rsid w:val="004F344E"/>
    <w:rsid w:val="004F3A55"/>
    <w:rsid w:val="004F3F6F"/>
    <w:rsid w:val="004F6690"/>
    <w:rsid w:val="004F6A51"/>
    <w:rsid w:val="00501AAE"/>
    <w:rsid w:val="00502DDE"/>
    <w:rsid w:val="00506545"/>
    <w:rsid w:val="00507404"/>
    <w:rsid w:val="00512A06"/>
    <w:rsid w:val="00513F5C"/>
    <w:rsid w:val="00514840"/>
    <w:rsid w:val="005218E9"/>
    <w:rsid w:val="00522876"/>
    <w:rsid w:val="0052502A"/>
    <w:rsid w:val="00525697"/>
    <w:rsid w:val="00525F84"/>
    <w:rsid w:val="0052705F"/>
    <w:rsid w:val="00532482"/>
    <w:rsid w:val="00532629"/>
    <w:rsid w:val="005366B4"/>
    <w:rsid w:val="00537655"/>
    <w:rsid w:val="00540EBB"/>
    <w:rsid w:val="00543148"/>
    <w:rsid w:val="00544568"/>
    <w:rsid w:val="0054653F"/>
    <w:rsid w:val="00546DEF"/>
    <w:rsid w:val="00560106"/>
    <w:rsid w:val="00567BDC"/>
    <w:rsid w:val="005700C2"/>
    <w:rsid w:val="00572B13"/>
    <w:rsid w:val="00573306"/>
    <w:rsid w:val="00573421"/>
    <w:rsid w:val="00573878"/>
    <w:rsid w:val="005769FC"/>
    <w:rsid w:val="0058612A"/>
    <w:rsid w:val="005861CB"/>
    <w:rsid w:val="00586335"/>
    <w:rsid w:val="00592F56"/>
    <w:rsid w:val="0059566A"/>
    <w:rsid w:val="00597B79"/>
    <w:rsid w:val="00597D2D"/>
    <w:rsid w:val="005A0AE8"/>
    <w:rsid w:val="005A2A59"/>
    <w:rsid w:val="005A2BCD"/>
    <w:rsid w:val="005A312C"/>
    <w:rsid w:val="005A430D"/>
    <w:rsid w:val="005A58C6"/>
    <w:rsid w:val="005B135C"/>
    <w:rsid w:val="005B3CA2"/>
    <w:rsid w:val="005B63C9"/>
    <w:rsid w:val="005B6ED4"/>
    <w:rsid w:val="005B7699"/>
    <w:rsid w:val="005C18BE"/>
    <w:rsid w:val="005C5CF6"/>
    <w:rsid w:val="005C7C3B"/>
    <w:rsid w:val="005D7071"/>
    <w:rsid w:val="005E1E08"/>
    <w:rsid w:val="005E2F67"/>
    <w:rsid w:val="005E53B0"/>
    <w:rsid w:val="005E67F4"/>
    <w:rsid w:val="005E775E"/>
    <w:rsid w:val="005E7EEB"/>
    <w:rsid w:val="005F5B22"/>
    <w:rsid w:val="0060262D"/>
    <w:rsid w:val="00605708"/>
    <w:rsid w:val="00607176"/>
    <w:rsid w:val="00611236"/>
    <w:rsid w:val="0061377E"/>
    <w:rsid w:val="0061492A"/>
    <w:rsid w:val="006168C9"/>
    <w:rsid w:val="006247EB"/>
    <w:rsid w:val="00624B76"/>
    <w:rsid w:val="006264F4"/>
    <w:rsid w:val="00630668"/>
    <w:rsid w:val="006315FB"/>
    <w:rsid w:val="00634E45"/>
    <w:rsid w:val="00635F00"/>
    <w:rsid w:val="006404FD"/>
    <w:rsid w:val="006410F0"/>
    <w:rsid w:val="006414D9"/>
    <w:rsid w:val="0064347D"/>
    <w:rsid w:val="00650812"/>
    <w:rsid w:val="00655AA1"/>
    <w:rsid w:val="00656E8D"/>
    <w:rsid w:val="006625C8"/>
    <w:rsid w:val="00665DCA"/>
    <w:rsid w:val="00667F32"/>
    <w:rsid w:val="00672C20"/>
    <w:rsid w:val="00674E5C"/>
    <w:rsid w:val="006766C1"/>
    <w:rsid w:val="00676913"/>
    <w:rsid w:val="00681226"/>
    <w:rsid w:val="006846BF"/>
    <w:rsid w:val="00684A6C"/>
    <w:rsid w:val="00685A20"/>
    <w:rsid w:val="006916CB"/>
    <w:rsid w:val="0069249A"/>
    <w:rsid w:val="00692A37"/>
    <w:rsid w:val="00694332"/>
    <w:rsid w:val="00694D3F"/>
    <w:rsid w:val="00694D53"/>
    <w:rsid w:val="006958D2"/>
    <w:rsid w:val="006971F4"/>
    <w:rsid w:val="0069756F"/>
    <w:rsid w:val="006A011A"/>
    <w:rsid w:val="006A086C"/>
    <w:rsid w:val="006A293C"/>
    <w:rsid w:val="006A3369"/>
    <w:rsid w:val="006A35D2"/>
    <w:rsid w:val="006A3616"/>
    <w:rsid w:val="006A39B1"/>
    <w:rsid w:val="006A5DF9"/>
    <w:rsid w:val="006C1208"/>
    <w:rsid w:val="006C5546"/>
    <w:rsid w:val="006C5FF9"/>
    <w:rsid w:val="006C6EB2"/>
    <w:rsid w:val="006C7357"/>
    <w:rsid w:val="006C7387"/>
    <w:rsid w:val="006D14B5"/>
    <w:rsid w:val="006D175B"/>
    <w:rsid w:val="006D1E76"/>
    <w:rsid w:val="006D202A"/>
    <w:rsid w:val="006D32DD"/>
    <w:rsid w:val="006D650A"/>
    <w:rsid w:val="006D6928"/>
    <w:rsid w:val="006D7C32"/>
    <w:rsid w:val="006E150D"/>
    <w:rsid w:val="006E2316"/>
    <w:rsid w:val="006E35B3"/>
    <w:rsid w:val="006E4DC2"/>
    <w:rsid w:val="006F01A0"/>
    <w:rsid w:val="006F169B"/>
    <w:rsid w:val="006F240F"/>
    <w:rsid w:val="006F38A4"/>
    <w:rsid w:val="006F7B8F"/>
    <w:rsid w:val="007005BF"/>
    <w:rsid w:val="00702809"/>
    <w:rsid w:val="00706055"/>
    <w:rsid w:val="00706900"/>
    <w:rsid w:val="007073AA"/>
    <w:rsid w:val="00707DFE"/>
    <w:rsid w:val="00710801"/>
    <w:rsid w:val="007112BA"/>
    <w:rsid w:val="00713D33"/>
    <w:rsid w:val="007154AC"/>
    <w:rsid w:val="00715A85"/>
    <w:rsid w:val="00716CEB"/>
    <w:rsid w:val="007173A5"/>
    <w:rsid w:val="00720DBE"/>
    <w:rsid w:val="00721043"/>
    <w:rsid w:val="007220F8"/>
    <w:rsid w:val="00722A92"/>
    <w:rsid w:val="007276A9"/>
    <w:rsid w:val="0073569F"/>
    <w:rsid w:val="00735888"/>
    <w:rsid w:val="007379B4"/>
    <w:rsid w:val="0074458B"/>
    <w:rsid w:val="00744B74"/>
    <w:rsid w:val="00745383"/>
    <w:rsid w:val="0074757B"/>
    <w:rsid w:val="007530A3"/>
    <w:rsid w:val="00756541"/>
    <w:rsid w:val="0076411D"/>
    <w:rsid w:val="00764C92"/>
    <w:rsid w:val="00766EB1"/>
    <w:rsid w:val="0077235C"/>
    <w:rsid w:val="0077247A"/>
    <w:rsid w:val="0077298C"/>
    <w:rsid w:val="00773581"/>
    <w:rsid w:val="00773D98"/>
    <w:rsid w:val="00780962"/>
    <w:rsid w:val="007815D2"/>
    <w:rsid w:val="00782737"/>
    <w:rsid w:val="0078313E"/>
    <w:rsid w:val="00784611"/>
    <w:rsid w:val="00784D9E"/>
    <w:rsid w:val="0079060D"/>
    <w:rsid w:val="00794F9C"/>
    <w:rsid w:val="007957EF"/>
    <w:rsid w:val="0079659A"/>
    <w:rsid w:val="007973A5"/>
    <w:rsid w:val="007A00D0"/>
    <w:rsid w:val="007A2C9E"/>
    <w:rsid w:val="007A7331"/>
    <w:rsid w:val="007A74C0"/>
    <w:rsid w:val="007A7740"/>
    <w:rsid w:val="007A7A8E"/>
    <w:rsid w:val="007C1C5C"/>
    <w:rsid w:val="007C1F7D"/>
    <w:rsid w:val="007C2D5F"/>
    <w:rsid w:val="007C3925"/>
    <w:rsid w:val="007C454D"/>
    <w:rsid w:val="007D25DC"/>
    <w:rsid w:val="007D4AD7"/>
    <w:rsid w:val="007D5C9A"/>
    <w:rsid w:val="007E27A6"/>
    <w:rsid w:val="007E604A"/>
    <w:rsid w:val="007E7386"/>
    <w:rsid w:val="007E76F9"/>
    <w:rsid w:val="007F12E8"/>
    <w:rsid w:val="007F180D"/>
    <w:rsid w:val="007F259C"/>
    <w:rsid w:val="007F4041"/>
    <w:rsid w:val="007F4BCE"/>
    <w:rsid w:val="007F7FF3"/>
    <w:rsid w:val="0080055E"/>
    <w:rsid w:val="00801832"/>
    <w:rsid w:val="00802FFF"/>
    <w:rsid w:val="0080519B"/>
    <w:rsid w:val="00806ABF"/>
    <w:rsid w:val="00812EA0"/>
    <w:rsid w:val="00814218"/>
    <w:rsid w:val="008326D1"/>
    <w:rsid w:val="008328AC"/>
    <w:rsid w:val="0083497F"/>
    <w:rsid w:val="00835E95"/>
    <w:rsid w:val="008364C3"/>
    <w:rsid w:val="00836DB8"/>
    <w:rsid w:val="00836F03"/>
    <w:rsid w:val="0084138F"/>
    <w:rsid w:val="00843248"/>
    <w:rsid w:val="0084489A"/>
    <w:rsid w:val="00850585"/>
    <w:rsid w:val="008517F4"/>
    <w:rsid w:val="00853028"/>
    <w:rsid w:val="00854BAB"/>
    <w:rsid w:val="00854D96"/>
    <w:rsid w:val="00866742"/>
    <w:rsid w:val="00867AD7"/>
    <w:rsid w:val="008741C7"/>
    <w:rsid w:val="00875883"/>
    <w:rsid w:val="00875D56"/>
    <w:rsid w:val="0088058E"/>
    <w:rsid w:val="00880CB4"/>
    <w:rsid w:val="0088281B"/>
    <w:rsid w:val="008918E4"/>
    <w:rsid w:val="00893B6F"/>
    <w:rsid w:val="00895829"/>
    <w:rsid w:val="0089764F"/>
    <w:rsid w:val="008979CE"/>
    <w:rsid w:val="008B33A8"/>
    <w:rsid w:val="008B3A87"/>
    <w:rsid w:val="008B4886"/>
    <w:rsid w:val="008B590C"/>
    <w:rsid w:val="008B7F9E"/>
    <w:rsid w:val="008C0BE4"/>
    <w:rsid w:val="008C0D0A"/>
    <w:rsid w:val="008C5943"/>
    <w:rsid w:val="008C5F6B"/>
    <w:rsid w:val="008D20FF"/>
    <w:rsid w:val="008D27BB"/>
    <w:rsid w:val="008D2FD1"/>
    <w:rsid w:val="008E03E7"/>
    <w:rsid w:val="008E0F09"/>
    <w:rsid w:val="008E278C"/>
    <w:rsid w:val="008E58E9"/>
    <w:rsid w:val="008F1135"/>
    <w:rsid w:val="008F427F"/>
    <w:rsid w:val="008F5323"/>
    <w:rsid w:val="008F5DB6"/>
    <w:rsid w:val="008F69C4"/>
    <w:rsid w:val="008F6EE1"/>
    <w:rsid w:val="008F717F"/>
    <w:rsid w:val="00900FF2"/>
    <w:rsid w:val="00902955"/>
    <w:rsid w:val="00905B38"/>
    <w:rsid w:val="0090663A"/>
    <w:rsid w:val="00907F64"/>
    <w:rsid w:val="00911E1E"/>
    <w:rsid w:val="009142C5"/>
    <w:rsid w:val="00915006"/>
    <w:rsid w:val="00916DA6"/>
    <w:rsid w:val="00917E6C"/>
    <w:rsid w:val="009231C6"/>
    <w:rsid w:val="00932DB0"/>
    <w:rsid w:val="0093736F"/>
    <w:rsid w:val="009407D0"/>
    <w:rsid w:val="00942A09"/>
    <w:rsid w:val="00950773"/>
    <w:rsid w:val="00950F16"/>
    <w:rsid w:val="0095150B"/>
    <w:rsid w:val="009517E0"/>
    <w:rsid w:val="00954243"/>
    <w:rsid w:val="00955AF0"/>
    <w:rsid w:val="009567ED"/>
    <w:rsid w:val="009639F0"/>
    <w:rsid w:val="0096640A"/>
    <w:rsid w:val="00967013"/>
    <w:rsid w:val="00967148"/>
    <w:rsid w:val="00972712"/>
    <w:rsid w:val="0097405F"/>
    <w:rsid w:val="009743C9"/>
    <w:rsid w:val="009746C6"/>
    <w:rsid w:val="00975ECC"/>
    <w:rsid w:val="00976629"/>
    <w:rsid w:val="00976ABD"/>
    <w:rsid w:val="009770C2"/>
    <w:rsid w:val="00980947"/>
    <w:rsid w:val="00983B82"/>
    <w:rsid w:val="00985501"/>
    <w:rsid w:val="00985DFA"/>
    <w:rsid w:val="00986620"/>
    <w:rsid w:val="0098739F"/>
    <w:rsid w:val="0098796B"/>
    <w:rsid w:val="009903E4"/>
    <w:rsid w:val="00991C12"/>
    <w:rsid w:val="00996852"/>
    <w:rsid w:val="009A1F3C"/>
    <w:rsid w:val="009A4570"/>
    <w:rsid w:val="009A46C9"/>
    <w:rsid w:val="009A4875"/>
    <w:rsid w:val="009A6D3C"/>
    <w:rsid w:val="009A721F"/>
    <w:rsid w:val="009B08D0"/>
    <w:rsid w:val="009B2DB9"/>
    <w:rsid w:val="009B3CCA"/>
    <w:rsid w:val="009B43F3"/>
    <w:rsid w:val="009B4BD5"/>
    <w:rsid w:val="009B5AE9"/>
    <w:rsid w:val="009B63BA"/>
    <w:rsid w:val="009C100E"/>
    <w:rsid w:val="009C2A7B"/>
    <w:rsid w:val="009C6CF5"/>
    <w:rsid w:val="009D0848"/>
    <w:rsid w:val="009D0A28"/>
    <w:rsid w:val="009D23C0"/>
    <w:rsid w:val="009D528B"/>
    <w:rsid w:val="009D575A"/>
    <w:rsid w:val="009D6585"/>
    <w:rsid w:val="009E0A87"/>
    <w:rsid w:val="009E1065"/>
    <w:rsid w:val="009E1740"/>
    <w:rsid w:val="009E1E04"/>
    <w:rsid w:val="009E3D19"/>
    <w:rsid w:val="009E5A54"/>
    <w:rsid w:val="009E5F3B"/>
    <w:rsid w:val="009F1E99"/>
    <w:rsid w:val="009F2B80"/>
    <w:rsid w:val="009F4B0A"/>
    <w:rsid w:val="009F585D"/>
    <w:rsid w:val="009F5BBD"/>
    <w:rsid w:val="009F7404"/>
    <w:rsid w:val="009F7DCF"/>
    <w:rsid w:val="00A02D97"/>
    <w:rsid w:val="00A07D0F"/>
    <w:rsid w:val="00A1274C"/>
    <w:rsid w:val="00A1281E"/>
    <w:rsid w:val="00A15119"/>
    <w:rsid w:val="00A21DC3"/>
    <w:rsid w:val="00A368D8"/>
    <w:rsid w:val="00A4280B"/>
    <w:rsid w:val="00A45539"/>
    <w:rsid w:val="00A45DD3"/>
    <w:rsid w:val="00A46EBC"/>
    <w:rsid w:val="00A50679"/>
    <w:rsid w:val="00A51D14"/>
    <w:rsid w:val="00A51E73"/>
    <w:rsid w:val="00A60B23"/>
    <w:rsid w:val="00A63E7E"/>
    <w:rsid w:val="00A65517"/>
    <w:rsid w:val="00A6617C"/>
    <w:rsid w:val="00A66A6E"/>
    <w:rsid w:val="00A76B60"/>
    <w:rsid w:val="00A80BF3"/>
    <w:rsid w:val="00A81854"/>
    <w:rsid w:val="00A83463"/>
    <w:rsid w:val="00A839BB"/>
    <w:rsid w:val="00A83C50"/>
    <w:rsid w:val="00A83F25"/>
    <w:rsid w:val="00A907BB"/>
    <w:rsid w:val="00A90E00"/>
    <w:rsid w:val="00A90FB3"/>
    <w:rsid w:val="00A91EF0"/>
    <w:rsid w:val="00A942BD"/>
    <w:rsid w:val="00A9607B"/>
    <w:rsid w:val="00A960B9"/>
    <w:rsid w:val="00A96509"/>
    <w:rsid w:val="00A97C8E"/>
    <w:rsid w:val="00AA3D91"/>
    <w:rsid w:val="00AA59B5"/>
    <w:rsid w:val="00AA7F05"/>
    <w:rsid w:val="00AB1A5A"/>
    <w:rsid w:val="00AB63E5"/>
    <w:rsid w:val="00AB6FCA"/>
    <w:rsid w:val="00AC08EA"/>
    <w:rsid w:val="00AC1F48"/>
    <w:rsid w:val="00AC300B"/>
    <w:rsid w:val="00AC559C"/>
    <w:rsid w:val="00AD3D75"/>
    <w:rsid w:val="00AE0212"/>
    <w:rsid w:val="00AE189F"/>
    <w:rsid w:val="00AE1B26"/>
    <w:rsid w:val="00AE1DCF"/>
    <w:rsid w:val="00AE1FBE"/>
    <w:rsid w:val="00AE681B"/>
    <w:rsid w:val="00AE7527"/>
    <w:rsid w:val="00AF281C"/>
    <w:rsid w:val="00AF4CC1"/>
    <w:rsid w:val="00AF7A14"/>
    <w:rsid w:val="00B0019E"/>
    <w:rsid w:val="00B0082D"/>
    <w:rsid w:val="00B01763"/>
    <w:rsid w:val="00B019DA"/>
    <w:rsid w:val="00B027C8"/>
    <w:rsid w:val="00B0383C"/>
    <w:rsid w:val="00B03B96"/>
    <w:rsid w:val="00B0484A"/>
    <w:rsid w:val="00B06721"/>
    <w:rsid w:val="00B10D29"/>
    <w:rsid w:val="00B13B9C"/>
    <w:rsid w:val="00B1430C"/>
    <w:rsid w:val="00B16B2F"/>
    <w:rsid w:val="00B26B1C"/>
    <w:rsid w:val="00B40F80"/>
    <w:rsid w:val="00B42812"/>
    <w:rsid w:val="00B45269"/>
    <w:rsid w:val="00B45AC8"/>
    <w:rsid w:val="00B51ECC"/>
    <w:rsid w:val="00B5381A"/>
    <w:rsid w:val="00B53EE4"/>
    <w:rsid w:val="00B554D7"/>
    <w:rsid w:val="00B571EB"/>
    <w:rsid w:val="00B579DE"/>
    <w:rsid w:val="00B643DA"/>
    <w:rsid w:val="00B6661A"/>
    <w:rsid w:val="00B70651"/>
    <w:rsid w:val="00B7369E"/>
    <w:rsid w:val="00B74C5F"/>
    <w:rsid w:val="00B765DC"/>
    <w:rsid w:val="00B81A81"/>
    <w:rsid w:val="00B8269C"/>
    <w:rsid w:val="00B857FE"/>
    <w:rsid w:val="00B920A6"/>
    <w:rsid w:val="00B926E4"/>
    <w:rsid w:val="00B92C8E"/>
    <w:rsid w:val="00BA0A3F"/>
    <w:rsid w:val="00BA1993"/>
    <w:rsid w:val="00BB00DA"/>
    <w:rsid w:val="00BB11D1"/>
    <w:rsid w:val="00BB1C34"/>
    <w:rsid w:val="00BB253C"/>
    <w:rsid w:val="00BB2742"/>
    <w:rsid w:val="00BB5191"/>
    <w:rsid w:val="00BC3681"/>
    <w:rsid w:val="00BC4C69"/>
    <w:rsid w:val="00BC5D5A"/>
    <w:rsid w:val="00BC6361"/>
    <w:rsid w:val="00BD0D3F"/>
    <w:rsid w:val="00BD40F7"/>
    <w:rsid w:val="00BD745E"/>
    <w:rsid w:val="00BD7741"/>
    <w:rsid w:val="00BE2558"/>
    <w:rsid w:val="00BE3674"/>
    <w:rsid w:val="00BE6C04"/>
    <w:rsid w:val="00BE6CC5"/>
    <w:rsid w:val="00BE70D7"/>
    <w:rsid w:val="00BF342A"/>
    <w:rsid w:val="00BF6A6C"/>
    <w:rsid w:val="00BF6ED6"/>
    <w:rsid w:val="00C01F36"/>
    <w:rsid w:val="00C100E2"/>
    <w:rsid w:val="00C120BA"/>
    <w:rsid w:val="00C1244B"/>
    <w:rsid w:val="00C12C5C"/>
    <w:rsid w:val="00C1412E"/>
    <w:rsid w:val="00C16A58"/>
    <w:rsid w:val="00C22DEA"/>
    <w:rsid w:val="00C23189"/>
    <w:rsid w:val="00C248AD"/>
    <w:rsid w:val="00C33860"/>
    <w:rsid w:val="00C34D25"/>
    <w:rsid w:val="00C41A54"/>
    <w:rsid w:val="00C42DB3"/>
    <w:rsid w:val="00C4443D"/>
    <w:rsid w:val="00C50EC8"/>
    <w:rsid w:val="00C51399"/>
    <w:rsid w:val="00C51C9F"/>
    <w:rsid w:val="00C53668"/>
    <w:rsid w:val="00C5777E"/>
    <w:rsid w:val="00C577C5"/>
    <w:rsid w:val="00C61611"/>
    <w:rsid w:val="00C62DCA"/>
    <w:rsid w:val="00C65A0A"/>
    <w:rsid w:val="00C664EE"/>
    <w:rsid w:val="00C70666"/>
    <w:rsid w:val="00C70BAD"/>
    <w:rsid w:val="00C755B4"/>
    <w:rsid w:val="00C75D46"/>
    <w:rsid w:val="00C765FF"/>
    <w:rsid w:val="00C85720"/>
    <w:rsid w:val="00C9049A"/>
    <w:rsid w:val="00C90749"/>
    <w:rsid w:val="00C93163"/>
    <w:rsid w:val="00C9384C"/>
    <w:rsid w:val="00C9543E"/>
    <w:rsid w:val="00C956B7"/>
    <w:rsid w:val="00CA1218"/>
    <w:rsid w:val="00CA3550"/>
    <w:rsid w:val="00CA3C02"/>
    <w:rsid w:val="00CA567B"/>
    <w:rsid w:val="00CA64CD"/>
    <w:rsid w:val="00CA6A26"/>
    <w:rsid w:val="00CC0545"/>
    <w:rsid w:val="00CC0CDA"/>
    <w:rsid w:val="00CC2D67"/>
    <w:rsid w:val="00CC3568"/>
    <w:rsid w:val="00CC42F3"/>
    <w:rsid w:val="00CC5DA1"/>
    <w:rsid w:val="00CD00CC"/>
    <w:rsid w:val="00CD083B"/>
    <w:rsid w:val="00CD2AED"/>
    <w:rsid w:val="00CD4875"/>
    <w:rsid w:val="00CD764D"/>
    <w:rsid w:val="00CE04FF"/>
    <w:rsid w:val="00CE0DB4"/>
    <w:rsid w:val="00CE2E4F"/>
    <w:rsid w:val="00CE316A"/>
    <w:rsid w:val="00CE6157"/>
    <w:rsid w:val="00CF256A"/>
    <w:rsid w:val="00CF2EB2"/>
    <w:rsid w:val="00D00F4F"/>
    <w:rsid w:val="00D032EB"/>
    <w:rsid w:val="00D04D56"/>
    <w:rsid w:val="00D04E87"/>
    <w:rsid w:val="00D06CBB"/>
    <w:rsid w:val="00D07578"/>
    <w:rsid w:val="00D10D48"/>
    <w:rsid w:val="00D10EAB"/>
    <w:rsid w:val="00D132BF"/>
    <w:rsid w:val="00D15752"/>
    <w:rsid w:val="00D15CDE"/>
    <w:rsid w:val="00D22397"/>
    <w:rsid w:val="00D22A88"/>
    <w:rsid w:val="00D30165"/>
    <w:rsid w:val="00D304FA"/>
    <w:rsid w:val="00D3053D"/>
    <w:rsid w:val="00D30B51"/>
    <w:rsid w:val="00D310ED"/>
    <w:rsid w:val="00D32D38"/>
    <w:rsid w:val="00D33C25"/>
    <w:rsid w:val="00D33C30"/>
    <w:rsid w:val="00D344B6"/>
    <w:rsid w:val="00D34FB5"/>
    <w:rsid w:val="00D359DD"/>
    <w:rsid w:val="00D35ED8"/>
    <w:rsid w:val="00D36F3B"/>
    <w:rsid w:val="00D412A4"/>
    <w:rsid w:val="00D4239E"/>
    <w:rsid w:val="00D423CA"/>
    <w:rsid w:val="00D42823"/>
    <w:rsid w:val="00D47C4B"/>
    <w:rsid w:val="00D53432"/>
    <w:rsid w:val="00D541E9"/>
    <w:rsid w:val="00D575A7"/>
    <w:rsid w:val="00D603C1"/>
    <w:rsid w:val="00D60B67"/>
    <w:rsid w:val="00D61DB1"/>
    <w:rsid w:val="00D707C3"/>
    <w:rsid w:val="00D7369B"/>
    <w:rsid w:val="00D747EE"/>
    <w:rsid w:val="00D74DEB"/>
    <w:rsid w:val="00D764C6"/>
    <w:rsid w:val="00D77B1F"/>
    <w:rsid w:val="00D8038B"/>
    <w:rsid w:val="00D80CD9"/>
    <w:rsid w:val="00D82014"/>
    <w:rsid w:val="00D84255"/>
    <w:rsid w:val="00D852B1"/>
    <w:rsid w:val="00D855A3"/>
    <w:rsid w:val="00D86951"/>
    <w:rsid w:val="00D87B67"/>
    <w:rsid w:val="00D9454F"/>
    <w:rsid w:val="00DA3EE3"/>
    <w:rsid w:val="00DA4797"/>
    <w:rsid w:val="00DA489D"/>
    <w:rsid w:val="00DA4DB7"/>
    <w:rsid w:val="00DA5770"/>
    <w:rsid w:val="00DA632B"/>
    <w:rsid w:val="00DA695D"/>
    <w:rsid w:val="00DB04DC"/>
    <w:rsid w:val="00DB7F32"/>
    <w:rsid w:val="00DC0213"/>
    <w:rsid w:val="00DC0989"/>
    <w:rsid w:val="00DC23F7"/>
    <w:rsid w:val="00DC5E1F"/>
    <w:rsid w:val="00DC6242"/>
    <w:rsid w:val="00DC7B56"/>
    <w:rsid w:val="00DD2D44"/>
    <w:rsid w:val="00DD5BCD"/>
    <w:rsid w:val="00DD73F4"/>
    <w:rsid w:val="00DD7A16"/>
    <w:rsid w:val="00DD7B22"/>
    <w:rsid w:val="00DE0EBC"/>
    <w:rsid w:val="00DE2DB3"/>
    <w:rsid w:val="00DE6865"/>
    <w:rsid w:val="00E07A92"/>
    <w:rsid w:val="00E07EEB"/>
    <w:rsid w:val="00E11A16"/>
    <w:rsid w:val="00E12973"/>
    <w:rsid w:val="00E2212B"/>
    <w:rsid w:val="00E23539"/>
    <w:rsid w:val="00E23AA8"/>
    <w:rsid w:val="00E301C7"/>
    <w:rsid w:val="00E30D64"/>
    <w:rsid w:val="00E3178D"/>
    <w:rsid w:val="00E31E85"/>
    <w:rsid w:val="00E35965"/>
    <w:rsid w:val="00E3735C"/>
    <w:rsid w:val="00E379E1"/>
    <w:rsid w:val="00E41069"/>
    <w:rsid w:val="00E426E2"/>
    <w:rsid w:val="00E434C9"/>
    <w:rsid w:val="00E46402"/>
    <w:rsid w:val="00E47774"/>
    <w:rsid w:val="00E549F6"/>
    <w:rsid w:val="00E556F9"/>
    <w:rsid w:val="00E563F2"/>
    <w:rsid w:val="00E62AA3"/>
    <w:rsid w:val="00E63E53"/>
    <w:rsid w:val="00E662A4"/>
    <w:rsid w:val="00E66BF5"/>
    <w:rsid w:val="00E7239C"/>
    <w:rsid w:val="00E776B0"/>
    <w:rsid w:val="00E8298F"/>
    <w:rsid w:val="00E83E75"/>
    <w:rsid w:val="00E87B81"/>
    <w:rsid w:val="00E90D46"/>
    <w:rsid w:val="00E92108"/>
    <w:rsid w:val="00E92655"/>
    <w:rsid w:val="00E92A20"/>
    <w:rsid w:val="00E9474D"/>
    <w:rsid w:val="00E95BC3"/>
    <w:rsid w:val="00EA0709"/>
    <w:rsid w:val="00EA0BEC"/>
    <w:rsid w:val="00EA27D2"/>
    <w:rsid w:val="00EA41CD"/>
    <w:rsid w:val="00EA4FC9"/>
    <w:rsid w:val="00EA7746"/>
    <w:rsid w:val="00EB07EC"/>
    <w:rsid w:val="00EB36A3"/>
    <w:rsid w:val="00EB3733"/>
    <w:rsid w:val="00EB5D02"/>
    <w:rsid w:val="00EB6458"/>
    <w:rsid w:val="00EC2E41"/>
    <w:rsid w:val="00EC5BE7"/>
    <w:rsid w:val="00EC71F2"/>
    <w:rsid w:val="00ED1DE9"/>
    <w:rsid w:val="00ED62A9"/>
    <w:rsid w:val="00ED7C3B"/>
    <w:rsid w:val="00EE3411"/>
    <w:rsid w:val="00EE56AE"/>
    <w:rsid w:val="00EE5830"/>
    <w:rsid w:val="00EF14E5"/>
    <w:rsid w:val="00EF3836"/>
    <w:rsid w:val="00EF4B18"/>
    <w:rsid w:val="00EF6C3E"/>
    <w:rsid w:val="00EF7021"/>
    <w:rsid w:val="00F02041"/>
    <w:rsid w:val="00F036CE"/>
    <w:rsid w:val="00F03A56"/>
    <w:rsid w:val="00F05088"/>
    <w:rsid w:val="00F11CEF"/>
    <w:rsid w:val="00F13DFA"/>
    <w:rsid w:val="00F157C7"/>
    <w:rsid w:val="00F17AF0"/>
    <w:rsid w:val="00F20596"/>
    <w:rsid w:val="00F257FF"/>
    <w:rsid w:val="00F26646"/>
    <w:rsid w:val="00F26AA8"/>
    <w:rsid w:val="00F40A5C"/>
    <w:rsid w:val="00F41DD1"/>
    <w:rsid w:val="00F44B5C"/>
    <w:rsid w:val="00F473EC"/>
    <w:rsid w:val="00F507E4"/>
    <w:rsid w:val="00F52B7A"/>
    <w:rsid w:val="00F52DA9"/>
    <w:rsid w:val="00F55F39"/>
    <w:rsid w:val="00F56A60"/>
    <w:rsid w:val="00F65765"/>
    <w:rsid w:val="00F6607C"/>
    <w:rsid w:val="00F7098A"/>
    <w:rsid w:val="00F74757"/>
    <w:rsid w:val="00F76245"/>
    <w:rsid w:val="00F76AA0"/>
    <w:rsid w:val="00F7709E"/>
    <w:rsid w:val="00F77763"/>
    <w:rsid w:val="00F77D2C"/>
    <w:rsid w:val="00F80966"/>
    <w:rsid w:val="00F80A6A"/>
    <w:rsid w:val="00F8143C"/>
    <w:rsid w:val="00F83555"/>
    <w:rsid w:val="00F9126E"/>
    <w:rsid w:val="00F91C29"/>
    <w:rsid w:val="00F93BF4"/>
    <w:rsid w:val="00F965F8"/>
    <w:rsid w:val="00FA0BAF"/>
    <w:rsid w:val="00FA5D22"/>
    <w:rsid w:val="00FB4A64"/>
    <w:rsid w:val="00FB5044"/>
    <w:rsid w:val="00FB5090"/>
    <w:rsid w:val="00FC11C3"/>
    <w:rsid w:val="00FC1F36"/>
    <w:rsid w:val="00FC29DE"/>
    <w:rsid w:val="00FC4383"/>
    <w:rsid w:val="00FC5C6D"/>
    <w:rsid w:val="00FC7F28"/>
    <w:rsid w:val="00FD1120"/>
    <w:rsid w:val="00FD1250"/>
    <w:rsid w:val="00FD21EF"/>
    <w:rsid w:val="00FD2A8C"/>
    <w:rsid w:val="00FD2AA8"/>
    <w:rsid w:val="00FE2764"/>
    <w:rsid w:val="00FE288E"/>
    <w:rsid w:val="00FE4486"/>
    <w:rsid w:val="00FE68EC"/>
    <w:rsid w:val="00FF046C"/>
    <w:rsid w:val="00FF14A0"/>
    <w:rsid w:val="00FF20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B1A7CC"/>
  <w15:chartTrackingRefBased/>
  <w15:docId w15:val="{FBD9CF6B-8E31-4E77-94C4-3D97B4E84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9454F"/>
    <w:rPr>
      <w:color w:val="0563C1" w:themeColor="hyperlink"/>
      <w:u w:val="single"/>
    </w:rPr>
  </w:style>
  <w:style w:type="paragraph" w:styleId="NoSpacing">
    <w:name w:val="No Spacing"/>
    <w:uiPriority w:val="1"/>
    <w:qFormat/>
    <w:rsid w:val="00D9454F"/>
    <w:pPr>
      <w:spacing w:after="0" w:line="240" w:lineRule="auto"/>
    </w:pPr>
  </w:style>
  <w:style w:type="paragraph" w:styleId="Header">
    <w:name w:val="header"/>
    <w:basedOn w:val="Normal"/>
    <w:link w:val="HeaderChar"/>
    <w:uiPriority w:val="99"/>
    <w:unhideWhenUsed/>
    <w:rsid w:val="009D57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575A"/>
  </w:style>
  <w:style w:type="paragraph" w:styleId="Footer">
    <w:name w:val="footer"/>
    <w:basedOn w:val="Normal"/>
    <w:link w:val="FooterChar"/>
    <w:uiPriority w:val="99"/>
    <w:unhideWhenUsed/>
    <w:rsid w:val="009D57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575A"/>
  </w:style>
  <w:style w:type="character" w:styleId="Emphasis">
    <w:name w:val="Emphasis"/>
    <w:basedOn w:val="DefaultParagraphFont"/>
    <w:uiPriority w:val="20"/>
    <w:qFormat/>
    <w:rsid w:val="0040203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1052167">
      <w:bodyDiv w:val="1"/>
      <w:marLeft w:val="0"/>
      <w:marRight w:val="0"/>
      <w:marTop w:val="0"/>
      <w:marBottom w:val="0"/>
      <w:divBdr>
        <w:top w:val="none" w:sz="0" w:space="0" w:color="auto"/>
        <w:left w:val="none" w:sz="0" w:space="0" w:color="auto"/>
        <w:bottom w:val="none" w:sz="0" w:space="0" w:color="auto"/>
        <w:right w:val="none" w:sz="0" w:space="0" w:color="auto"/>
      </w:divBdr>
      <w:divsChild>
        <w:div w:id="1395620790">
          <w:marLeft w:val="0"/>
          <w:marRight w:val="0"/>
          <w:marTop w:val="0"/>
          <w:marBottom w:val="0"/>
          <w:divBdr>
            <w:top w:val="none" w:sz="0" w:space="0" w:color="auto"/>
            <w:left w:val="none" w:sz="0" w:space="0" w:color="auto"/>
            <w:bottom w:val="none" w:sz="0" w:space="0" w:color="auto"/>
            <w:right w:val="none" w:sz="0" w:space="0" w:color="auto"/>
          </w:divBdr>
          <w:divsChild>
            <w:div w:id="103696918">
              <w:marLeft w:val="0"/>
              <w:marRight w:val="0"/>
              <w:marTop w:val="0"/>
              <w:marBottom w:val="0"/>
              <w:divBdr>
                <w:top w:val="none" w:sz="0" w:space="0" w:color="auto"/>
                <w:left w:val="none" w:sz="0" w:space="0" w:color="auto"/>
                <w:bottom w:val="none" w:sz="0" w:space="0" w:color="auto"/>
                <w:right w:val="none" w:sz="0" w:space="0" w:color="auto"/>
              </w:divBdr>
            </w:div>
          </w:divsChild>
        </w:div>
        <w:div w:id="951588640">
          <w:marLeft w:val="0"/>
          <w:marRight w:val="0"/>
          <w:marTop w:val="0"/>
          <w:marBottom w:val="0"/>
          <w:divBdr>
            <w:top w:val="none" w:sz="0" w:space="0" w:color="auto"/>
            <w:left w:val="none" w:sz="0" w:space="0" w:color="auto"/>
            <w:bottom w:val="none" w:sz="0" w:space="0" w:color="auto"/>
            <w:right w:val="none" w:sz="0" w:space="0" w:color="auto"/>
          </w:divBdr>
          <w:divsChild>
            <w:div w:id="72688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157142">
      <w:bodyDiv w:val="1"/>
      <w:marLeft w:val="0"/>
      <w:marRight w:val="0"/>
      <w:marTop w:val="0"/>
      <w:marBottom w:val="0"/>
      <w:divBdr>
        <w:top w:val="none" w:sz="0" w:space="0" w:color="auto"/>
        <w:left w:val="none" w:sz="0" w:space="0" w:color="auto"/>
        <w:bottom w:val="none" w:sz="0" w:space="0" w:color="auto"/>
        <w:right w:val="none" w:sz="0" w:space="0" w:color="auto"/>
      </w:divBdr>
      <w:divsChild>
        <w:div w:id="2031904414">
          <w:marLeft w:val="0"/>
          <w:marRight w:val="0"/>
          <w:marTop w:val="0"/>
          <w:marBottom w:val="0"/>
          <w:divBdr>
            <w:top w:val="none" w:sz="0" w:space="0" w:color="auto"/>
            <w:left w:val="none" w:sz="0" w:space="0" w:color="auto"/>
            <w:bottom w:val="none" w:sz="0" w:space="0" w:color="auto"/>
            <w:right w:val="none" w:sz="0" w:space="0" w:color="auto"/>
          </w:divBdr>
        </w:div>
        <w:div w:id="2037193316">
          <w:marLeft w:val="0"/>
          <w:marRight w:val="0"/>
          <w:marTop w:val="0"/>
          <w:marBottom w:val="0"/>
          <w:divBdr>
            <w:top w:val="none" w:sz="0" w:space="0" w:color="auto"/>
            <w:left w:val="none" w:sz="0" w:space="0" w:color="auto"/>
            <w:bottom w:val="none" w:sz="0" w:space="0" w:color="auto"/>
            <w:right w:val="none" w:sz="0" w:space="0" w:color="auto"/>
          </w:divBdr>
          <w:divsChild>
            <w:div w:id="1874224186">
              <w:marLeft w:val="0"/>
              <w:marRight w:val="0"/>
              <w:marTop w:val="0"/>
              <w:marBottom w:val="0"/>
              <w:divBdr>
                <w:top w:val="none" w:sz="0" w:space="0" w:color="auto"/>
                <w:left w:val="none" w:sz="0" w:space="0" w:color="auto"/>
                <w:bottom w:val="none" w:sz="0" w:space="0" w:color="auto"/>
                <w:right w:val="none" w:sz="0" w:space="0" w:color="auto"/>
              </w:divBdr>
            </w:div>
            <w:div w:id="821385103">
              <w:marLeft w:val="0"/>
              <w:marRight w:val="0"/>
              <w:marTop w:val="0"/>
              <w:marBottom w:val="0"/>
              <w:divBdr>
                <w:top w:val="none" w:sz="0" w:space="0" w:color="auto"/>
                <w:left w:val="none" w:sz="0" w:space="0" w:color="auto"/>
                <w:bottom w:val="none" w:sz="0" w:space="0" w:color="auto"/>
                <w:right w:val="none" w:sz="0" w:space="0" w:color="auto"/>
              </w:divBdr>
            </w:div>
            <w:div w:id="671880169">
              <w:marLeft w:val="0"/>
              <w:marRight w:val="0"/>
              <w:marTop w:val="0"/>
              <w:marBottom w:val="0"/>
              <w:divBdr>
                <w:top w:val="none" w:sz="0" w:space="0" w:color="auto"/>
                <w:left w:val="none" w:sz="0" w:space="0" w:color="auto"/>
                <w:bottom w:val="none" w:sz="0" w:space="0" w:color="auto"/>
                <w:right w:val="none" w:sz="0" w:space="0" w:color="auto"/>
              </w:divBdr>
            </w:div>
            <w:div w:id="1881167187">
              <w:marLeft w:val="0"/>
              <w:marRight w:val="0"/>
              <w:marTop w:val="0"/>
              <w:marBottom w:val="0"/>
              <w:divBdr>
                <w:top w:val="none" w:sz="0" w:space="0" w:color="auto"/>
                <w:left w:val="none" w:sz="0" w:space="0" w:color="auto"/>
                <w:bottom w:val="none" w:sz="0" w:space="0" w:color="auto"/>
                <w:right w:val="none" w:sz="0" w:space="0" w:color="auto"/>
              </w:divBdr>
            </w:div>
            <w:div w:id="2053647491">
              <w:marLeft w:val="0"/>
              <w:marRight w:val="0"/>
              <w:marTop w:val="0"/>
              <w:marBottom w:val="0"/>
              <w:divBdr>
                <w:top w:val="none" w:sz="0" w:space="0" w:color="auto"/>
                <w:left w:val="none" w:sz="0" w:space="0" w:color="auto"/>
                <w:bottom w:val="none" w:sz="0" w:space="0" w:color="auto"/>
                <w:right w:val="none" w:sz="0" w:space="0" w:color="auto"/>
              </w:divBdr>
            </w:div>
            <w:div w:id="640505189">
              <w:marLeft w:val="0"/>
              <w:marRight w:val="0"/>
              <w:marTop w:val="0"/>
              <w:marBottom w:val="0"/>
              <w:divBdr>
                <w:top w:val="none" w:sz="0" w:space="0" w:color="auto"/>
                <w:left w:val="none" w:sz="0" w:space="0" w:color="auto"/>
                <w:bottom w:val="none" w:sz="0" w:space="0" w:color="auto"/>
                <w:right w:val="none" w:sz="0" w:space="0" w:color="auto"/>
              </w:divBdr>
            </w:div>
            <w:div w:id="723798209">
              <w:marLeft w:val="0"/>
              <w:marRight w:val="0"/>
              <w:marTop w:val="0"/>
              <w:marBottom w:val="0"/>
              <w:divBdr>
                <w:top w:val="none" w:sz="0" w:space="0" w:color="auto"/>
                <w:left w:val="none" w:sz="0" w:space="0" w:color="auto"/>
                <w:bottom w:val="none" w:sz="0" w:space="0" w:color="auto"/>
                <w:right w:val="none" w:sz="0" w:space="0" w:color="auto"/>
              </w:divBdr>
            </w:div>
            <w:div w:id="907761374">
              <w:marLeft w:val="0"/>
              <w:marRight w:val="0"/>
              <w:marTop w:val="0"/>
              <w:marBottom w:val="0"/>
              <w:divBdr>
                <w:top w:val="none" w:sz="0" w:space="0" w:color="auto"/>
                <w:left w:val="none" w:sz="0" w:space="0" w:color="auto"/>
                <w:bottom w:val="none" w:sz="0" w:space="0" w:color="auto"/>
                <w:right w:val="none" w:sz="0" w:space="0" w:color="auto"/>
              </w:divBdr>
            </w:div>
            <w:div w:id="632753460">
              <w:marLeft w:val="0"/>
              <w:marRight w:val="0"/>
              <w:marTop w:val="0"/>
              <w:marBottom w:val="0"/>
              <w:divBdr>
                <w:top w:val="none" w:sz="0" w:space="0" w:color="auto"/>
                <w:left w:val="none" w:sz="0" w:space="0" w:color="auto"/>
                <w:bottom w:val="none" w:sz="0" w:space="0" w:color="auto"/>
                <w:right w:val="none" w:sz="0" w:space="0" w:color="auto"/>
              </w:divBdr>
            </w:div>
            <w:div w:id="2145543608">
              <w:marLeft w:val="0"/>
              <w:marRight w:val="0"/>
              <w:marTop w:val="0"/>
              <w:marBottom w:val="0"/>
              <w:divBdr>
                <w:top w:val="none" w:sz="0" w:space="0" w:color="auto"/>
                <w:left w:val="none" w:sz="0" w:space="0" w:color="auto"/>
                <w:bottom w:val="none" w:sz="0" w:space="0" w:color="auto"/>
                <w:right w:val="none" w:sz="0" w:space="0" w:color="auto"/>
              </w:divBdr>
            </w:div>
          </w:divsChild>
        </w:div>
        <w:div w:id="15622529">
          <w:marLeft w:val="0"/>
          <w:marRight w:val="0"/>
          <w:marTop w:val="0"/>
          <w:marBottom w:val="0"/>
          <w:divBdr>
            <w:top w:val="none" w:sz="0" w:space="0" w:color="auto"/>
            <w:left w:val="none" w:sz="0" w:space="0" w:color="auto"/>
            <w:bottom w:val="none" w:sz="0" w:space="0" w:color="auto"/>
            <w:right w:val="none" w:sz="0" w:space="0" w:color="auto"/>
          </w:divBdr>
        </w:div>
        <w:div w:id="1432119878">
          <w:marLeft w:val="0"/>
          <w:marRight w:val="0"/>
          <w:marTop w:val="0"/>
          <w:marBottom w:val="0"/>
          <w:divBdr>
            <w:top w:val="none" w:sz="0" w:space="0" w:color="auto"/>
            <w:left w:val="none" w:sz="0" w:space="0" w:color="auto"/>
            <w:bottom w:val="none" w:sz="0" w:space="0" w:color="auto"/>
            <w:right w:val="none" w:sz="0" w:space="0" w:color="auto"/>
          </w:divBdr>
          <w:divsChild>
            <w:div w:id="1191987365">
              <w:marLeft w:val="0"/>
              <w:marRight w:val="0"/>
              <w:marTop w:val="0"/>
              <w:marBottom w:val="0"/>
              <w:divBdr>
                <w:top w:val="none" w:sz="0" w:space="0" w:color="auto"/>
                <w:left w:val="none" w:sz="0" w:space="0" w:color="auto"/>
                <w:bottom w:val="none" w:sz="0" w:space="0" w:color="auto"/>
                <w:right w:val="none" w:sz="0" w:space="0" w:color="auto"/>
              </w:divBdr>
            </w:div>
            <w:div w:id="270402147">
              <w:marLeft w:val="0"/>
              <w:marRight w:val="0"/>
              <w:marTop w:val="0"/>
              <w:marBottom w:val="0"/>
              <w:divBdr>
                <w:top w:val="none" w:sz="0" w:space="0" w:color="auto"/>
                <w:left w:val="none" w:sz="0" w:space="0" w:color="auto"/>
                <w:bottom w:val="none" w:sz="0" w:space="0" w:color="auto"/>
                <w:right w:val="none" w:sz="0" w:space="0" w:color="auto"/>
              </w:divBdr>
            </w:div>
            <w:div w:id="667175173">
              <w:marLeft w:val="0"/>
              <w:marRight w:val="0"/>
              <w:marTop w:val="0"/>
              <w:marBottom w:val="0"/>
              <w:divBdr>
                <w:top w:val="none" w:sz="0" w:space="0" w:color="auto"/>
                <w:left w:val="none" w:sz="0" w:space="0" w:color="auto"/>
                <w:bottom w:val="none" w:sz="0" w:space="0" w:color="auto"/>
                <w:right w:val="none" w:sz="0" w:space="0" w:color="auto"/>
              </w:divBdr>
            </w:div>
            <w:div w:id="1387560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851737">
      <w:bodyDiv w:val="1"/>
      <w:marLeft w:val="0"/>
      <w:marRight w:val="0"/>
      <w:marTop w:val="0"/>
      <w:marBottom w:val="0"/>
      <w:divBdr>
        <w:top w:val="none" w:sz="0" w:space="0" w:color="auto"/>
        <w:left w:val="none" w:sz="0" w:space="0" w:color="auto"/>
        <w:bottom w:val="none" w:sz="0" w:space="0" w:color="auto"/>
        <w:right w:val="none" w:sz="0" w:space="0" w:color="auto"/>
      </w:divBdr>
      <w:divsChild>
        <w:div w:id="317541877">
          <w:marLeft w:val="0"/>
          <w:marRight w:val="0"/>
          <w:marTop w:val="0"/>
          <w:marBottom w:val="0"/>
          <w:divBdr>
            <w:top w:val="none" w:sz="0" w:space="0" w:color="auto"/>
            <w:left w:val="none" w:sz="0" w:space="0" w:color="auto"/>
            <w:bottom w:val="none" w:sz="0" w:space="0" w:color="auto"/>
            <w:right w:val="none" w:sz="0" w:space="0" w:color="auto"/>
          </w:divBdr>
          <w:divsChild>
            <w:div w:id="1588612225">
              <w:marLeft w:val="0"/>
              <w:marRight w:val="0"/>
              <w:marTop w:val="0"/>
              <w:marBottom w:val="0"/>
              <w:divBdr>
                <w:top w:val="none" w:sz="0" w:space="0" w:color="auto"/>
                <w:left w:val="none" w:sz="0" w:space="0" w:color="auto"/>
                <w:bottom w:val="none" w:sz="0" w:space="0" w:color="auto"/>
                <w:right w:val="none" w:sz="0" w:space="0" w:color="auto"/>
              </w:divBdr>
            </w:div>
          </w:divsChild>
        </w:div>
        <w:div w:id="559824501">
          <w:marLeft w:val="0"/>
          <w:marRight w:val="0"/>
          <w:marTop w:val="0"/>
          <w:marBottom w:val="0"/>
          <w:divBdr>
            <w:top w:val="none" w:sz="0" w:space="0" w:color="auto"/>
            <w:left w:val="none" w:sz="0" w:space="0" w:color="auto"/>
            <w:bottom w:val="none" w:sz="0" w:space="0" w:color="auto"/>
            <w:right w:val="none" w:sz="0" w:space="0" w:color="auto"/>
          </w:divBdr>
          <w:divsChild>
            <w:div w:id="104695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356299">
      <w:bodyDiv w:val="1"/>
      <w:marLeft w:val="0"/>
      <w:marRight w:val="0"/>
      <w:marTop w:val="0"/>
      <w:marBottom w:val="0"/>
      <w:divBdr>
        <w:top w:val="none" w:sz="0" w:space="0" w:color="auto"/>
        <w:left w:val="none" w:sz="0" w:space="0" w:color="auto"/>
        <w:bottom w:val="none" w:sz="0" w:space="0" w:color="auto"/>
        <w:right w:val="none" w:sz="0" w:space="0" w:color="auto"/>
      </w:divBdr>
      <w:divsChild>
        <w:div w:id="311251775">
          <w:marLeft w:val="0"/>
          <w:marRight w:val="0"/>
          <w:marTop w:val="0"/>
          <w:marBottom w:val="0"/>
          <w:divBdr>
            <w:top w:val="none" w:sz="0" w:space="0" w:color="auto"/>
            <w:left w:val="none" w:sz="0" w:space="0" w:color="auto"/>
            <w:bottom w:val="none" w:sz="0" w:space="0" w:color="auto"/>
            <w:right w:val="none" w:sz="0" w:space="0" w:color="auto"/>
          </w:divBdr>
        </w:div>
        <w:div w:id="925186602">
          <w:marLeft w:val="0"/>
          <w:marRight w:val="0"/>
          <w:marTop w:val="0"/>
          <w:marBottom w:val="0"/>
          <w:divBdr>
            <w:top w:val="none" w:sz="0" w:space="0" w:color="auto"/>
            <w:left w:val="none" w:sz="0" w:space="0" w:color="auto"/>
            <w:bottom w:val="none" w:sz="0" w:space="0" w:color="auto"/>
            <w:right w:val="none" w:sz="0" w:space="0" w:color="auto"/>
          </w:divBdr>
        </w:div>
      </w:divsChild>
    </w:div>
    <w:div w:id="1743721004">
      <w:bodyDiv w:val="1"/>
      <w:marLeft w:val="0"/>
      <w:marRight w:val="0"/>
      <w:marTop w:val="0"/>
      <w:marBottom w:val="0"/>
      <w:divBdr>
        <w:top w:val="none" w:sz="0" w:space="0" w:color="auto"/>
        <w:left w:val="none" w:sz="0" w:space="0" w:color="auto"/>
        <w:bottom w:val="none" w:sz="0" w:space="0" w:color="auto"/>
        <w:right w:val="none" w:sz="0" w:space="0" w:color="auto"/>
      </w:divBdr>
      <w:divsChild>
        <w:div w:id="1915822909">
          <w:marLeft w:val="0"/>
          <w:marRight w:val="0"/>
          <w:marTop w:val="0"/>
          <w:marBottom w:val="0"/>
          <w:divBdr>
            <w:top w:val="none" w:sz="0" w:space="0" w:color="auto"/>
            <w:left w:val="none" w:sz="0" w:space="0" w:color="auto"/>
            <w:bottom w:val="none" w:sz="0" w:space="0" w:color="auto"/>
            <w:right w:val="none" w:sz="0" w:space="0" w:color="auto"/>
          </w:divBdr>
          <w:divsChild>
            <w:div w:id="1278368884">
              <w:marLeft w:val="0"/>
              <w:marRight w:val="0"/>
              <w:marTop w:val="0"/>
              <w:marBottom w:val="0"/>
              <w:divBdr>
                <w:top w:val="none" w:sz="0" w:space="0" w:color="auto"/>
                <w:left w:val="none" w:sz="0" w:space="0" w:color="auto"/>
                <w:bottom w:val="none" w:sz="0" w:space="0" w:color="auto"/>
                <w:right w:val="none" w:sz="0" w:space="0" w:color="auto"/>
              </w:divBdr>
              <w:divsChild>
                <w:div w:id="1523938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2090</Words>
  <Characters>11916</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Cowan</dc:creator>
  <cp:keywords/>
  <dc:description/>
  <cp:lastModifiedBy>Administrative Assistant</cp:lastModifiedBy>
  <cp:revision>1</cp:revision>
  <cp:lastPrinted>2023-04-05T16:33:00Z</cp:lastPrinted>
  <dcterms:created xsi:type="dcterms:W3CDTF">2023-04-24T18:38:00Z</dcterms:created>
  <dcterms:modified xsi:type="dcterms:W3CDTF">2023-04-24T18:39:00Z</dcterms:modified>
</cp:coreProperties>
</file>